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5023D249" w:rsidP="02209DD3" w:rsidRDefault="003F6DBA" w14:paraId="3CF6556E" w14:textId="3299A7F7">
      <w:pPr>
        <w:jc w:val="center"/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</w:pPr>
      <w:r w:rsidRPr="4A4BB9EB" w:rsidR="003F6DBA"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  <w:t>202</w:t>
      </w:r>
      <w:r w:rsidRPr="4A4BB9EB" w:rsidR="00F578CC"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  <w:t>4</w:t>
      </w:r>
      <w:r w:rsidRPr="4A4BB9EB" w:rsidR="00336675"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  <w:t xml:space="preserve"> </w:t>
      </w:r>
      <w:r w:rsidRPr="4A4BB9EB" w:rsidR="5023D249"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  <w:t xml:space="preserve">TRAINEE AWARDS: </w:t>
      </w:r>
      <w:r>
        <w:br/>
      </w:r>
      <w:r w:rsidRPr="4A4BB9EB" w:rsidR="5023D249">
        <w:rPr>
          <w:rFonts w:ascii="Roboto Condensed" w:hAnsi="Roboto Condensed" w:eastAsia="Roboto Condensed" w:cs="Roboto Condensed"/>
          <w:b w:val="1"/>
          <w:bCs w:val="1"/>
          <w:color w:val="223659"/>
          <w:sz w:val="48"/>
          <w:szCs w:val="48"/>
        </w:rPr>
        <w:t>APPLICATION FORM</w:t>
      </w:r>
    </w:p>
    <w:p w:rsidRPr="00DE1A55" w:rsidR="00DE1A55" w:rsidP="02209DD3" w:rsidRDefault="00DE1A55" w14:paraId="79D277ED" w14:textId="5DE321E4" w14:noSpellErr="1">
      <w:pPr>
        <w:spacing w:after="0"/>
        <w:jc w:val="center"/>
        <w:textAlignment w:val="baseline"/>
        <w:rPr>
          <w:rFonts w:ascii="Roboto Condensed" w:hAnsi="Roboto Condensed" w:eastAsia="Roboto Condensed" w:cs="Roboto Condensed"/>
          <w:color w:val="DC1F31"/>
          <w:sz w:val="18"/>
          <w:szCs w:val="18"/>
          <w:lang w:val="en-CA"/>
        </w:rPr>
      </w:pPr>
      <w:r w:rsidRPr="4A4BB9EB" w:rsidR="00DE1A55">
        <w:rPr>
          <w:rFonts w:ascii="Roboto Condensed" w:hAnsi="Roboto Condensed" w:eastAsia="Roboto Condensed" w:cs="Roboto Condensed"/>
          <w:b w:val="1"/>
          <w:bCs w:val="1"/>
          <w:caps w:val="1"/>
          <w:color w:val="DC1F31"/>
          <w:sz w:val="28"/>
          <w:szCs w:val="28"/>
        </w:rPr>
        <w:t>A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pplication Deadline: </w:t>
      </w:r>
      <w:r w:rsidRPr="4A4BB9EB" w:rsidR="003F6DBA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March</w:t>
      </w:r>
      <w:r w:rsidRPr="4A4BB9EB" w:rsidR="0033667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 1</w:t>
      </w:r>
      <w:r w:rsidRPr="4A4BB9EB" w:rsidR="00761851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8</w:t>
      </w:r>
      <w:r w:rsidRPr="4A4BB9EB" w:rsidR="00973E60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,</w:t>
      </w:r>
      <w:r w:rsidRPr="4A4BB9EB" w:rsidR="6130B7A3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 </w:t>
      </w:r>
      <w:r w:rsidRPr="4A4BB9EB" w:rsidR="6130B7A3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202</w:t>
      </w:r>
      <w:r w:rsidRPr="4A4BB9EB" w:rsidR="00761851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4</w:t>
      </w:r>
      <w:r w:rsidRPr="4A4BB9EB" w:rsidR="006B5668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 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by 5:00 pm EST</w:t>
      </w:r>
      <w:r w:rsidRPr="4A4BB9EB" w:rsidR="00DE1A55">
        <w:rPr>
          <w:rFonts w:ascii="Roboto Condensed" w:hAnsi="Roboto Condensed" w:eastAsia="Roboto Condensed" w:cs="Roboto Condensed"/>
          <w:color w:val="DC1F31"/>
          <w:sz w:val="28"/>
          <w:szCs w:val="28"/>
          <w:lang w:val="en-CA"/>
        </w:rPr>
        <w:t> </w:t>
      </w:r>
    </w:p>
    <w:p w:rsidRPr="00CE6CBA" w:rsidR="00DE1A55" w:rsidP="02209DD3" w:rsidRDefault="001E194B" w14:paraId="630BE970" w14:textId="0D7D8265">
      <w:pPr>
        <w:spacing w:after="0"/>
        <w:jc w:val="center"/>
        <w:textAlignment w:val="baseline"/>
        <w:rPr>
          <w:rFonts w:ascii="Arial Narrow" w:hAnsi="Arial Narrow" w:eastAsia="Times New Roman" w:cs="Segoe UI"/>
          <w:color w:val="DC1F31"/>
          <w:sz w:val="28"/>
          <w:szCs w:val="28"/>
          <w:lang w:val="en-CA"/>
        </w:rPr>
      </w:pPr>
      <w:r w:rsidRPr="4A4BB9EB" w:rsidR="001E194B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Award 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Duration: </w:t>
      </w:r>
      <w:r w:rsidRPr="4A4BB9EB" w:rsidR="00AE7079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September </w:t>
      </w:r>
      <w:r w:rsidRPr="4A4BB9EB" w:rsidR="00AE7079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1, 202</w:t>
      </w:r>
      <w:r w:rsidRPr="4A4BB9EB" w:rsidR="00761851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4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 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– </w:t>
      </w:r>
      <w:r w:rsidRPr="4A4BB9EB" w:rsidR="00A806E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August </w:t>
      </w:r>
      <w:r w:rsidRPr="4A4BB9EB" w:rsidR="00A806E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31</w:t>
      </w:r>
      <w:r w:rsidRPr="4A4BB9EB" w:rsidR="00AE7079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 xml:space="preserve">, </w:t>
      </w:r>
      <w:r w:rsidRPr="4A4BB9EB" w:rsidR="00DE1A55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202</w:t>
      </w:r>
      <w:r w:rsidRPr="4A4BB9EB" w:rsidR="00761851">
        <w:rPr>
          <w:rFonts w:ascii="Roboto Condensed" w:hAnsi="Roboto Condensed" w:eastAsia="Roboto Condensed" w:cs="Roboto Condensed"/>
          <w:b w:val="1"/>
          <w:bCs w:val="1"/>
          <w:color w:val="DC1F31"/>
          <w:sz w:val="28"/>
          <w:szCs w:val="28"/>
        </w:rPr>
        <w:t>5</w:t>
      </w:r>
      <w:r w:rsidRPr="4A4BB9EB" w:rsidR="00DE1A55">
        <w:rPr>
          <w:rFonts w:ascii="Arial Narrow" w:hAnsi="Arial Narrow" w:eastAsia="Times New Roman" w:cs="Segoe UI"/>
          <w:color w:val="DC1F31"/>
          <w:sz w:val="28"/>
          <w:szCs w:val="28"/>
          <w:lang w:val="en-CA"/>
        </w:rPr>
        <w:t> </w:t>
      </w:r>
    </w:p>
    <w:p w:rsidRPr="00E55974" w:rsidR="00DE1A55" w:rsidP="00E55974" w:rsidRDefault="00DE1A55" w14:paraId="42FC2472" w14:textId="23E606F3">
      <w:pPr>
        <w:pStyle w:val="Heading2"/>
        <w:numPr>
          <w:ilvl w:val="0"/>
          <w:numId w:val="16"/>
        </w:numPr>
        <w:rPr>
          <w:rFonts w:eastAsia="Times New Roman"/>
          <w:color w:val="223659"/>
          <w:lang w:val="en-CA"/>
        </w:rPr>
      </w:pPr>
      <w:r w:rsidRPr="4A4BB9EB" w:rsidR="00DE1A55">
        <w:rPr>
          <w:rFonts w:eastAsia="Times New Roman"/>
          <w:color w:val="223659"/>
          <w:lang w:val="en-CA"/>
        </w:rPr>
        <w:t>Applicant Information </w:t>
      </w: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715"/>
        <w:gridCol w:w="904"/>
        <w:gridCol w:w="2498"/>
        <w:gridCol w:w="2122"/>
      </w:tblGrid>
      <w:tr w:rsidRPr="00DE1A55" w:rsidR="00020332" w:rsidTr="4A4BB9EB" w14:paraId="487A0AFC" w14:textId="77777777">
        <w:trPr>
          <w:trHeight w:val="482"/>
        </w:trPr>
        <w:tc>
          <w:tcPr>
            <w:tcW w:w="9239" w:type="dxa"/>
            <w:gridSpan w:val="4"/>
            <w:tcBorders>
              <w:top w:val="single" w:color="595959" w:themeColor="text1" w:themeTint="A6" w:sz="6" w:space="0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9F51A1" w:rsidR="00020332" w:rsidP="009F51A1" w:rsidRDefault="00020332" w14:paraId="0011DDE3" w14:textId="546B5078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02033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First Name</w:t>
            </w:r>
            <w:r w:rsidRPr="4A4BB9EB" w:rsidR="00CB4C6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 / Last Name</w:t>
            </w:r>
            <w:r w:rsidRPr="4A4BB9EB" w:rsidR="0002033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: </w:t>
            </w:r>
            <w:r>
              <w:br/>
            </w:r>
          </w:p>
        </w:tc>
      </w:tr>
      <w:tr w:rsidRPr="00DE1A55" w:rsidR="00020332" w:rsidTr="4A4BB9EB" w14:paraId="3367C3DA" w14:textId="77777777">
        <w:trPr>
          <w:trHeight w:val="482"/>
        </w:trPr>
        <w:tc>
          <w:tcPr>
            <w:tcW w:w="461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020332" w:rsidP="00B653DF" w:rsidRDefault="00020332" w14:paraId="64D6AED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02033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Phone Number: </w:t>
            </w:r>
          </w:p>
          <w:p w:rsidRPr="009F51A1" w:rsidR="001E07A8" w:rsidP="00B653DF" w:rsidRDefault="001E07A8" w14:paraId="405DD76E" w14:textId="11618276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4620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020332" w:rsidP="00DE1A55" w:rsidRDefault="00020332" w14:paraId="766B1E56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02033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Email: </w:t>
            </w:r>
          </w:p>
          <w:p w:rsidRPr="009F51A1" w:rsidR="00020332" w:rsidP="00DE1A55" w:rsidRDefault="00020332" w14:paraId="78FA3FA0" w14:textId="10E32E12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</w:tr>
      <w:tr w:rsidRPr="00DE1A55" w:rsidR="00DE1A55" w:rsidTr="4A4BB9EB" w14:paraId="14081F5B" w14:textId="77777777">
        <w:trPr>
          <w:trHeight w:val="482"/>
        </w:trPr>
        <w:tc>
          <w:tcPr>
            <w:tcW w:w="9239" w:type="dxa"/>
            <w:gridSpan w:val="4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9F51A1" w:rsidR="00DE1A55" w:rsidP="00DE1A55" w:rsidRDefault="00D728B7" w14:paraId="0D0434E5" w14:textId="187B467E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D728B7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Mailing </w:t>
            </w:r>
            <w:r w:rsidRPr="4A4BB9EB" w:rsidR="009F51A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A</w:t>
            </w:r>
            <w:r w:rsidRPr="4A4BB9EB" w:rsidR="00DE1A5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ddress: </w:t>
            </w:r>
          </w:p>
          <w:p w:rsidRPr="009F51A1" w:rsidR="001E07A8" w:rsidP="00DE1A55" w:rsidRDefault="00DE1A55" w14:paraId="049669DD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4A4BB9EB" w:rsidR="00DE1A55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  <w:p w:rsidRPr="009F51A1" w:rsidR="0082460D" w:rsidP="00DE1A55" w:rsidRDefault="0082460D" w14:paraId="756DE571" w14:textId="20F2258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lang w:val="en-CA"/>
              </w:rPr>
            </w:pPr>
          </w:p>
        </w:tc>
      </w:tr>
      <w:tr w:rsidRPr="00DE1A55" w:rsidR="00D44011" w:rsidTr="4A4BB9EB" w14:paraId="06E66EA3" w14:textId="77777777">
        <w:trPr>
          <w:trHeight w:val="482"/>
        </w:trPr>
        <w:tc>
          <w:tcPr>
            <w:tcW w:w="461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D44011" w:rsidP="00D44011" w:rsidRDefault="00D44011" w14:paraId="17104FC5" w14:textId="38B0D7ED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232A41A6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Institution</w:t>
            </w:r>
            <w:r w:rsidRPr="4A4BB9EB" w:rsidR="0E9BBC7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Pr="009F51A1" w:rsidR="00D44011" w:rsidP="00D728B7" w:rsidRDefault="00D44011" w14:paraId="6E7E85F8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  <w:tc>
          <w:tcPr>
            <w:tcW w:w="4620" w:type="dxa"/>
            <w:gridSpan w:val="2"/>
            <w:tcBorders>
              <w:top w:val="nil"/>
              <w:left w:val="single" w:color="595959" w:themeColor="text1" w:themeTint="A6" w:sz="6"/>
              <w:bottom w:val="single" w:color="595959" w:themeColor="text1" w:themeTint="A6" w:sz="6"/>
              <w:right w:val="single" w:color="595959" w:themeColor="text1" w:themeTint="A6" w:sz="6"/>
            </w:tcBorders>
            <w:shd w:val="clear" w:color="auto" w:fill="auto"/>
            <w:tcMar/>
          </w:tcPr>
          <w:p w:rsidR="0E9BBC71" w:rsidP="46E75B57" w:rsidRDefault="0E9BBC71" w14:paraId="7E7C3CFD" w14:textId="228D53F5">
            <w:pPr>
              <w:pStyle w:val="Normal"/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</w:pPr>
            <w:r w:rsidRPr="4A4BB9EB" w:rsidR="0E9BBC7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Faculty/Department:</w:t>
            </w:r>
          </w:p>
        </w:tc>
      </w:tr>
      <w:tr w:rsidRPr="00DE1A55" w:rsidR="00890C72" w:rsidTr="4A4BB9EB" w14:paraId="45D536A8" w14:textId="77777777">
        <w:trPr>
          <w:trHeight w:val="482"/>
        </w:trPr>
        <w:tc>
          <w:tcPr>
            <w:tcW w:w="9239" w:type="dxa"/>
            <w:gridSpan w:val="4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D728B7" w:rsidP="00D728B7" w:rsidRDefault="00D728B7" w14:paraId="0E85E8ED" w14:textId="7055BF49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70515556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Academic Program</w:t>
            </w:r>
            <w:r w:rsidRPr="4A4BB9EB" w:rsidR="175DFBC3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/Research Lab</w:t>
            </w:r>
            <w:r w:rsidRPr="4A4BB9EB" w:rsidR="70515556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: </w:t>
            </w:r>
          </w:p>
          <w:p w:rsidRPr="009F51A1" w:rsidR="00890C72" w:rsidP="00DE1A55" w:rsidRDefault="00890C72" w14:paraId="248CBA56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</w:tr>
      <w:tr w:rsidRPr="00DE1A55" w:rsidR="00336675" w:rsidTr="4A4BB9EB" w14:paraId="3A3AC618" w14:textId="77777777">
        <w:trPr>
          <w:trHeight w:val="482"/>
        </w:trPr>
        <w:tc>
          <w:tcPr>
            <w:tcW w:w="3715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9F51A1" w:rsidR="00336675" w:rsidP="00DE1A55" w:rsidRDefault="00336675" w14:paraId="29C3516A" w14:textId="61EA93DA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Current </w:t>
            </w:r>
            <w:r w:rsidRPr="4A4BB9EB" w:rsidR="009F51A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L</w:t>
            </w: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evel of </w:t>
            </w:r>
            <w:r w:rsidRPr="4A4BB9EB" w:rsidR="009F51A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S</w:t>
            </w: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tudy: </w:t>
            </w:r>
          </w:p>
          <w:p w:rsidRPr="009F51A1" w:rsidR="00336675" w:rsidP="00DE1A55" w:rsidRDefault="00AA089A" w14:paraId="644E343C" w14:textId="7975E2F2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sdt>
              <w:sdtPr>
                <w:id w:val="114786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36675">
              <w:rPr>
                <w:rFonts w:ascii="Arial Narrow" w:hAnsi="Arial Narrow" w:eastAsia="MS Gothic" w:cs="Arial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A4BB9EB" w:rsidR="00336675">
              <w:rPr>
                <w:rFonts w:ascii="Arial Narrow" w:hAnsi="Arial Narrow" w:eastAsia="MS Gothic" w:cs="Arial"/>
                <w:color w:val="595959" w:themeColor="text1" w:themeTint="A6" w:themeShade="FF"/>
                <w:sz w:val="18"/>
                <w:szCs w:val="18"/>
              </w:rPr>
              <w:t>Masters</w:t>
            </w:r>
            <w:r w:rsidRPr="4A4BB9EB" w:rsidR="00336675">
              <w:rPr>
                <w:rFonts w:ascii="Arial Narrow" w:hAnsi="Arial Narrow" w:eastAsia="MS Gothic" w:cs="Arial"/>
                <w:color w:val="595959" w:themeColor="text1" w:themeTint="A6" w:themeShade="FF"/>
                <w:sz w:val="18"/>
                <w:szCs w:val="18"/>
              </w:rPr>
              <w:t xml:space="preserve">      </w:t>
            </w:r>
            <w:sdt>
              <w:sdtPr>
                <w:id w:val="-854957620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 Narrow" w:hAnsi="Arial Narrow" w:eastAsia="MS Gothic" w:cs="Aria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Aria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Arial Narrow" w:hAnsi="Arial Narrow" w:eastAsia="MS Gothic" w:cs="Aria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36675">
              <w:rPr>
                <w:rFonts w:ascii="Arial Narrow" w:hAnsi="Arial Narrow" w:eastAsia="MS Gothic" w:cs="Arial"/>
                <w:color w:val="595959" w:themeColor="text1" w:themeTint="A6" w:themeShade="FF"/>
                <w:sz w:val="18"/>
                <w:szCs w:val="18"/>
              </w:rPr>
              <w:t xml:space="preserve"> PhD     </w:t>
            </w:r>
            <w:sdt>
              <w:sdtPr>
                <w:id w:val="180638139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 Narrow" w:hAnsi="Arial Narrow" w:eastAsia="MS Gothic" w:cs="Aria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Aria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Arial Narrow" w:hAnsi="Arial Narrow" w:eastAsia="MS Gothic" w:cs="Aria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36675">
              <w:rPr>
                <w:rFonts w:ascii="Arial Narrow" w:hAnsi="Arial Narrow" w:eastAsia="MS Gothic" w:cs="Arial"/>
                <w:color w:val="595959" w:themeColor="text1" w:themeTint="A6" w:themeShade="FF"/>
                <w:sz w:val="18"/>
                <w:szCs w:val="18"/>
              </w:rPr>
              <w:t xml:space="preserve"> Postdoctoral Fellowship</w:t>
            </w:r>
          </w:p>
        </w:tc>
        <w:tc>
          <w:tcPr>
            <w:tcW w:w="3402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336675" w:rsidP="00767285" w:rsidRDefault="00336675" w14:paraId="73D5AA3D" w14:textId="74335304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24"/>
                <w:szCs w:val="24"/>
                <w:lang w:val="en-CA"/>
              </w:rPr>
            </w:pPr>
            <w:r w:rsidRPr="4A4BB9EB" w:rsidR="00336675">
              <w:rPr>
                <w:rFonts w:ascii="Arial Narrow" w:hAnsi="Arial Narrow" w:eastAsia="Times New Roman" w:cs="Arial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Date Master’s/PhD Received/Expected (M/Y):</w:t>
            </w:r>
            <w:r>
              <w:br/>
            </w:r>
            <w:r w:rsidRPr="4A4BB9EB" w:rsidR="00336675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  <w:lang w:val="en-CA"/>
              </w:rPr>
              <w:t> </w:t>
            </w:r>
          </w:p>
        </w:tc>
        <w:tc>
          <w:tcPr>
            <w:tcW w:w="2122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9F51A1" w:rsidR="00336675" w:rsidP="00DE1A55" w:rsidRDefault="00336675" w14:paraId="16A7B0EA" w14:textId="3754C6CC">
            <w:pPr>
              <w:spacing w:after="0"/>
              <w:textAlignment w:val="baseline"/>
              <w:rPr>
                <w:rFonts w:ascii="Arial Narrow" w:hAnsi="Arial Narrow" w:eastAsia="Times New Roman" w:cs="Arial"/>
                <w:sz w:val="18"/>
                <w:szCs w:val="18"/>
                <w:lang w:val="en-CA"/>
              </w:rPr>
            </w:pP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Student Number</w:t>
            </w:r>
            <w:r w:rsidRPr="4A4BB9EB" w:rsidR="0300E66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 (if applicable)</w:t>
            </w: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:</w:t>
            </w:r>
            <w:r>
              <w:br/>
            </w:r>
          </w:p>
        </w:tc>
      </w:tr>
      <w:tr w:rsidRPr="00DE1A55" w:rsidR="00336675" w:rsidTr="4A4BB9EB" w14:paraId="006786F8" w14:textId="77777777">
        <w:trPr>
          <w:trHeight w:val="480"/>
        </w:trPr>
        <w:tc>
          <w:tcPr>
            <w:tcW w:w="9239" w:type="dxa"/>
            <w:gridSpan w:val="4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9F51A1" w:rsidR="00336675" w:rsidP="005644EF" w:rsidRDefault="00336675" w14:paraId="095B28F6" w14:textId="01D5FA02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4A4BB9EB" w:rsidR="00336675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Have you applied for other financial support (i.e., stipend, salary for postdoctoral fellows)</w:t>
            </w:r>
            <w:r w:rsidRPr="4A4BB9EB" w:rsidR="009F51A1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?</w:t>
            </w:r>
            <w:r w:rsidRPr="4A4BB9EB" w:rsidR="0049719B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 Including only pending or successful funding.</w:t>
            </w:r>
          </w:p>
          <w:p w:rsidRPr="009F51A1" w:rsidR="00336675" w:rsidP="00DE1A55" w:rsidRDefault="00AA089A" w14:paraId="747E2321" w14:textId="3877A3B7">
            <w:pPr>
              <w:spacing w:after="0"/>
              <w:textAlignment w:val="baseline"/>
              <w:rPr>
                <w:rFonts w:ascii="Arial Narrow" w:hAnsi="Arial Narrow" w:eastAsia="MS Gothic" w:cs="HelveticaNowDisplay Regular"/>
                <w:color w:val="595959"/>
                <w:sz w:val="18"/>
                <w:szCs w:val="18"/>
              </w:rPr>
            </w:pPr>
            <w:sdt>
              <w:sdtPr>
                <w:id w:val="1980025327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36675">
              <w:rPr>
                <w:rFonts w:ascii="Arial Narrow" w:hAnsi="Arial Narrow" w:eastAsia="Times New Roman" w:cs="HelveticaNowDisplay Regular"/>
                <w:color w:val="595959" w:themeColor="text1" w:themeTint="A6" w:themeShade="FF"/>
                <w:sz w:val="18"/>
                <w:szCs w:val="18"/>
              </w:rPr>
              <w:t>Yes    </w:t>
            </w:r>
            <w:sdt>
              <w:sdtPr>
                <w:id w:val="106552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 Narrow" w:hAnsi="Arial Narrow" w:eastAsia="Times New Roman" w:cs="HelveticaNowDisplay Regular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HelveticaNowDisplay Regular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Arial Narrow" w:hAnsi="Arial Narrow" w:eastAsia="Times New Roman" w:cs="HelveticaNowDisplay Regular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36675">
              <w:rPr>
                <w:rFonts w:ascii="Arial Narrow" w:hAnsi="Arial Narrow" w:eastAsia="MS Gothic" w:cs="HelveticaNowDisplay Regular"/>
                <w:color w:val="595959" w:themeColor="text1" w:themeTint="A6" w:themeShade="FF"/>
                <w:sz w:val="18"/>
                <w:szCs w:val="18"/>
              </w:rPr>
              <w:t xml:space="preserve"> No </w:t>
            </w:r>
          </w:p>
          <w:p w:rsidRPr="009F51A1" w:rsidR="00336675" w:rsidP="00336675" w:rsidRDefault="009F51A1" w14:paraId="26168F6B" w14:textId="72F6CF7B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  <w:r>
              <w:br/>
            </w:r>
            <w:r w:rsidRPr="4A4BB9EB" w:rsidR="00336675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If yes, please provide stipend/salary source, amount of funding provided, period of support (MM/YY dates for start and stop of funding): </w:t>
            </w:r>
            <w:r w:rsidRPr="4A4BB9EB" w:rsidR="00336675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  <w:lang w:val="en-CA"/>
              </w:rPr>
              <w:t> </w:t>
            </w:r>
          </w:p>
          <w:p w:rsidRPr="009F51A1" w:rsidR="00336675" w:rsidP="00DE1A55" w:rsidRDefault="00336675" w14:paraId="7A7C26D3" w14:textId="07EA75B3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  <w:p w:rsidRPr="009F51A1" w:rsidR="00336675" w:rsidP="29FADB6B" w:rsidRDefault="00336675" w14:paraId="4C053FA5" w14:textId="33BFF20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</w:tr>
      <w:tr w:rsidR="5BD9FEDD" w:rsidTr="4A4BB9EB" w14:paraId="635D0EED" w14:textId="77777777">
        <w:trPr>
          <w:trHeight w:val="2880"/>
        </w:trPr>
        <w:tc>
          <w:tcPr>
            <w:tcW w:w="9239" w:type="dxa"/>
            <w:gridSpan w:val="4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A20494" w:rsidR="001243EC" w:rsidP="00A20494" w:rsidRDefault="5B1A7E20" w14:paraId="22302AF0" w14:textId="6C29EB27">
            <w:pPr>
              <w:spacing w:after="0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6D5824E7" w:rsidR="1D7C1A06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>Up to three awards will be reserved for Indigenous graduate students or graduate students from underrepresented populations</w:t>
            </w:r>
            <w:r w:rsidRPr="6D5824E7" w:rsidR="63AE2237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(one for a student </w:t>
            </w:r>
            <w:r w:rsidRPr="6D5824E7" w:rsidR="212743E8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>from</w:t>
            </w:r>
            <w:r w:rsidRPr="6D5824E7" w:rsidR="1D7C1A06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the</w:t>
            </w:r>
            <w:r w:rsidRPr="6D5824E7" w:rsidR="212743E8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Department of Mechanical and Industrial Engineering,</w:t>
            </w:r>
            <w:r w:rsidRPr="6D5824E7" w:rsidR="63AE2237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one for a student from</w:t>
            </w:r>
            <w:r w:rsidRPr="6D5824E7" w:rsidR="212743E8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the Institute of Biomedical Engineering, and </w:t>
            </w:r>
            <w:r w:rsidRPr="6D5824E7" w:rsidR="63AE2237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one for a student from </w:t>
            </w:r>
            <w:r w:rsidRPr="6D5824E7" w:rsidR="212743E8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>any department with thein the Faculty of Applied Science and Engineering</w:t>
            </w:r>
            <w:r w:rsidRPr="6D5824E7" w:rsidR="63AE2237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>).</w:t>
            </w:r>
            <w:r w:rsidRPr="6D5824E7" w:rsidR="099D5292"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6D5824E7" w:rsidR="46CCD6C1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 xml:space="preserve">If you would like to be considered for a Trainee Award as an Indigenous graduate student or </w:t>
            </w:r>
            <w:r w:rsidR="555A792E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 xml:space="preserve">a </w:t>
            </w:r>
            <w:r w:rsidRPr="6D5824E7" w:rsidR="46CCD6C1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>graduate student from an underrepresented population</w:t>
            </w:r>
            <w:r w:rsidR="003061D5">
              <w:rPr>
                <w:rStyle w:val="FootnoteReference"/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footnoteReference w:id="2"/>
            </w:r>
            <w:r w:rsidRPr="6D5824E7" w:rsidR="46CCD6C1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 xml:space="preserve">, please </w:t>
            </w:r>
            <w:r w:rsidRPr="6D5824E7" w:rsidR="17F70C37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>fill out</w:t>
            </w:r>
            <w:r w:rsidRPr="6D5824E7" w:rsidR="1A36E735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 xml:space="preserve"> the following section</w:t>
            </w:r>
            <w:r w:rsidRPr="6D5824E7" w:rsidR="17F70C37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>.</w:t>
            </w:r>
            <w:r w:rsidRPr="6D5824E7" w:rsidR="61A8F39C"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  <w:t xml:space="preserve"> </w:t>
            </w:r>
          </w:p>
          <w:p w:rsidRPr="00372E56" w:rsidR="00A20494" w:rsidP="00A20494" w:rsidRDefault="00A20494" w14:paraId="5E52895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b w:val="1"/>
                <w:bCs w:val="1"/>
                <w:color w:val="000000" w:themeColor="text1"/>
                <w:sz w:val="18"/>
                <w:szCs w:val="18"/>
              </w:rPr>
            </w:pPr>
          </w:p>
          <w:p w:rsidRPr="009F51A1" w:rsidR="002E4B0C" w:rsidP="002E4B0C" w:rsidRDefault="005F3A0C" w14:paraId="2135DF41" w14:textId="5B436B51">
            <w:pPr>
              <w:spacing w:after="0"/>
              <w:textAlignment w:val="baseline"/>
              <w:rPr>
                <w:rFonts w:ascii="Arial Narrow" w:hAnsi="Arial Narrow" w:eastAsia="MS Gothic" w:cs="HelveticaNowDisplay Regular"/>
                <w:color w:val="595959"/>
                <w:sz w:val="18"/>
                <w:szCs w:val="18"/>
              </w:rPr>
            </w:pPr>
            <w:r w:rsidRPr="4A4BB9EB" w:rsidR="005F3A0C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Do you self-identify as an Indigenous </w:t>
            </w:r>
            <w:r w:rsidRPr="4A4BB9EB" w:rsidR="00AF70D4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student </w:t>
            </w:r>
            <w:r w:rsidRPr="4A4BB9EB" w:rsidR="000E3A1E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or student from an underrepresented population?</w:t>
            </w:r>
            <w:r>
              <w:br/>
            </w:r>
            <w:sdt>
              <w:sdtPr>
                <w:id w:val="-45503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2E4B0C">
              <w:rPr>
                <w:rFonts w:ascii="Arial Narrow" w:hAnsi="Arial Narrow" w:eastAsia="Times New Roman" w:cs="HelveticaNowDisplay Regular"/>
                <w:color w:val="595959" w:themeColor="text1" w:themeTint="A6" w:themeShade="FF"/>
                <w:sz w:val="18"/>
                <w:szCs w:val="18"/>
              </w:rPr>
              <w:t>Yes    </w:t>
            </w:r>
            <w:sdt>
              <w:sdtPr>
                <w:id w:val="-72737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Arial Narrow" w:hAnsi="Arial Narrow" w:eastAsia="Times New Roman" w:cs="HelveticaNowDisplay Regular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HelveticaNowDisplay Regular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Arial Narrow" w:hAnsi="Arial Narrow" w:eastAsia="Times New Roman" w:cs="HelveticaNowDisplay Regular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2E4B0C">
              <w:rPr>
                <w:rFonts w:ascii="Arial Narrow" w:hAnsi="Arial Narrow" w:eastAsia="MS Gothic" w:cs="HelveticaNowDisplay Regular"/>
                <w:color w:val="595959" w:themeColor="text1" w:themeTint="A6" w:themeShade="FF"/>
                <w:sz w:val="18"/>
                <w:szCs w:val="18"/>
              </w:rPr>
              <w:t xml:space="preserve"> No </w:t>
            </w:r>
          </w:p>
          <w:p w:rsidR="002E4B0C" w:rsidP="002E4B0C" w:rsidRDefault="002E4B0C" w14:paraId="3D202057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</w:p>
          <w:p w:rsidR="002E4B0C" w:rsidP="002E4B0C" w:rsidRDefault="005B7BC2" w14:paraId="20658B4B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r w:rsidRPr="4A4BB9EB" w:rsidR="005B7BC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If yes, please </w:t>
            </w:r>
            <w:r w:rsidRPr="4A4BB9EB" w:rsidR="005B7BC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indicate</w:t>
            </w:r>
            <w:r w:rsidRPr="4A4BB9EB" w:rsidR="005B7BC2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 xml:space="preserve"> your department of </w:t>
            </w:r>
            <w:r w:rsidRPr="4A4BB9EB" w:rsidR="00372E56">
              <w:rPr>
                <w:rFonts w:ascii="Arial Narrow" w:hAnsi="Arial Narrow" w:eastAsia="Times New Roman" w:cs="Times New Roman"/>
                <w:color w:val="000000" w:themeColor="text1" w:themeTint="FF" w:themeShade="FF"/>
                <w:sz w:val="18"/>
                <w:szCs w:val="18"/>
              </w:rPr>
              <w:t>study:</w:t>
            </w:r>
          </w:p>
          <w:p w:rsidR="00372E56" w:rsidP="002E4B0C" w:rsidRDefault="00AA089A" w14:paraId="5D0AA6AB" w14:textId="6F398249">
            <w:pPr>
              <w:spacing w:after="0"/>
              <w:textAlignment w:val="baseline"/>
              <w:rPr>
                <w:rFonts w:ascii="Arial Narrow" w:hAnsi="Arial Narrow" w:eastAsia="MS Gothic" w:cs="HelveticaNowDisplay Regular"/>
                <w:color w:val="595959"/>
                <w:sz w:val="18"/>
                <w:szCs w:val="18"/>
              </w:rPr>
            </w:pPr>
            <w:sdt>
              <w:sdtPr>
                <w:id w:val="-1533866704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4CD5C6F8">
              <w:rPr>
                <w:rFonts w:ascii="Segoe UI Symbol" w:hAnsi="Segoe UI Symbol" w:eastAsia="MS Gothic" w:cs="Segoe UI Symbol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A4BB9EB" w:rsidR="0BD51373">
              <w:rPr>
                <w:rFonts w:ascii="Arial Narrow" w:hAnsi="Arial Narrow" w:eastAsia="Times New Roman" w:cs="HelveticaNowDisplay Regular"/>
                <w:color w:val="595959" w:themeColor="text1" w:themeTint="A6" w:themeShade="FF"/>
                <w:sz w:val="18"/>
                <w:szCs w:val="18"/>
              </w:rPr>
              <w:t>Department of Mechanical and Industrial Engineering</w:t>
            </w:r>
            <w:r w:rsidRPr="4A4BB9EB" w:rsidR="0BD51373">
              <w:rPr>
                <w:rFonts w:ascii="Arial Narrow" w:hAnsi="Arial Narrow" w:eastAsia="Times New Roman" w:cs="HelveticaNowDisplay Regular"/>
                <w:color w:val="595959" w:themeColor="text1" w:themeTint="A6" w:themeShade="FF"/>
                <w:sz w:val="18"/>
                <w:szCs w:val="18"/>
              </w:rPr>
              <w:t xml:space="preserve">    </w:t>
            </w:r>
            <w:r>
              <w:br/>
            </w:r>
            <w:sdt>
              <w:sdtPr>
                <w:id w:val="140711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BD51373">
              <w:rPr>
                <w:rFonts w:ascii="Arial Narrow" w:hAnsi="Arial Narrow" w:eastAsia="MS Gothic" w:cs="HelveticaNowDisplay Regular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A4BB9EB" w:rsidR="0BD51373">
              <w:rPr>
                <w:rFonts w:ascii="Arial Narrow" w:hAnsi="Arial Narrow" w:eastAsia="MS Gothic" w:cs="HelveticaNowDisplay Regular"/>
                <w:color w:val="595959" w:themeColor="text1" w:themeTint="A6" w:themeShade="FF"/>
                <w:sz w:val="18"/>
                <w:szCs w:val="18"/>
              </w:rPr>
              <w:t>Institute of Biomedical Engineering</w:t>
            </w:r>
          </w:p>
          <w:p w:rsidR="00372E56" w:rsidP="002E4B0C" w:rsidRDefault="00AA089A" w14:paraId="2E12AC9D" w14:textId="1E26032F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000000" w:themeColor="text1"/>
                <w:sz w:val="18"/>
                <w:szCs w:val="18"/>
              </w:rPr>
            </w:pPr>
            <w:sdt>
              <w:sdtPr>
                <w:id w:val="1677073371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Pr>
              <w:sdtContent>
                <w:r w:rsidRPr="4A4BB9EB" w:rsidR="003F6DBA">
                  <w:rPr>
                    <w:rFonts w:ascii="MS Gothic" w:hAnsi="MS Gothic" w:eastAsia="MS Gothic" w:cs="Segoe UI Symbol"/>
                    <w:color w:val="595959" w:themeColor="text1" w:themeTint="A6" w:themeShade="FF"/>
                    <w:sz w:val="18"/>
                    <w:szCs w:val="18"/>
                  </w:rPr>
                  <w:t>☐</w:t>
                </w:r>
              </w:sdtContent>
              <w:sdtEndPr>
                <w:rPr>
                  <w:rFonts w:ascii="Segoe UI Symbol" w:hAnsi="Segoe UI Symbol" w:eastAsia="MS Gothic" w:cs="Segoe UI Symbol"/>
                  <w:color w:val="595959" w:themeColor="text1" w:themeTint="A6" w:themeShade="FF"/>
                  <w:sz w:val="18"/>
                  <w:szCs w:val="18"/>
                </w:rPr>
              </w:sdtEndPr>
            </w:sdt>
            <w:r w:rsidRPr="4A4BB9EB" w:rsidR="00372E56">
              <w:rPr>
                <w:rFonts w:ascii="Arial Narrow" w:hAnsi="Arial Narrow" w:eastAsia="MS Gothic" w:cs="HelveticaNowDisplay Regular"/>
                <w:color w:val="595959" w:themeColor="text1" w:themeTint="A6" w:themeShade="FF"/>
                <w:sz w:val="18"/>
                <w:szCs w:val="18"/>
              </w:rPr>
              <w:t xml:space="preserve"> Other department within the Faculty of Applied Science and Engineering</w:t>
            </w:r>
          </w:p>
        </w:tc>
      </w:tr>
    </w:tbl>
    <w:p w:rsidR="00A20494" w:rsidP="001074CD" w:rsidRDefault="00A20494" w14:paraId="37F50715" w14:textId="77777777">
      <w:pPr>
        <w:pStyle w:val="Heading2"/>
        <w:rPr>
          <w:rFonts w:eastAsia="Times New Roman"/>
          <w:color w:val="223659"/>
          <w:lang w:val="en-CA"/>
        </w:rPr>
        <w:sectPr w:rsidR="00A20494" w:rsidSect="00981D4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orient="portrait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Pr="00E55974" w:rsidR="00303541" w:rsidP="001074CD" w:rsidRDefault="00DE1A55" w14:paraId="1CE0CEB1" w14:textId="3700FE69">
      <w:pPr>
        <w:pStyle w:val="Heading2"/>
        <w:rPr>
          <w:rFonts w:eastAsia="Times New Roman"/>
          <w:color w:val="223659"/>
          <w:lang w:val="en-CA"/>
        </w:rPr>
      </w:pPr>
      <w:r w:rsidRPr="02209DD3">
        <w:rPr>
          <w:rFonts w:eastAsia="Times New Roman"/>
          <w:color w:val="223659"/>
          <w:lang w:val="en-CA"/>
        </w:rPr>
        <w:lastRenderedPageBreak/>
        <w:t>Supervisors</w:t>
      </w:r>
      <w:r w:rsidRPr="02209DD3" w:rsidR="00442DFA">
        <w:rPr>
          <w:rFonts w:eastAsia="Times New Roman"/>
          <w:color w:val="223659"/>
          <w:lang w:val="en-CA"/>
        </w:rPr>
        <w:t>’</w:t>
      </w:r>
      <w:r w:rsidRPr="02209DD3">
        <w:rPr>
          <w:rFonts w:eastAsia="Times New Roman"/>
          <w:color w:val="223659"/>
          <w:lang w:val="en-CA"/>
        </w:rPr>
        <w:t xml:space="preserve"> Information </w:t>
      </w:r>
    </w:p>
    <w:p w:rsidR="00DE1A55" w:rsidP="00DE1A55" w:rsidRDefault="00DE1A55" w14:paraId="09F0120E" w14:textId="77777777">
      <w:pPr>
        <w:spacing w:after="0"/>
        <w:textAlignment w:val="baseline"/>
        <w:rPr>
          <w:rFonts w:ascii="Arial Narrow" w:hAnsi="Arial Narrow" w:eastAsia="Times New Roman" w:cs="Times New Roman"/>
          <w:color w:val="17365D"/>
          <w:lang w:val="en-CA"/>
        </w:rPr>
      </w:pPr>
      <w:r w:rsidRPr="004601E5">
        <w:rPr>
          <w:rFonts w:ascii="Arial Narrow" w:hAnsi="Arial Narrow" w:eastAsia="Times New Roman" w:cs="Times New Roman"/>
          <w:color w:val="17365D"/>
          <w:lang w:val="en-CA"/>
        </w:rPr>
        <w:t>Supervisor #1 </w:t>
      </w:r>
    </w:p>
    <w:p w:rsidRPr="004601E5" w:rsidR="005644EF" w:rsidP="00DE1A55" w:rsidRDefault="005644EF" w14:paraId="4A2CC736" w14:textId="77777777">
      <w:pPr>
        <w:spacing w:after="0"/>
        <w:textAlignment w:val="baseline"/>
        <w:rPr>
          <w:rFonts w:ascii="Arial Narrow" w:hAnsi="Arial Narrow" w:eastAsia="Times New Roman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707"/>
        <w:gridCol w:w="4532"/>
      </w:tblGrid>
      <w:tr w:rsidRPr="006B17AE" w:rsidR="00DE1A55" w:rsidTr="36C2348C" w14:paraId="1DA94F39" w14:textId="77777777">
        <w:trPr>
          <w:trHeight w:val="482"/>
        </w:trPr>
        <w:tc>
          <w:tcPr>
            <w:tcW w:w="4707" w:type="dxa"/>
            <w:tcBorders>
              <w:top w:val="single" w:color="595959" w:themeColor="text1" w:themeTint="A6" w:sz="6" w:space="0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hideMark/>
          </w:tcPr>
          <w:p w:rsidRPr="006B17AE" w:rsidR="00DE1A55" w:rsidP="00DE1A55" w:rsidRDefault="00DE1A55" w14:paraId="59F14A92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Last Name, First Name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18C6B8AE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  <w:tc>
          <w:tcPr>
            <w:tcW w:w="4532" w:type="dxa"/>
            <w:tcBorders>
              <w:top w:val="single" w:color="595959" w:themeColor="text1" w:themeTint="A6" w:sz="6" w:space="0"/>
              <w:left w:val="nil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hideMark/>
          </w:tcPr>
          <w:p w:rsidRPr="006B17AE" w:rsidR="00DA345A" w:rsidP="00DA345A" w:rsidRDefault="00DA345A" w14:paraId="71DD9EBE" w14:textId="1655EA9D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36C2348C">
              <w:rPr>
                <w:rFonts w:ascii="Arial Narrow" w:hAnsi="Arial Narrow" w:eastAsia="Times New Roman" w:cs="Times New Roman"/>
                <w:color w:val="595959" w:themeColor="text1" w:themeTint="A6"/>
                <w:sz w:val="18"/>
                <w:szCs w:val="18"/>
              </w:rPr>
              <w:t>Email:</w:t>
            </w:r>
            <w:r w:rsidRPr="36C2348C">
              <w:rPr>
                <w:rFonts w:ascii="Arial Narrow" w:hAnsi="Arial Narrow" w:eastAsia="Times New Roman" w:cs="Times New Roman"/>
                <w:color w:val="595959" w:themeColor="text1" w:themeTint="A6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2C824BF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  <w:tr w:rsidRPr="006B17AE" w:rsidR="00A87F13" w:rsidTr="36C2348C" w14:paraId="627522B3" w14:textId="77777777">
        <w:trPr>
          <w:trHeight w:val="482"/>
        </w:trPr>
        <w:tc>
          <w:tcPr>
            <w:tcW w:w="923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</w:tcPr>
          <w:p w:rsidRPr="006B17AE" w:rsidR="00A87F13" w:rsidP="00DE1A55" w:rsidRDefault="00A87F13" w14:paraId="3376750C" w14:textId="1CAF8CCC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Title/Position: </w:t>
            </w:r>
            <w:r w:rsid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br/>
            </w:r>
          </w:p>
        </w:tc>
      </w:tr>
      <w:tr w:rsidRPr="006B17AE" w:rsidR="00DE1A55" w:rsidTr="36C2348C" w14:paraId="329DC539" w14:textId="77777777">
        <w:trPr>
          <w:trHeight w:val="482"/>
        </w:trPr>
        <w:tc>
          <w:tcPr>
            <w:tcW w:w="4707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hideMark/>
          </w:tcPr>
          <w:p w:rsidRPr="006B17AE" w:rsidR="00DE1A55" w:rsidP="00DE1A55" w:rsidRDefault="00DE1A55" w14:paraId="0351074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Department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56916398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4532" w:type="dxa"/>
            <w:tcBorders>
              <w:top w:val="nil"/>
              <w:left w:val="nil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hideMark/>
          </w:tcPr>
          <w:p w:rsidRPr="006B17AE" w:rsidR="00DE1A55" w:rsidP="00DE1A55" w:rsidRDefault="00DE1A55" w14:paraId="22A6A387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Faculty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6DDC2C56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</w:tbl>
    <w:p w:rsidR="005226AC" w:rsidP="005226AC" w:rsidRDefault="00DE1A55" w14:paraId="4852B43E" w14:textId="4014B6A3">
      <w:pPr>
        <w:spacing w:after="0"/>
        <w:textAlignment w:val="baseline"/>
        <w:rPr>
          <w:rFonts w:ascii="Times New Roman" w:hAnsi="Times New Roman" w:eastAsia="Times New Roman" w:cs="Times New Roman"/>
          <w:lang w:val="en-CA"/>
        </w:rPr>
      </w:pPr>
      <w:r w:rsidRPr="00DE1A55">
        <w:rPr>
          <w:rFonts w:ascii="Times New Roman" w:hAnsi="Times New Roman" w:eastAsia="Times New Roman" w:cs="Times New Roman"/>
          <w:lang w:val="en-CA"/>
        </w:rPr>
        <w:t> </w:t>
      </w:r>
    </w:p>
    <w:p w:rsidRPr="00A66A53" w:rsidR="00DE1A55" w:rsidP="005226AC" w:rsidRDefault="005226AC" w14:paraId="42C475D3" w14:textId="2C2FFEE7">
      <w:pPr>
        <w:spacing w:after="0"/>
        <w:textAlignment w:val="baseline"/>
        <w:rPr>
          <w:rFonts w:ascii="Arial Narrow" w:hAnsi="Arial Narrow" w:eastAsia="Times New Roman" w:cs="Arial"/>
          <w:color w:val="223659"/>
          <w:lang w:val="en-CA"/>
        </w:rPr>
      </w:pPr>
      <w:r w:rsidRPr="005226AC">
        <w:rPr>
          <w:rFonts w:ascii="Arial Narrow" w:hAnsi="Arial Narrow" w:eastAsia="Times New Roman" w:cs="Arial"/>
          <w:color w:val="223659"/>
          <w:lang w:val="en-CA"/>
        </w:rPr>
        <w:t>C</w:t>
      </w:r>
      <w:r w:rsidRPr="02209DD3" w:rsidR="004601E5">
        <w:rPr>
          <w:rFonts w:ascii="Arial Narrow" w:hAnsi="Arial Narrow" w:eastAsia="Times New Roman" w:cs="Arial"/>
          <w:color w:val="223659"/>
          <w:lang w:val="en-CA"/>
        </w:rPr>
        <w:t>o-</w:t>
      </w:r>
      <w:r w:rsidRPr="02209DD3" w:rsidR="00DE1A55">
        <w:rPr>
          <w:rFonts w:ascii="Arial Narrow" w:hAnsi="Arial Narrow" w:eastAsia="Times New Roman" w:cs="Arial"/>
          <w:color w:val="223659"/>
          <w:lang w:val="en-CA"/>
        </w:rPr>
        <w:t>Supervisor </w:t>
      </w:r>
      <w:r w:rsidRPr="02209DD3" w:rsidR="004601E5">
        <w:rPr>
          <w:rFonts w:ascii="Arial Narrow" w:hAnsi="Arial Narrow" w:eastAsia="Times New Roman" w:cs="Arial"/>
          <w:color w:val="223659"/>
          <w:lang w:val="en-CA"/>
        </w:rPr>
        <w:t>#2</w:t>
      </w:r>
      <w:r w:rsidR="00CE6CBA">
        <w:rPr>
          <w:rFonts w:ascii="Arial Narrow" w:hAnsi="Arial Narrow" w:eastAsia="Times New Roman" w:cs="Arial"/>
          <w:color w:val="17365D"/>
          <w:lang w:val="en-CA"/>
        </w:rPr>
        <w:t xml:space="preserve"> </w:t>
      </w:r>
      <w:r w:rsidRPr="006A7FC6" w:rsidR="00CE6CBA">
        <w:rPr>
          <w:rFonts w:ascii="Arial Narrow" w:hAnsi="Arial Narrow" w:eastAsia="Times New Roman" w:cs="Arial"/>
          <w:color w:val="17365D"/>
          <w:sz w:val="20"/>
          <w:szCs w:val="20"/>
          <w:lang w:val="en-CA"/>
        </w:rPr>
        <w:t>(</w:t>
      </w:r>
      <w:r w:rsidRPr="02209DD3" w:rsidR="00CE6CBA">
        <w:rPr>
          <w:rFonts w:ascii="Arial Narrow" w:hAnsi="Arial Narrow" w:eastAsia="Times New Roman" w:cs="Segoe UI"/>
          <w:color w:val="595959" w:themeColor="text1" w:themeTint="A6"/>
          <w:sz w:val="20"/>
          <w:szCs w:val="20"/>
        </w:rPr>
        <w:t>If you have more than two supervisors, please add additional rows)</w:t>
      </w:r>
      <w:r w:rsidRPr="02209DD3" w:rsidR="00CE6CBA">
        <w:rPr>
          <w:rFonts w:ascii="Arial Narrow" w:hAnsi="Arial Narrow" w:eastAsia="Times New Roman" w:cs="Segoe UI"/>
          <w:color w:val="595959" w:themeColor="text1" w:themeTint="A6"/>
          <w:lang w:val="en-CA"/>
        </w:rPr>
        <w:t> </w:t>
      </w:r>
    </w:p>
    <w:p w:rsidRPr="00CE6CBA" w:rsidR="005644EF" w:rsidP="00DE1A55" w:rsidRDefault="005644EF" w14:paraId="50E9B951" w14:textId="77777777">
      <w:pPr>
        <w:spacing w:after="0"/>
        <w:textAlignment w:val="baseline"/>
        <w:rPr>
          <w:rFonts w:ascii="Segoe UI" w:hAnsi="Segoe UI" w:eastAsia="Times New Roman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707"/>
        <w:gridCol w:w="4532"/>
      </w:tblGrid>
      <w:tr w:rsidRPr="006B17AE" w:rsidR="00DE1A55" w:rsidTr="00DA345A" w14:paraId="452176BE" w14:textId="77777777">
        <w:trPr>
          <w:trHeight w:val="482"/>
        </w:trPr>
        <w:tc>
          <w:tcPr>
            <w:tcW w:w="4707" w:type="dxa"/>
            <w:tcBorders>
              <w:top w:val="single" w:color="595959" w:sz="6" w:space="0"/>
              <w:left w:val="single" w:color="595959" w:sz="6" w:space="0"/>
              <w:bottom w:val="single" w:color="595959" w:sz="6" w:space="0"/>
              <w:right w:val="single" w:color="595959" w:sz="6" w:space="0"/>
            </w:tcBorders>
            <w:shd w:val="clear" w:color="auto" w:fill="auto"/>
            <w:hideMark/>
          </w:tcPr>
          <w:p w:rsidRPr="006B17AE" w:rsidR="00DE1A55" w:rsidP="00DE1A55" w:rsidRDefault="00DE1A55" w14:paraId="05E8E7A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Last Name, First Name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530C073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  <w:tc>
          <w:tcPr>
            <w:tcW w:w="4532" w:type="dxa"/>
            <w:tcBorders>
              <w:top w:val="single" w:color="595959" w:sz="6" w:space="0"/>
              <w:left w:val="nil"/>
              <w:bottom w:val="single" w:color="595959" w:sz="6" w:space="0"/>
              <w:right w:val="single" w:color="595959" w:sz="6" w:space="0"/>
            </w:tcBorders>
            <w:shd w:val="clear" w:color="auto" w:fill="auto"/>
            <w:hideMark/>
          </w:tcPr>
          <w:p w:rsidRPr="006B17AE" w:rsidR="00DE1A55" w:rsidP="00DE1A55" w:rsidRDefault="00DA345A" w14:paraId="0F7E04D4" w14:textId="667DB9AD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Email:</w:t>
            </w:r>
          </w:p>
          <w:p w:rsidRPr="006B17AE" w:rsidR="00DE1A55" w:rsidP="00DE1A55" w:rsidRDefault="00DE1A55" w14:paraId="708BFACD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  <w:tr w:rsidRPr="006B17AE" w:rsidR="00145B85" w:rsidTr="006B17AE" w14:paraId="67751FC3" w14:textId="77777777">
        <w:trPr>
          <w:trHeight w:val="482"/>
        </w:trPr>
        <w:tc>
          <w:tcPr>
            <w:tcW w:w="9239" w:type="dxa"/>
            <w:gridSpan w:val="2"/>
            <w:tcBorders>
              <w:top w:val="nil"/>
              <w:left w:val="single" w:color="595959" w:sz="6" w:space="0"/>
              <w:bottom w:val="single" w:color="595959" w:sz="6" w:space="0"/>
              <w:right w:val="single" w:color="595959" w:sz="6" w:space="0"/>
            </w:tcBorders>
            <w:shd w:val="clear" w:color="auto" w:fill="auto"/>
          </w:tcPr>
          <w:p w:rsidRPr="006B17AE" w:rsidR="00145B85" w:rsidP="0053675E" w:rsidRDefault="00145B85" w14:paraId="559C47A3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Pr="006B17AE" w:rsidR="00DE1A55" w:rsidTr="00DA345A" w14:paraId="7A35B56B" w14:textId="77777777">
        <w:trPr>
          <w:trHeight w:val="482"/>
        </w:trPr>
        <w:tc>
          <w:tcPr>
            <w:tcW w:w="4707" w:type="dxa"/>
            <w:tcBorders>
              <w:top w:val="nil"/>
              <w:left w:val="single" w:color="595959" w:sz="6" w:space="0"/>
              <w:bottom w:val="single" w:color="595959" w:sz="6" w:space="0"/>
              <w:right w:val="single" w:color="595959" w:sz="6" w:space="0"/>
            </w:tcBorders>
            <w:shd w:val="clear" w:color="auto" w:fill="auto"/>
            <w:hideMark/>
          </w:tcPr>
          <w:p w:rsidRPr="006B17AE" w:rsidR="00DE1A55" w:rsidP="00DE1A55" w:rsidRDefault="00DE1A55" w14:paraId="2FD542FF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Department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237800A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4532" w:type="dxa"/>
            <w:tcBorders>
              <w:top w:val="nil"/>
              <w:left w:val="nil"/>
              <w:bottom w:val="single" w:color="595959" w:sz="6" w:space="0"/>
              <w:right w:val="single" w:color="595959" w:sz="6" w:space="0"/>
            </w:tcBorders>
            <w:shd w:val="clear" w:color="auto" w:fill="auto"/>
            <w:hideMark/>
          </w:tcPr>
          <w:p w:rsidRPr="006B17AE" w:rsidR="00DE1A55" w:rsidP="00DE1A55" w:rsidRDefault="00DE1A55" w14:paraId="4DBE2CEF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>Faculty:</w:t>
            </w: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Pr="006B17AE" w:rsidR="00DE1A55" w:rsidP="00DE1A55" w:rsidRDefault="00DE1A55" w14:paraId="13CEA8FD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</w:tbl>
    <w:p w:rsidRPr="001A1D73" w:rsidR="001A1D73" w:rsidP="02209DD3" w:rsidRDefault="00ED35E4" w14:paraId="7A25A901" w14:textId="72035360">
      <w:pPr>
        <w:pStyle w:val="Heading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t xml:space="preserve">Applicant Signature </w:t>
      </w: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Pr="006B17AE" w:rsidR="00ED35E4" w:rsidTr="46E75B57" w14:paraId="3781F281" w14:textId="77777777">
        <w:trPr>
          <w:trHeight w:val="435"/>
        </w:trPr>
        <w:tc>
          <w:tcPr>
            <w:tcW w:w="9239" w:type="dxa"/>
            <w:gridSpan w:val="2"/>
            <w:tcBorders>
              <w:top w:val="single" w:color="595959" w:themeColor="text1" w:themeTint="A6" w:sz="6" w:space="0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2C325B" w:rsidP="02209DD3" w:rsidRDefault="002C325B" w14:paraId="525C623F" w14:textId="24A3624E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  <w:r w:rsidRPr="46E75B57" w:rsidR="0F68192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I have </w:t>
            </w:r>
            <w:r w:rsidRPr="46E75B57" w:rsidR="0F68192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read</w:t>
            </w:r>
            <w:r w:rsidRPr="46E75B57" w:rsidR="0F68192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 the Competition Guidelines and Application Form</w:t>
            </w:r>
            <w:r w:rsidRPr="46E75B57" w:rsidR="0DFF68F5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.</w:t>
            </w:r>
            <w:r w:rsidRPr="46E75B57" w:rsidR="3D88AADF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6E75B57" w:rsidR="0DFF68F5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I certify that all information in this application is correct, to the best of my knowledge</w:t>
            </w:r>
            <w:r w:rsidRPr="46E75B57" w:rsidR="0EDBD14B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, and that all collaborators are aware and supportive of this application</w:t>
            </w:r>
            <w:r w:rsidRPr="46E75B57" w:rsidR="0EDBD14B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.  </w:t>
            </w:r>
          </w:p>
          <w:p w:rsidRPr="006B17AE" w:rsidR="002C325B" w:rsidP="0053675E" w:rsidRDefault="002C325B" w14:paraId="29337E53" w14:textId="3E7CBC9B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</w:tr>
      <w:tr w:rsidRPr="006B17AE" w:rsidR="00ED35E4" w:rsidTr="46E75B57" w14:paraId="509564FE" w14:textId="77777777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6B17AE" w:rsidR="00ED35E4" w:rsidP="0053675E" w:rsidRDefault="00524645" w14:paraId="18423568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Name (PRINT) </w:t>
            </w:r>
            <w:r w:rsidRPr="006B17AE" w:rsidR="00ED35E4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</w:t>
            </w:r>
          </w:p>
          <w:p w:rsidRPr="006B17AE" w:rsidR="00524645" w:rsidP="0053675E" w:rsidRDefault="00524645" w14:paraId="0F4120D6" w14:textId="3F07A5D5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</w:tr>
      <w:tr w:rsidRPr="006B17AE" w:rsidR="00ED35E4" w:rsidTr="46E75B57" w14:paraId="58DD0121" w14:textId="77777777">
        <w:trPr>
          <w:trHeight w:val="420"/>
        </w:trPr>
        <w:tc>
          <w:tcPr>
            <w:tcW w:w="5287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ED35E4" w:rsidP="0053675E" w:rsidRDefault="00524645" w14:paraId="3F6FC982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6B17AE" w:rsidR="00ED35E4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:rsidR="00493198" w:rsidP="0053675E" w:rsidRDefault="00493198" w14:paraId="2F05DDBA" w14:textId="49E63546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6B17AE" w:rsidP="0053675E" w:rsidRDefault="006B17AE" w14:paraId="1F969BB8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524645" w:rsidP="0053675E" w:rsidRDefault="00524645" w14:paraId="38D0202C" w14:textId="3E92545F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ED35E4" w:rsidP="0053675E" w:rsidRDefault="00524645" w14:paraId="236F0516" w14:textId="6F9E0F0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Date: </w:t>
            </w:r>
          </w:p>
          <w:p w:rsidRPr="006B17AE" w:rsidR="00ED35E4" w:rsidP="0053675E" w:rsidRDefault="00ED35E4" w14:paraId="7522F34F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</w:tbl>
    <w:p w:rsidR="00524645" w:rsidP="02209DD3" w:rsidRDefault="00ED35E4" w14:paraId="62B1F736" w14:textId="419D3E25">
      <w:pPr>
        <w:pStyle w:val="Heading2"/>
        <w:numPr>
          <w:ilvl w:val="0"/>
          <w:numId w:val="16"/>
        </w:numPr>
      </w:pPr>
      <w:r>
        <w:t>Su</w:t>
      </w:r>
      <w:r w:rsidR="25B05300">
        <w:t>pervisor</w:t>
      </w:r>
      <w:r w:rsidR="006B17AE">
        <w:t>s’</w:t>
      </w:r>
      <w:r w:rsidR="25B05300">
        <w:t xml:space="preserve"> S</w:t>
      </w:r>
      <w:r>
        <w:t>ignature</w:t>
      </w:r>
      <w:r w:rsidR="006B17AE">
        <w:t>s</w:t>
      </w:r>
    </w:p>
    <w:p w:rsidRPr="006B17AE" w:rsidR="006B17AE" w:rsidP="006B17AE" w:rsidRDefault="006B17AE" w14:paraId="416F0A51" w14:textId="1FC30E70">
      <w:pPr>
        <w:spacing w:after="0"/>
        <w:textAlignment w:val="baseline"/>
        <w:rPr>
          <w:rFonts w:ascii="Arial Narrow" w:hAnsi="Arial Narrow" w:eastAsia="Times New Roman" w:cs="Times New Roman"/>
          <w:color w:val="17365D"/>
          <w:sz w:val="18"/>
          <w:szCs w:val="18"/>
          <w:lang w:val="en-CA"/>
        </w:rPr>
      </w:pPr>
      <w:r w:rsidRPr="006B17AE">
        <w:rPr>
          <w:rFonts w:ascii="Arial Narrow" w:hAnsi="Arial Narrow" w:eastAsia="Times New Roman" w:cs="Times New Roman"/>
          <w:color w:val="17365D"/>
          <w:lang w:val="en-CA"/>
        </w:rPr>
        <w:t>Supervisor #1 </w:t>
      </w:r>
      <w:r>
        <w:rPr>
          <w:rFonts w:ascii="Arial Narrow" w:hAnsi="Arial Narrow" w:eastAsia="Times New Roman" w:cs="Times New Roman"/>
          <w:color w:val="17365D"/>
          <w:lang w:val="en-CA"/>
        </w:rPr>
        <w:br/>
      </w: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Pr="006B17AE" w:rsidR="00524645" w:rsidTr="46E75B57" w14:paraId="503EE1CF" w14:textId="77777777">
        <w:trPr>
          <w:trHeight w:val="435"/>
        </w:trPr>
        <w:tc>
          <w:tcPr>
            <w:tcW w:w="9239" w:type="dxa"/>
            <w:gridSpan w:val="2"/>
            <w:tcBorders>
              <w:top w:val="single" w:color="595959" w:themeColor="text1" w:themeTint="A6" w:sz="6" w:space="0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93513C" w:rsidP="02209DD3" w:rsidRDefault="00524645" w14:paraId="1809AFF3" w14:textId="3FF56380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46E75B57" w:rsidR="0EDBD14B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I </w:t>
            </w:r>
            <w:r w:rsidRPr="46E75B57" w:rsidR="1D67D0F2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support this application to the TRANSFORM HF Trainee Awards and will supervise this candidate in my lab/clinic/program for the </w:t>
            </w:r>
            <w:r w:rsidRPr="46E75B57" w:rsidR="00DA2DC0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award </w:t>
            </w:r>
            <w:r w:rsidRPr="46E75B57" w:rsidR="1D67D0F2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duration</w:t>
            </w:r>
            <w:r w:rsidRPr="46E75B57" w:rsidR="00DA2DC0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. I have </w:t>
            </w:r>
            <w:r w:rsidRPr="46E75B57" w:rsidR="00DA2DC0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read</w:t>
            </w:r>
            <w:r w:rsidRPr="46E75B57" w:rsidR="00DA2DC0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 the Competition Guidelines and Application Form.</w:t>
            </w:r>
          </w:p>
          <w:p w:rsidRPr="006B17AE" w:rsidR="0093513C" w:rsidP="008917B0" w:rsidRDefault="0093513C" w14:paraId="5CF75AF7" w14:textId="77777777">
            <w:pPr>
              <w:spacing w:after="0"/>
              <w:ind w:left="173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  <w:p w:rsidRPr="006B17AE" w:rsidR="00524645" w:rsidP="02209DD3" w:rsidRDefault="00524645" w14:paraId="60158CBF" w14:textId="46AFAFC8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 w:themeColor="text1" w:themeTint="A6"/>
                <w:sz w:val="18"/>
                <w:szCs w:val="18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:rsidRPr="006B17AE" w:rsidR="00524645" w:rsidP="02209DD3" w:rsidRDefault="00524645" w14:paraId="70322EEB" w14:textId="533E2EF1">
            <w:pPr>
              <w:spacing w:after="0"/>
              <w:ind w:left="173"/>
              <w:textAlignment w:val="baseline"/>
              <w:rPr>
                <w:rFonts w:ascii="Arial Narrow" w:hAnsi="Arial Narrow" w:eastAsia="Calibri"/>
                <w:color w:val="595959" w:themeColor="text1" w:themeTint="A6"/>
                <w:sz w:val="18"/>
                <w:szCs w:val="18"/>
                <w:lang w:val="en-CA"/>
              </w:rPr>
            </w:pPr>
          </w:p>
        </w:tc>
      </w:tr>
      <w:tr w:rsidRPr="006B17AE" w:rsidR="00524645" w:rsidTr="46E75B57" w14:paraId="2F1EF42F" w14:textId="77777777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6B17AE" w:rsidR="00524645" w:rsidP="0053675E" w:rsidRDefault="00524645" w14:paraId="1769A688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Name (PRINT)  </w:t>
            </w:r>
          </w:p>
          <w:p w:rsidRPr="006B17AE" w:rsidR="00524645" w:rsidP="0053675E" w:rsidRDefault="00524645" w14:paraId="1BEB5B6C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</w:tr>
      <w:tr w:rsidRPr="006B17AE" w:rsidR="00524645" w:rsidTr="46E75B57" w14:paraId="6377481D" w14:textId="77777777">
        <w:trPr>
          <w:trHeight w:val="420"/>
        </w:trPr>
        <w:tc>
          <w:tcPr>
            <w:tcW w:w="5287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524645" w:rsidP="0053675E" w:rsidRDefault="00524645" w14:paraId="518A8085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 xml:space="preserve"> Signature:  </w:t>
            </w:r>
          </w:p>
          <w:p w:rsidRPr="006B17AE" w:rsidR="00524645" w:rsidP="0053675E" w:rsidRDefault="00524645" w14:paraId="4971592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FE3560" w:rsidP="0053675E" w:rsidRDefault="00FE3560" w14:paraId="028A4117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524645" w:rsidP="0053675E" w:rsidRDefault="00524645" w14:paraId="1C767AD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524645" w:rsidP="0053675E" w:rsidRDefault="00524645" w14:paraId="0853A177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Date: </w:t>
            </w:r>
          </w:p>
          <w:p w:rsidRPr="006B17AE" w:rsidR="00524645" w:rsidP="0053675E" w:rsidRDefault="00524645" w14:paraId="0B66026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</w:tbl>
    <w:p w:rsidR="00DA345A" w:rsidP="4A4BB9EB" w:rsidRDefault="00DA345A" w14:paraId="4C749C7B" w14:textId="0C6C12D7">
      <w:pPr>
        <w:spacing w:after="0" w:line="259" w:lineRule="auto"/>
        <w:rPr>
          <w:rFonts w:ascii="Arial Narrow" w:hAnsi="Arial Narrow" w:eastAsia="Times New Roman" w:cs="Times New Roman"/>
          <w:color w:val="17365D"/>
          <w:lang w:val="en-CA"/>
        </w:rPr>
      </w:pPr>
      <w:r w:rsidRPr="4A4BB9EB">
        <w:rPr>
          <w:rFonts w:ascii="Arial Narrow" w:hAnsi="Arial Narrow" w:eastAsia="Times New Roman" w:cs="Times New Roman"/>
          <w:color w:val="17365D"/>
          <w:lang w:val="en-CA"/>
        </w:rPr>
        <w:br w:type="page"/>
      </w:r>
    </w:p>
    <w:p w:rsidRPr="006B17AE" w:rsidR="001A1D73" w:rsidP="006B17AE" w:rsidRDefault="006B17AE" w14:paraId="2B85B239" w14:textId="6AEACAD7">
      <w:pPr>
        <w:spacing w:after="0"/>
        <w:textAlignment w:val="baseline"/>
        <w:rPr>
          <w:rFonts w:ascii="Arial Narrow" w:hAnsi="Arial Narrow" w:eastAsia="Times New Roman" w:cs="Times New Roman"/>
          <w:color w:val="17365D"/>
          <w:sz w:val="18"/>
          <w:szCs w:val="18"/>
          <w:lang w:val="en-CA"/>
        </w:rPr>
      </w:pPr>
      <w:r w:rsidRPr="006B17AE">
        <w:rPr>
          <w:rFonts w:ascii="Arial Narrow" w:hAnsi="Arial Narrow" w:eastAsia="Times New Roman" w:cs="Times New Roman"/>
          <w:color w:val="17365D"/>
          <w:lang w:val="en-CA"/>
        </w:rPr>
        <w:lastRenderedPageBreak/>
        <w:t>Supervisor #</w:t>
      </w:r>
      <w:r>
        <w:rPr>
          <w:rFonts w:ascii="Arial Narrow" w:hAnsi="Arial Narrow" w:eastAsia="Times New Roman" w:cs="Times New Roman"/>
          <w:color w:val="17365D"/>
          <w:lang w:val="en-CA"/>
        </w:rPr>
        <w:t>2</w:t>
      </w:r>
      <w:r w:rsidR="005226AC">
        <w:rPr>
          <w:rFonts w:ascii="Arial Narrow" w:hAnsi="Arial Narrow" w:eastAsia="Times New Roman" w:cs="Times New Roman"/>
          <w:color w:val="17365D"/>
          <w:lang w:val="en-CA"/>
        </w:rPr>
        <w:t xml:space="preserve"> </w:t>
      </w:r>
      <w:r w:rsidRPr="006A7FC6" w:rsidR="005226AC">
        <w:rPr>
          <w:rFonts w:ascii="Arial Narrow" w:hAnsi="Arial Narrow" w:eastAsia="Times New Roman" w:cs="Arial"/>
          <w:color w:val="17365D"/>
          <w:sz w:val="20"/>
          <w:szCs w:val="20"/>
          <w:lang w:val="en-CA"/>
        </w:rPr>
        <w:t>(</w:t>
      </w:r>
      <w:r w:rsidRPr="02209DD3" w:rsidR="005226AC">
        <w:rPr>
          <w:rFonts w:ascii="Arial Narrow" w:hAnsi="Arial Narrow" w:eastAsia="Times New Roman" w:cs="Segoe UI"/>
          <w:color w:val="595959" w:themeColor="text1" w:themeTint="A6"/>
          <w:sz w:val="20"/>
          <w:szCs w:val="20"/>
        </w:rPr>
        <w:t>If you have more than two supervisors, please add additional rows)</w:t>
      </w:r>
      <w:r w:rsidRPr="02209DD3" w:rsidR="005226AC">
        <w:rPr>
          <w:rFonts w:ascii="Arial Narrow" w:hAnsi="Arial Narrow" w:eastAsia="Times New Roman" w:cs="Segoe UI"/>
          <w:color w:val="595959" w:themeColor="text1" w:themeTint="A6"/>
          <w:lang w:val="en-CA"/>
        </w:rPr>
        <w:t> </w:t>
      </w:r>
      <w:r>
        <w:rPr>
          <w:rFonts w:ascii="Arial Narrow" w:hAnsi="Arial Narrow" w:eastAsia="Times New Roman" w:cs="Times New Roman"/>
          <w:color w:val="17365D"/>
          <w:lang w:val="en-CA"/>
        </w:rPr>
        <w:br/>
      </w:r>
    </w:p>
    <w:tbl>
      <w:tblPr>
        <w:tblW w:w="9239" w:type="dxa"/>
        <w:tblInd w:w="10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Pr="006B17AE" w:rsidR="006B17AE" w:rsidTr="46E75B57" w14:paraId="5160C743" w14:textId="77777777">
        <w:trPr>
          <w:trHeight w:val="435"/>
        </w:trPr>
        <w:tc>
          <w:tcPr>
            <w:tcW w:w="9239" w:type="dxa"/>
            <w:gridSpan w:val="2"/>
            <w:tcBorders>
              <w:top w:val="single" w:color="595959" w:themeColor="text1" w:themeTint="A6" w:sz="6" w:space="0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6B17AE" w:rsidP="000A290F" w:rsidRDefault="006B17AE" w14:paraId="28EED508" w14:textId="345BBA2E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46E75B57" w:rsidR="006B17A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I support this application to the TRANSFORM HF Trainee Awards and will supervise this candidate in my lab/clinic/program for the award duration.</w:t>
            </w:r>
            <w:r w:rsidRPr="46E75B57" w:rsidR="3D88AADF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 </w:t>
            </w:r>
            <w:r w:rsidRPr="46E75B57" w:rsidR="006B17A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I have </w:t>
            </w:r>
            <w:r w:rsidRPr="46E75B57" w:rsidR="006B17A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>read</w:t>
            </w:r>
            <w:r w:rsidRPr="46E75B57" w:rsidR="006B17AE">
              <w:rPr>
                <w:rFonts w:ascii="Arial Narrow" w:hAnsi="Arial Narrow" w:eastAsia="Times New Roman" w:cs="Times New Roman"/>
                <w:color w:val="595959" w:themeColor="text1" w:themeTint="A6" w:themeShade="FF"/>
                <w:sz w:val="18"/>
                <w:szCs w:val="18"/>
              </w:rPr>
              <w:t xml:space="preserve"> the Competition Guidelines and Application Form.</w:t>
            </w:r>
          </w:p>
          <w:p w:rsidRPr="006B17AE" w:rsidR="006B17AE" w:rsidP="000A290F" w:rsidRDefault="006B17AE" w14:paraId="6D6F5B9C" w14:textId="77777777">
            <w:pPr>
              <w:spacing w:after="0"/>
              <w:ind w:left="173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  <w:p w:rsidRPr="006B17AE" w:rsidR="006B17AE" w:rsidP="000A290F" w:rsidRDefault="006B17AE" w14:paraId="641A695B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 w:themeColor="text1" w:themeTint="A6"/>
                <w:sz w:val="18"/>
                <w:szCs w:val="18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:rsidRPr="006B17AE" w:rsidR="006B17AE" w:rsidP="000A290F" w:rsidRDefault="006B17AE" w14:paraId="6448A14C" w14:textId="77777777">
            <w:pPr>
              <w:spacing w:after="0"/>
              <w:ind w:left="173"/>
              <w:textAlignment w:val="baseline"/>
              <w:rPr>
                <w:rFonts w:ascii="Arial Narrow" w:hAnsi="Arial Narrow" w:eastAsia="Calibri"/>
                <w:color w:val="595959" w:themeColor="text1" w:themeTint="A6"/>
                <w:sz w:val="18"/>
                <w:szCs w:val="18"/>
                <w:lang w:val="en-CA"/>
              </w:rPr>
            </w:pPr>
          </w:p>
        </w:tc>
      </w:tr>
      <w:tr w:rsidRPr="006B17AE" w:rsidR="006B17AE" w:rsidTr="46E75B57" w14:paraId="437D4A85" w14:textId="77777777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</w:tcPr>
          <w:p w:rsidRPr="006B17AE" w:rsidR="006B17AE" w:rsidP="000A290F" w:rsidRDefault="006B17AE" w14:paraId="08C92957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Name (PRINT)  </w:t>
            </w:r>
          </w:p>
          <w:p w:rsidRPr="006B17AE" w:rsidR="006B17AE" w:rsidP="000A290F" w:rsidRDefault="006B17AE" w14:paraId="28439379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</w:pPr>
          </w:p>
        </w:tc>
      </w:tr>
      <w:tr w:rsidRPr="006B17AE" w:rsidR="006B17AE" w:rsidTr="46E75B57" w14:paraId="1525CAF3" w14:textId="77777777">
        <w:trPr>
          <w:trHeight w:val="420"/>
        </w:trPr>
        <w:tc>
          <w:tcPr>
            <w:tcW w:w="5287" w:type="dxa"/>
            <w:tcBorders>
              <w:top w:val="nil"/>
              <w:left w:val="single" w:color="595959" w:themeColor="text1" w:themeTint="A6" w:sz="6" w:space="0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6B17AE" w:rsidP="000A290F" w:rsidRDefault="006B17AE" w14:paraId="38A0A7AF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  <w:t xml:space="preserve"> Signature:  </w:t>
            </w:r>
          </w:p>
          <w:p w:rsidRPr="006B17AE" w:rsidR="006B17AE" w:rsidP="000A290F" w:rsidRDefault="006B17AE" w14:paraId="064DB67A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6B17AE" w:rsidP="000A290F" w:rsidRDefault="006B17AE" w14:paraId="6E5E07E3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color w:val="595959"/>
                <w:sz w:val="18"/>
                <w:szCs w:val="18"/>
                <w:lang w:val="en-CA"/>
              </w:rPr>
            </w:pPr>
          </w:p>
          <w:p w:rsidRPr="006B17AE" w:rsidR="006B17AE" w:rsidP="000A290F" w:rsidRDefault="006B17AE" w14:paraId="286177B1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color="595959" w:themeColor="text1" w:themeTint="A6" w:sz="6" w:space="0"/>
              <w:right w:val="single" w:color="595959" w:themeColor="text1" w:themeTint="A6" w:sz="6" w:space="0"/>
            </w:tcBorders>
            <w:shd w:val="clear" w:color="auto" w:fill="auto"/>
            <w:tcMar/>
            <w:hideMark/>
          </w:tcPr>
          <w:p w:rsidRPr="006B17AE" w:rsidR="006B17AE" w:rsidP="000A290F" w:rsidRDefault="006B17AE" w14:paraId="3E398E41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color w:val="595959"/>
                <w:sz w:val="18"/>
                <w:szCs w:val="18"/>
              </w:rPr>
              <w:t xml:space="preserve"> Date: </w:t>
            </w:r>
          </w:p>
          <w:p w:rsidRPr="006B17AE" w:rsidR="006B17AE" w:rsidP="000A290F" w:rsidRDefault="006B17AE" w14:paraId="41131BFF" w14:textId="77777777">
            <w:pPr>
              <w:spacing w:after="0"/>
              <w:textAlignment w:val="baseline"/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</w:pPr>
            <w:r w:rsidRPr="006B17AE">
              <w:rPr>
                <w:rFonts w:ascii="Arial Narrow" w:hAnsi="Arial Narrow" w:eastAsia="Times New Roman" w:cs="Times New Roman"/>
                <w:sz w:val="18"/>
                <w:szCs w:val="18"/>
                <w:lang w:val="en-CA"/>
              </w:rPr>
              <w:t> </w:t>
            </w:r>
          </w:p>
        </w:tc>
      </w:tr>
    </w:tbl>
    <w:p w:rsidR="00AF0164" w:rsidP="00AF0164" w:rsidRDefault="00AC4F10" w14:paraId="3CBA25A3" w14:textId="754F6FE1">
      <w:pPr>
        <w:pStyle w:val="Heading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t xml:space="preserve">TITLE OF PROPOSED PROJECT </w:t>
      </w:r>
    </w:p>
    <w:p w:rsidRPr="002F5DAF" w:rsidR="002F5DAF" w:rsidP="002F5DAF" w:rsidRDefault="002F5DAF" w14:paraId="43A39D16" w14:textId="77777777"/>
    <w:p w:rsidRPr="001A1D73" w:rsidR="007A3C43" w:rsidP="006A7FC6" w:rsidRDefault="007A3C43" w14:paraId="7059CC9F" w14:textId="63499C7B">
      <w:pPr>
        <w:pStyle w:val="Heading2"/>
        <w:numPr>
          <w:ilvl w:val="0"/>
          <w:numId w:val="16"/>
        </w:numPr>
        <w:rPr>
          <w:rFonts w:asciiTheme="minorHAnsi" w:hAnsiTheme="minorHAnsi" w:eastAsiaTheme="minorEastAsia" w:cstheme="minorBidi"/>
          <w:color w:val="223659"/>
          <w:szCs w:val="24"/>
        </w:rPr>
      </w:pPr>
      <w:r w:rsidRPr="02209DD3">
        <w:rPr>
          <w:color w:val="223659"/>
        </w:rPr>
        <w:t xml:space="preserve">LAY SUMMARY </w:t>
      </w:r>
    </w:p>
    <w:p w:rsidR="00DE1A55" w:rsidP="007A3C43" w:rsidRDefault="00DE1A55" w14:paraId="6884902B" w14:textId="7B76551B">
      <w:pPr>
        <w:rPr>
          <w:b/>
          <w:bCs/>
        </w:rPr>
      </w:pPr>
      <w:r>
        <w:t>Provide a summary in non-specialist language of the proposal, highlighting project objectives and deliverables, and describing how the research is globally competitive and translatable to human health.</w:t>
      </w:r>
      <w:r w:rsidRPr="1E61B4C0">
        <w:rPr>
          <w:lang w:val="en-CA"/>
        </w:rPr>
        <w:t> </w:t>
      </w:r>
      <w:r w:rsidRPr="1E61B4C0" w:rsidR="00AF0164">
        <w:rPr>
          <w:b/>
          <w:bCs/>
        </w:rPr>
        <w:t xml:space="preserve"> </w:t>
      </w:r>
      <w:r w:rsidRPr="1E61B4C0" w:rsidR="31751B84">
        <w:rPr>
          <w:b/>
          <w:bCs/>
        </w:rPr>
        <w:t>M</w:t>
      </w:r>
      <w:r w:rsidRPr="1E61B4C0" w:rsidR="00AF0164">
        <w:rPr>
          <w:b/>
          <w:bCs/>
        </w:rPr>
        <w:t xml:space="preserve">aximum 250 </w:t>
      </w:r>
      <w:r w:rsidRPr="1E61B4C0" w:rsidR="247AE278">
        <w:rPr>
          <w:b/>
          <w:bCs/>
        </w:rPr>
        <w:t>w</w:t>
      </w:r>
      <w:r w:rsidRPr="1E61B4C0" w:rsidR="00AF0164">
        <w:rPr>
          <w:b/>
          <w:bCs/>
        </w:rPr>
        <w:t>ords</w:t>
      </w:r>
    </w:p>
    <w:p w:rsidR="00AF0164" w:rsidP="00AF0164" w:rsidRDefault="00AF0164" w14:paraId="5B7D6534" w14:textId="74A07605"/>
    <w:p w:rsidRPr="001A1D73" w:rsidR="007A3C43" w:rsidP="02209DD3" w:rsidRDefault="00DE1A55" w14:paraId="479D2E56" w14:textId="77777777">
      <w:pPr>
        <w:pStyle w:val="Heading2"/>
        <w:numPr>
          <w:ilvl w:val="0"/>
          <w:numId w:val="16"/>
        </w:numPr>
        <w:rPr>
          <w:rFonts w:eastAsia="Times New Roman" w:cs="Segoe UI"/>
          <w:b w:val="0"/>
          <w:bCs/>
          <w:szCs w:val="24"/>
          <w:lang w:val="en-CA"/>
        </w:rPr>
      </w:pPr>
      <w:r w:rsidRPr="02209DD3">
        <w:rPr>
          <w:color w:val="223659"/>
        </w:rPr>
        <w:t xml:space="preserve">PROPOSAL </w:t>
      </w:r>
    </w:p>
    <w:p w:rsidRPr="00BD1BC5" w:rsidR="00DE1A55" w:rsidP="101845B8" w:rsidRDefault="00DE1A55" w14:paraId="409BB071" w14:textId="2EC51352">
      <w:pPr>
        <w:rPr>
          <w:b/>
          <w:bCs/>
          <w:lang w:val="en-CA"/>
        </w:rPr>
      </w:pPr>
      <w:r>
        <w:t>Provide an overview of the proposed research, including background</w:t>
      </w:r>
      <w:r w:rsidR="00F1658A">
        <w:t xml:space="preserve"> and rationale</w:t>
      </w:r>
      <w:r>
        <w:t>, methods</w:t>
      </w:r>
      <w:r w:rsidR="1300C1F6">
        <w:t>,</w:t>
      </w:r>
      <w:r>
        <w:t xml:space="preserve"> and deliverables.</w:t>
      </w:r>
      <w:r w:rsidRPr="101845B8">
        <w:rPr>
          <w:lang w:val="en-CA"/>
        </w:rPr>
        <w:t> </w:t>
      </w:r>
      <w:r w:rsidRPr="101845B8" w:rsidR="00777D67">
        <w:rPr>
          <w:lang w:val="en-CA"/>
        </w:rPr>
        <w:t>Ensure that you highlight the significance of the project and its alignment with the vision and goals of TRANSFORM HF.</w:t>
      </w:r>
      <w:r w:rsidRPr="101845B8" w:rsidR="0049719B">
        <w:rPr>
          <w:lang w:val="en-CA"/>
        </w:rPr>
        <w:t xml:space="preserve"> Include key references and any supporting tables and figures in this section.</w:t>
      </w:r>
      <w:r w:rsidRPr="101845B8" w:rsidR="00777D67">
        <w:rPr>
          <w:lang w:val="en-CA"/>
        </w:rPr>
        <w:t xml:space="preserve"> </w:t>
      </w:r>
      <w:r w:rsidRPr="101845B8" w:rsidR="00BD1BC5">
        <w:rPr>
          <w:lang w:val="en-CA"/>
        </w:rPr>
        <w:t xml:space="preserve">References must be formatted in </w:t>
      </w:r>
      <w:hyperlink r:id="rId17">
        <w:r w:rsidRPr="101845B8" w:rsidR="00BD1BC5">
          <w:rPr>
            <w:rStyle w:val="Hyperlink"/>
            <w:lang w:val="en-CA"/>
          </w:rPr>
          <w:t>IEEE style</w:t>
        </w:r>
      </w:hyperlink>
      <w:r w:rsidRPr="101845B8" w:rsidR="00BD1BC5">
        <w:rPr>
          <w:lang w:val="en-CA"/>
        </w:rPr>
        <w:t xml:space="preserve">. </w:t>
      </w:r>
      <w:r w:rsidRPr="00E770FA" w:rsidR="00E770FA">
        <w:rPr>
          <w:b/>
          <w:bCs/>
          <w:lang w:val="en-CA"/>
        </w:rPr>
        <w:t>Maximum</w:t>
      </w:r>
      <w:r w:rsidR="00E770FA">
        <w:rPr>
          <w:lang w:val="en-CA"/>
        </w:rPr>
        <w:t xml:space="preserve"> </w:t>
      </w:r>
      <w:r w:rsidR="00E770FA">
        <w:rPr>
          <w:b/>
          <w:bCs/>
          <w:lang w:val="en-CA"/>
        </w:rPr>
        <w:t>3</w:t>
      </w:r>
      <w:r w:rsidRPr="101845B8" w:rsidR="0049719B">
        <w:rPr>
          <w:b/>
          <w:bCs/>
          <w:lang w:val="en-CA"/>
        </w:rPr>
        <w:t xml:space="preserve"> pages</w:t>
      </w:r>
    </w:p>
    <w:p w:rsidR="0020133A" w:rsidP="0020133A" w:rsidRDefault="0020133A" w14:paraId="05C1F9C7" w14:textId="77777777">
      <w:pPr>
        <w:rPr>
          <w:lang w:val="en-CA"/>
        </w:rPr>
      </w:pPr>
    </w:p>
    <w:p w:rsidR="005E2C93" w:rsidP="005E2C93" w:rsidRDefault="00AC4F10" w14:paraId="578D3B12" w14:textId="3243E0E8">
      <w:pPr>
        <w:pStyle w:val="Heading2"/>
        <w:numPr>
          <w:ilvl w:val="0"/>
          <w:numId w:val="16"/>
        </w:numPr>
        <w:rPr>
          <w:rFonts w:asciiTheme="minorHAnsi" w:hAnsiTheme="minorHAnsi" w:eastAsiaTheme="minorEastAsia" w:cstheme="minorBidi"/>
          <w:color w:val="223659"/>
          <w:szCs w:val="24"/>
          <w:lang w:val="en-CA"/>
        </w:rPr>
      </w:pPr>
      <w:r w:rsidRPr="02209DD3">
        <w:rPr>
          <w:color w:val="223659"/>
          <w:lang w:val="en-CA"/>
        </w:rPr>
        <w:t xml:space="preserve">COLLABORATORS </w:t>
      </w:r>
    </w:p>
    <w:p w:rsidRPr="005E2C93" w:rsidR="0020133A" w:rsidP="005E2C93" w:rsidRDefault="0020133A" w14:paraId="7F04792A" w14:textId="01A07590">
      <w:pPr>
        <w:rPr>
          <w:lang w:val="en-CA"/>
        </w:rPr>
      </w:pPr>
      <w:r w:rsidRPr="005E2C93">
        <w:rPr>
          <w:lang w:val="en-CA"/>
        </w:rPr>
        <w:t xml:space="preserve">Describe your planned </w:t>
      </w:r>
      <w:r w:rsidRPr="005E2C93" w:rsidR="00777D67">
        <w:rPr>
          <w:lang w:val="en-CA"/>
        </w:rPr>
        <w:t>collaboration among diverse disciplines, perspectives</w:t>
      </w:r>
      <w:r w:rsidRPr="02209DD3" w:rsidR="5222A8EB">
        <w:rPr>
          <w:lang w:val="en-CA"/>
        </w:rPr>
        <w:t>,</w:t>
      </w:r>
      <w:r w:rsidRPr="005E2C93" w:rsidR="00777D67">
        <w:rPr>
          <w:lang w:val="en-CA"/>
        </w:rPr>
        <w:t xml:space="preserve"> and TRANSFORM HF partners in achieving the project.</w:t>
      </w:r>
      <w:r w:rsidRPr="005E2C93">
        <w:rPr>
          <w:lang w:val="en-CA"/>
        </w:rPr>
        <w:t xml:space="preserve"> </w:t>
      </w:r>
      <w:r w:rsidR="00776238">
        <w:rPr>
          <w:lang w:val="en-CA"/>
        </w:rPr>
        <w:t xml:space="preserve">Include any people with lived experience. </w:t>
      </w:r>
      <w:r w:rsidRPr="02209DD3" w:rsidR="16E59421">
        <w:rPr>
          <w:b/>
          <w:bCs/>
        </w:rPr>
        <w:t>Ma</w:t>
      </w:r>
      <w:r w:rsidRPr="02209DD3" w:rsidR="005E2C93">
        <w:rPr>
          <w:b/>
          <w:bCs/>
        </w:rPr>
        <w:t xml:space="preserve">ximum 150 </w:t>
      </w:r>
      <w:r w:rsidRPr="02209DD3" w:rsidR="4B5A0CF0">
        <w:rPr>
          <w:b/>
          <w:bCs/>
        </w:rPr>
        <w:t>w</w:t>
      </w:r>
      <w:r w:rsidRPr="02209DD3" w:rsidR="005E2C93">
        <w:rPr>
          <w:b/>
          <w:bCs/>
        </w:rPr>
        <w:t>ords</w:t>
      </w:r>
    </w:p>
    <w:p w:rsidRPr="0020133A" w:rsidR="00777D67" w:rsidP="02209DD3" w:rsidRDefault="00777D67" w14:paraId="767173B7" w14:textId="790F063F">
      <w:pPr>
        <w:pStyle w:val="ListParagraph"/>
        <w:ind w:left="0"/>
        <w:rPr>
          <w:lang w:val="en-CA"/>
        </w:rPr>
      </w:pPr>
    </w:p>
    <w:p w:rsidRPr="000B35AB" w:rsidR="00083366" w:rsidP="007F3F26" w:rsidRDefault="00AC4F10" w14:paraId="1BEBC7AF" w14:textId="32593B80">
      <w:pPr>
        <w:pStyle w:val="Heading2"/>
        <w:numPr>
          <w:ilvl w:val="0"/>
          <w:numId w:val="16"/>
        </w:numPr>
        <w:rPr>
          <w:rFonts w:asciiTheme="minorHAnsi" w:hAnsiTheme="minorHAnsi" w:eastAsiaTheme="minorEastAsia" w:cstheme="minorBidi"/>
          <w:color w:val="223659"/>
          <w:szCs w:val="24"/>
        </w:rPr>
      </w:pPr>
      <w:r w:rsidRPr="02209DD3">
        <w:rPr>
          <w:color w:val="223659"/>
        </w:rPr>
        <w:t>INCLUSION OF SGBAR, PATIEN</w:t>
      </w:r>
      <w:r w:rsidR="00AE39B2">
        <w:rPr>
          <w:color w:val="223659"/>
        </w:rPr>
        <w:t>T AND</w:t>
      </w:r>
      <w:r w:rsidRPr="02209DD3">
        <w:rPr>
          <w:color w:val="223659"/>
        </w:rPr>
        <w:t xml:space="preserve"> COMMUNITY</w:t>
      </w:r>
      <w:r w:rsidR="00AE39B2">
        <w:rPr>
          <w:color w:val="223659"/>
        </w:rPr>
        <w:t xml:space="preserve"> ENGAGEMENT,</w:t>
      </w:r>
      <w:r w:rsidRPr="02209DD3">
        <w:rPr>
          <w:color w:val="223659"/>
        </w:rPr>
        <w:t xml:space="preserve"> AND </w:t>
      </w:r>
      <w:r w:rsidRPr="02209DD3" w:rsidR="00052213">
        <w:rPr>
          <w:color w:val="223659"/>
        </w:rPr>
        <w:t>IDEA</w:t>
      </w:r>
      <w:r w:rsidR="00AA089A">
        <w:rPr>
          <w:color w:val="223659"/>
        </w:rPr>
        <w:t>A</w:t>
      </w:r>
    </w:p>
    <w:p w:rsidR="004F0C5B" w:rsidP="00C25827" w:rsidRDefault="003A4C5F" w14:paraId="34F6C466" w14:textId="40121A93">
      <w:pPr>
        <w:rPr>
          <w:b/>
          <w:lang w:val="en-CA"/>
        </w:rPr>
      </w:pPr>
      <w:r w:rsidRPr="00A81AFD">
        <w:rPr>
          <w:lang w:val="en-CA"/>
        </w:rPr>
        <w:t>Please indicate how you will address each of the following considerations</w:t>
      </w:r>
      <w:r w:rsidR="00A73841">
        <w:rPr>
          <w:lang w:val="en-CA"/>
        </w:rPr>
        <w:t xml:space="preserve"> within your proposal, providing additional information</w:t>
      </w:r>
      <w:r w:rsidR="00606D20">
        <w:rPr>
          <w:lang w:val="en-CA"/>
        </w:rPr>
        <w:t xml:space="preserve"> if required</w:t>
      </w:r>
      <w:r w:rsidRPr="02209DD3" w:rsidR="0482D588">
        <w:rPr>
          <w:lang w:val="en-CA"/>
        </w:rPr>
        <w:t>.</w:t>
      </w:r>
      <w:r w:rsidRPr="02209DD3" w:rsidR="00C25827">
        <w:rPr>
          <w:lang w:val="en-CA"/>
        </w:rPr>
        <w:t xml:space="preserve"> </w:t>
      </w:r>
      <w:r w:rsidRPr="02209DD3" w:rsidR="59415F2B">
        <w:rPr>
          <w:b/>
          <w:bCs/>
          <w:lang w:val="en-CA"/>
        </w:rPr>
        <w:t>Ma</w:t>
      </w:r>
      <w:r w:rsidRPr="02209DD3" w:rsidR="00C25827">
        <w:rPr>
          <w:b/>
          <w:bCs/>
          <w:lang w:val="en-CA"/>
        </w:rPr>
        <w:t>ximum</w:t>
      </w:r>
      <w:r w:rsidRPr="00DE24C6" w:rsidR="00C25827">
        <w:rPr>
          <w:b/>
          <w:bCs/>
          <w:lang w:val="en-CA"/>
        </w:rPr>
        <w:t xml:space="preserve"> </w:t>
      </w:r>
      <w:r w:rsidRPr="00DE24C6" w:rsidR="00606D20">
        <w:rPr>
          <w:b/>
          <w:bCs/>
          <w:lang w:val="en-CA"/>
        </w:rPr>
        <w:t>250 words</w:t>
      </w:r>
    </w:p>
    <w:p w:rsidRPr="00A81AFD" w:rsidR="00497A7E" w:rsidP="00EE0F58" w:rsidRDefault="00497A7E" w14:paraId="14D3CF94" w14:textId="5F13A653">
      <w:pPr>
        <w:pStyle w:val="Heading3"/>
        <w:numPr>
          <w:ilvl w:val="0"/>
          <w:numId w:val="18"/>
        </w:numPr>
        <w:rPr>
          <w:rFonts w:asciiTheme="minorHAnsi" w:hAnsiTheme="minorHAnsi" w:eastAsiaTheme="minorEastAsia" w:cstheme="minorBidi"/>
          <w:b w:val="0"/>
          <w:i/>
          <w:color w:val="DC1F31"/>
          <w:sz w:val="24"/>
        </w:rPr>
      </w:pPr>
      <w:r w:rsidRPr="02209DD3">
        <w:rPr>
          <w:b w:val="0"/>
          <w:i/>
          <w:color w:val="DC1F31"/>
          <w:sz w:val="24"/>
        </w:rPr>
        <w:lastRenderedPageBreak/>
        <w:t xml:space="preserve">Sex and gender-based analysis </w:t>
      </w:r>
      <w:r w:rsidR="00AE39B2">
        <w:rPr>
          <w:b w:val="0"/>
          <w:i/>
          <w:color w:val="DC1F31"/>
          <w:sz w:val="24"/>
        </w:rPr>
        <w:t>and reporting</w:t>
      </w:r>
    </w:p>
    <w:p w:rsidRPr="00A81AFD" w:rsidR="002C2535" w:rsidP="000B35AB" w:rsidRDefault="002C2535" w14:paraId="33656BF7" w14:textId="62CACC64">
      <w:pPr>
        <w:pStyle w:val="Heading3"/>
        <w:numPr>
          <w:ilvl w:val="0"/>
          <w:numId w:val="18"/>
        </w:numPr>
        <w:rPr>
          <w:b w:val="0"/>
          <w:i/>
          <w:color w:val="DC1F31"/>
          <w:sz w:val="24"/>
        </w:rPr>
      </w:pPr>
      <w:r w:rsidRPr="02209DD3">
        <w:rPr>
          <w:b w:val="0"/>
          <w:i/>
          <w:color w:val="DC1F31"/>
          <w:sz w:val="24"/>
        </w:rPr>
        <w:t xml:space="preserve">Patient and community engagement </w:t>
      </w:r>
    </w:p>
    <w:p w:rsidRPr="00CA5AAD" w:rsidR="002C2535" w:rsidP="46E75B57" w:rsidRDefault="00052213" w14:paraId="2A87B632" w14:textId="2E4FCC60">
      <w:pPr>
        <w:pStyle w:val="Heading3"/>
        <w:numPr>
          <w:ilvl w:val="0"/>
          <w:numId w:val="18"/>
        </w:numPr>
        <w:rPr>
          <w:b w:val="0"/>
          <w:bCs w:val="0"/>
          <w:color w:val="DC1F31"/>
          <w:sz w:val="24"/>
          <w:szCs w:val="24"/>
        </w:rPr>
      </w:pPr>
      <w:r w:rsidRPr="46E75B57" w:rsidR="00052213">
        <w:rPr>
          <w:b w:val="0"/>
          <w:bCs w:val="0"/>
          <w:i w:val="1"/>
          <w:iCs w:val="1"/>
          <w:color w:val="DC1F31"/>
          <w:sz w:val="24"/>
          <w:szCs w:val="24"/>
        </w:rPr>
        <w:t>I</w:t>
      </w:r>
      <w:r w:rsidRPr="46E75B57" w:rsidR="000B35AB">
        <w:rPr>
          <w:b w:val="0"/>
          <w:bCs w:val="0"/>
          <w:i w:val="1"/>
          <w:iCs w:val="1"/>
          <w:color w:val="DC1F31"/>
          <w:sz w:val="24"/>
          <w:szCs w:val="24"/>
        </w:rPr>
        <w:t>nclusion</w:t>
      </w:r>
      <w:r w:rsidRPr="46E75B57" w:rsidR="00052213">
        <w:rPr>
          <w:b w:val="0"/>
          <w:bCs w:val="0"/>
          <w:i w:val="1"/>
          <w:iCs w:val="1"/>
          <w:color w:val="DC1F31"/>
          <w:sz w:val="24"/>
          <w:szCs w:val="24"/>
        </w:rPr>
        <w:t>, diversity, accessibility</w:t>
      </w:r>
      <w:r w:rsidRPr="46E75B57" w:rsidR="72D03652">
        <w:rPr>
          <w:b w:val="0"/>
          <w:bCs w:val="0"/>
          <w:i w:val="1"/>
          <w:iCs w:val="1"/>
          <w:color w:val="DC1F31"/>
          <w:sz w:val="24"/>
          <w:szCs w:val="24"/>
        </w:rPr>
        <w:t xml:space="preserve">, </w:t>
      </w:r>
      <w:r w:rsidRPr="46E75B57" w:rsidR="00AA089A">
        <w:rPr>
          <w:b w:val="0"/>
          <w:bCs w:val="0"/>
          <w:i w:val="1"/>
          <w:iCs w:val="1"/>
          <w:color w:val="DC1F31"/>
          <w:sz w:val="24"/>
          <w:szCs w:val="24"/>
        </w:rPr>
        <w:t>anti-</w:t>
      </w:r>
      <w:r w:rsidRPr="46E75B57" w:rsidR="00AA089A">
        <w:rPr>
          <w:b w:val="0"/>
          <w:bCs w:val="0"/>
          <w:i w:val="1"/>
          <w:iCs w:val="1"/>
          <w:color w:val="DC1F31"/>
          <w:sz w:val="24"/>
          <w:szCs w:val="24"/>
        </w:rPr>
        <w:t>racism</w:t>
      </w:r>
      <w:r w:rsidRPr="46E75B57" w:rsidR="00AA089A">
        <w:rPr>
          <w:b w:val="0"/>
          <w:bCs w:val="0"/>
          <w:i w:val="1"/>
          <w:iCs w:val="1"/>
          <w:color w:val="DC1F31"/>
          <w:sz w:val="24"/>
          <w:szCs w:val="24"/>
        </w:rPr>
        <w:t xml:space="preserve"> </w:t>
      </w:r>
      <w:r w:rsidRPr="46E75B57" w:rsidR="00052213">
        <w:rPr>
          <w:b w:val="0"/>
          <w:bCs w:val="0"/>
          <w:i w:val="1"/>
          <w:iCs w:val="1"/>
          <w:color w:val="DC1F31"/>
          <w:sz w:val="24"/>
          <w:szCs w:val="24"/>
        </w:rPr>
        <w:t xml:space="preserve">and </w:t>
      </w:r>
      <w:r w:rsidRPr="46E75B57" w:rsidR="636399AE">
        <w:rPr>
          <w:b w:val="0"/>
          <w:bCs w:val="0"/>
          <w:i w:val="1"/>
          <w:iCs w:val="1"/>
          <w:color w:val="DC1F31"/>
          <w:sz w:val="24"/>
          <w:szCs w:val="24"/>
        </w:rPr>
        <w:t>health equity</w:t>
      </w:r>
      <w:r w:rsidRPr="46E75B57" w:rsidR="00461CF9">
        <w:rPr>
          <w:b w:val="0"/>
          <w:bCs w:val="0"/>
          <w:i w:val="1"/>
          <w:iCs w:val="1"/>
          <w:color w:val="DC1F31"/>
          <w:sz w:val="24"/>
          <w:szCs w:val="24"/>
        </w:rPr>
        <w:t xml:space="preserve"> (IDEAA)</w:t>
      </w:r>
    </w:p>
    <w:p w:rsidR="00AC4F10" w:rsidP="00AC4F10" w:rsidRDefault="00AC4F10" w14:paraId="16EBCF26" w14:textId="77777777">
      <w:pPr>
        <w:pStyle w:val="Heading2"/>
        <w:numPr>
          <w:ilvl w:val="0"/>
          <w:numId w:val="16"/>
        </w:numPr>
        <w:rPr>
          <w:lang w:val="en-CA"/>
        </w:rPr>
      </w:pPr>
      <w:r>
        <w:rPr>
          <w:lang w:val="en-CA"/>
        </w:rPr>
        <w:t>TRANSLATION/COMMERCIALIZATION</w:t>
      </w:r>
    </w:p>
    <w:p w:rsidRPr="005E2C93" w:rsidR="00AC4F10" w:rsidP="00AC4F10" w:rsidRDefault="00AC4F10" w14:paraId="6F76A4B7" w14:textId="432806BA">
      <w:pPr>
        <w:rPr>
          <w:lang w:val="en-CA"/>
        </w:rPr>
      </w:pPr>
      <w:r w:rsidRPr="005E2C93">
        <w:rPr>
          <w:lang w:val="en-CA"/>
        </w:rPr>
        <w:t>Describe your plans/activities for translation and/or commercialization of the research findings</w:t>
      </w:r>
      <w:r w:rsidR="00993526">
        <w:rPr>
          <w:lang w:val="en-CA"/>
        </w:rPr>
        <w:t xml:space="preserve"> (e.g., policy or systems change</w:t>
      </w:r>
      <w:r w:rsidR="00CA5AAD">
        <w:rPr>
          <w:lang w:val="en-CA"/>
        </w:rPr>
        <w:t>, c</w:t>
      </w:r>
      <w:r w:rsidR="00993526">
        <w:rPr>
          <w:lang w:val="en-CA"/>
        </w:rPr>
        <w:t>linical practice, IP)</w:t>
      </w:r>
      <w:r w:rsidRPr="005E2C93">
        <w:rPr>
          <w:lang w:val="en-CA"/>
        </w:rPr>
        <w:t xml:space="preserve">. </w:t>
      </w:r>
      <w:r w:rsidRPr="02209DD3" w:rsidR="0B541EC8">
        <w:rPr>
          <w:b/>
          <w:bCs/>
        </w:rPr>
        <w:t>M</w:t>
      </w:r>
      <w:r w:rsidRPr="02209DD3">
        <w:rPr>
          <w:b/>
          <w:bCs/>
        </w:rPr>
        <w:t xml:space="preserve">aximum 150 </w:t>
      </w:r>
      <w:r w:rsidRPr="02209DD3" w:rsidR="784C91F8">
        <w:rPr>
          <w:b/>
          <w:bCs/>
        </w:rPr>
        <w:t>w</w:t>
      </w:r>
      <w:r w:rsidRPr="02209DD3">
        <w:rPr>
          <w:b/>
          <w:bCs/>
        </w:rPr>
        <w:t>ords</w:t>
      </w:r>
    </w:p>
    <w:p w:rsidRPr="00B5348D" w:rsidR="00AC4F10" w:rsidP="00AC4F10" w:rsidRDefault="00AC4F10" w14:paraId="3599FE5C" w14:textId="77777777"/>
    <w:p w:rsidRPr="004F158A" w:rsidR="004F158A" w:rsidP="6C47A899" w:rsidRDefault="00564585" w14:paraId="2E4B2A75" w14:textId="3DA6C141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hAnsi="Arial Narrow" w:eastAsia="Times New Roman" w:cs="Segoe UI"/>
          <w:b/>
          <w:bCs/>
          <w:color w:val="223659"/>
          <w:sz w:val="24"/>
          <w:szCs w:val="24"/>
          <w:lang w:val="en-CA"/>
        </w:rPr>
      </w:pPr>
      <w:r w:rsidRPr="6C47A899">
        <w:rPr>
          <w:rStyle w:val="Heading2Char"/>
          <w:color w:val="223659"/>
        </w:rPr>
        <w:t>APPLICA</w:t>
      </w:r>
      <w:r w:rsidRPr="6C47A899" w:rsidR="34073848">
        <w:rPr>
          <w:rStyle w:val="Heading2Char"/>
          <w:color w:val="223659"/>
        </w:rPr>
        <w:t>NT</w:t>
      </w:r>
      <w:r w:rsidRPr="6C47A899">
        <w:rPr>
          <w:rStyle w:val="Heading2Char"/>
          <w:color w:val="223659"/>
        </w:rPr>
        <w:t xml:space="preserve"> BACKGROUND</w:t>
      </w:r>
      <w:r w:rsidRPr="6C47A899" w:rsidR="65B9E1E3">
        <w:rPr>
          <w:rStyle w:val="Heading2Char"/>
          <w:color w:val="223659"/>
        </w:rPr>
        <w:t>, ACCOMPLISHMENTS,</w:t>
      </w:r>
      <w:r w:rsidRPr="6C47A899">
        <w:rPr>
          <w:rStyle w:val="Heading2Char"/>
          <w:color w:val="223659"/>
        </w:rPr>
        <w:t xml:space="preserve"> AND CV</w:t>
      </w:r>
    </w:p>
    <w:p w:rsidRPr="00C72817" w:rsidR="001852E6" w:rsidP="004F158A" w:rsidRDefault="00832D76" w14:paraId="341EB546" w14:textId="77777777">
      <w:pPr>
        <w:spacing w:after="0"/>
        <w:textAlignment w:val="baseline"/>
        <w:rPr>
          <w:szCs w:val="21"/>
        </w:rPr>
      </w:pPr>
      <w:r w:rsidRPr="00C72817">
        <w:rPr>
          <w:szCs w:val="21"/>
        </w:rPr>
        <w:t xml:space="preserve">Please </w:t>
      </w:r>
      <w:r w:rsidRPr="00C72817" w:rsidR="003973C1">
        <w:rPr>
          <w:szCs w:val="21"/>
        </w:rPr>
        <w:t>tell us about yourself and why you are a good fit for the TRANSFORM HF Trainee Award</w:t>
      </w:r>
      <w:r w:rsidRPr="00C72817" w:rsidR="007965CE">
        <w:rPr>
          <w:szCs w:val="21"/>
        </w:rPr>
        <w:t xml:space="preserve"> in one paragraph</w:t>
      </w:r>
      <w:r w:rsidRPr="00C72817" w:rsidR="003973C1">
        <w:rPr>
          <w:szCs w:val="21"/>
        </w:rPr>
        <w:t xml:space="preserve">. </w:t>
      </w:r>
      <w:r w:rsidRPr="00C72817" w:rsidR="007965CE">
        <w:rPr>
          <w:szCs w:val="21"/>
        </w:rPr>
        <w:t>In addition, p</w:t>
      </w:r>
      <w:r w:rsidRPr="00C72817" w:rsidR="003973C1">
        <w:rPr>
          <w:szCs w:val="21"/>
        </w:rPr>
        <w:t xml:space="preserve">rovide a brief </w:t>
      </w:r>
      <w:r w:rsidRPr="00C72817" w:rsidR="004F158A">
        <w:rPr>
          <w:szCs w:val="21"/>
        </w:rPr>
        <w:t xml:space="preserve">CV </w:t>
      </w:r>
      <w:r w:rsidRPr="00C72817" w:rsidR="003973C1">
        <w:rPr>
          <w:szCs w:val="21"/>
        </w:rPr>
        <w:t>with</w:t>
      </w:r>
      <w:r w:rsidRPr="00C72817" w:rsidR="004F158A">
        <w:rPr>
          <w:szCs w:val="21"/>
        </w:rPr>
        <w:t xml:space="preserve"> the following sections: education, relevant research</w:t>
      </w:r>
      <w:r w:rsidRPr="00C72817" w:rsidR="001852E6">
        <w:rPr>
          <w:szCs w:val="21"/>
        </w:rPr>
        <w:t xml:space="preserve">, </w:t>
      </w:r>
      <w:r w:rsidRPr="00C72817" w:rsidR="004F158A">
        <w:rPr>
          <w:szCs w:val="21"/>
        </w:rPr>
        <w:t xml:space="preserve">work experience, </w:t>
      </w:r>
      <w:r w:rsidRPr="00C72817" w:rsidR="001852E6">
        <w:rPr>
          <w:szCs w:val="21"/>
        </w:rPr>
        <w:t xml:space="preserve">interests, </w:t>
      </w:r>
      <w:r w:rsidRPr="00C72817" w:rsidR="004F158A">
        <w:rPr>
          <w:szCs w:val="21"/>
        </w:rPr>
        <w:t>academic awards, and publication list.</w:t>
      </w:r>
      <w:r w:rsidRPr="00C72817" w:rsidR="0B33D41E">
        <w:rPr>
          <w:szCs w:val="21"/>
        </w:rPr>
        <w:t xml:space="preserve"> </w:t>
      </w:r>
    </w:p>
    <w:p w:rsidRPr="00C72817" w:rsidR="004F158A" w:rsidP="004F158A" w:rsidRDefault="0B33D41E" w14:paraId="4A23F2D8" w14:textId="63FB209B">
      <w:pPr>
        <w:spacing w:after="0"/>
        <w:textAlignment w:val="baseline"/>
        <w:rPr>
          <w:rFonts w:eastAsia="Times New Roman" w:cs="Segoe UI"/>
          <w:color w:val="595959" w:themeColor="text1" w:themeTint="A6"/>
          <w:sz w:val="22"/>
        </w:rPr>
      </w:pPr>
      <w:r w:rsidRPr="00C72817">
        <w:rPr>
          <w:rFonts w:eastAsiaTheme="minorEastAsia"/>
          <w:b/>
          <w:bCs/>
          <w:szCs w:val="21"/>
        </w:rPr>
        <w:t xml:space="preserve">Maximum 4 </w:t>
      </w:r>
      <w:r w:rsidRPr="00C72817" w:rsidR="11CEA967">
        <w:rPr>
          <w:rFonts w:eastAsiaTheme="minorEastAsia"/>
          <w:b/>
          <w:bCs/>
          <w:szCs w:val="21"/>
        </w:rPr>
        <w:t>p</w:t>
      </w:r>
      <w:r w:rsidRPr="00C72817">
        <w:rPr>
          <w:rFonts w:eastAsiaTheme="minorEastAsia"/>
          <w:b/>
          <w:bCs/>
          <w:szCs w:val="21"/>
        </w:rPr>
        <w:t>ages</w:t>
      </w:r>
    </w:p>
    <w:p w:rsidR="00306C08" w:rsidP="00AE39B2" w:rsidRDefault="00306C08" w14:paraId="4FDBD2DF" w14:textId="77777777"/>
    <w:p w:rsidRPr="004F158A" w:rsidR="00306C08" w:rsidP="00306C08" w:rsidRDefault="00306C08" w14:paraId="0680CAEB" w14:textId="45CFF383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hAnsi="Arial Narrow" w:eastAsia="Times New Roman" w:cs="Segoe UI"/>
          <w:b/>
          <w:color w:val="223659"/>
          <w:sz w:val="24"/>
          <w:szCs w:val="24"/>
          <w:lang w:val="en-CA"/>
        </w:rPr>
      </w:pPr>
      <w:r w:rsidRPr="6C47A899">
        <w:rPr>
          <w:rFonts w:ascii="Arial Narrow" w:hAnsi="Arial Narrow" w:eastAsia="Times New Roman" w:cs="Segoe UI"/>
          <w:b/>
          <w:bCs/>
          <w:color w:val="223659"/>
          <w:sz w:val="24"/>
          <w:szCs w:val="24"/>
        </w:rPr>
        <w:t xml:space="preserve">ACADEMIC TRANSCRIPT  </w:t>
      </w:r>
    </w:p>
    <w:p w:rsidRPr="00C72817" w:rsidR="00970B75" w:rsidP="005D450F" w:rsidRDefault="0067409C" w14:paraId="6309FDFF" w14:textId="67E02D8A">
      <w:pPr>
        <w:rPr>
          <w:szCs w:val="21"/>
          <w:lang w:val="en-CA"/>
        </w:rPr>
      </w:pPr>
      <w:r w:rsidRPr="00C72817">
        <w:rPr>
          <w:szCs w:val="21"/>
          <w:lang w:val="en-CA"/>
        </w:rPr>
        <w:t>Please include your most recent academic transcript.</w:t>
      </w:r>
      <w:r w:rsidRPr="00C72817" w:rsidR="000B1ECB">
        <w:rPr>
          <w:szCs w:val="21"/>
          <w:lang w:val="en-CA"/>
        </w:rPr>
        <w:t xml:space="preserve"> Unofficial transcripts will be accepted.</w:t>
      </w:r>
      <w:r w:rsidRPr="00C72817" w:rsidR="006171E6">
        <w:rPr>
          <w:szCs w:val="21"/>
          <w:lang w:val="en-CA"/>
        </w:rPr>
        <w:t xml:space="preserve"> </w:t>
      </w:r>
      <w:r w:rsidRPr="00C72817" w:rsidR="006171E6">
        <w:rPr>
          <w:szCs w:val="21"/>
        </w:rPr>
        <w:t xml:space="preserve">If applying at the PhD or postdoctoral level, please provide information from the graduate level and onwards. If applying at the </w:t>
      </w:r>
      <w:proofErr w:type="gramStart"/>
      <w:r w:rsidRPr="00C72817" w:rsidR="006171E6">
        <w:rPr>
          <w:szCs w:val="21"/>
        </w:rPr>
        <w:t>Master’s</w:t>
      </w:r>
      <w:proofErr w:type="gramEnd"/>
      <w:r w:rsidRPr="00C72817" w:rsidR="006171E6">
        <w:rPr>
          <w:szCs w:val="21"/>
        </w:rPr>
        <w:t xml:space="preserve"> level, please provide information from the undergraduate level and onwards.</w:t>
      </w:r>
      <w:r w:rsidRPr="00C72817">
        <w:rPr>
          <w:szCs w:val="21"/>
          <w:lang w:val="en-CA"/>
        </w:rPr>
        <w:t xml:space="preserve"> </w:t>
      </w:r>
      <w:r w:rsidRPr="00C72817" w:rsidR="006752E9">
        <w:rPr>
          <w:szCs w:val="21"/>
        </w:rPr>
        <w:br/>
      </w:r>
    </w:p>
    <w:p w:rsidRPr="00873615" w:rsidR="00DE1A55" w:rsidP="004F158A" w:rsidRDefault="007A3C43" w14:paraId="70652DAD" w14:textId="7372EFF0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hAnsi="Arial Narrow" w:eastAsia="Times New Roman" w:cs="Segoe UI"/>
          <w:b/>
          <w:color w:val="223659"/>
          <w:sz w:val="24"/>
          <w:szCs w:val="24"/>
          <w:lang w:val="en-CA"/>
        </w:rPr>
      </w:pPr>
      <w:r w:rsidRPr="6C47A899">
        <w:rPr>
          <w:rFonts w:ascii="Arial Narrow" w:hAnsi="Arial Narrow" w:eastAsia="Times New Roman"/>
          <w:b/>
          <w:bCs/>
          <w:color w:val="223659"/>
          <w:sz w:val="24"/>
          <w:szCs w:val="24"/>
        </w:rPr>
        <w:t>SUBMISSION INSTRUCTIONS</w:t>
      </w:r>
    </w:p>
    <w:p w:rsidRPr="00C72817" w:rsidR="004D4F39" w:rsidP="6C47A899" w:rsidRDefault="004D4F39" w14:paraId="3B8F6004" w14:textId="438CE6BA" w14:noSpellErr="1">
      <w:pPr>
        <w:rPr>
          <w:b w:val="1"/>
          <w:bCs w:val="1"/>
          <w:color w:val="DC1F31"/>
          <w:sz w:val="16"/>
          <w:szCs w:val="16"/>
          <w:lang w:val="en-CA"/>
        </w:rPr>
      </w:pPr>
      <w:r w:rsidRPr="4A4BB9EB" w:rsidR="004D4F39">
        <w:rPr>
          <w:b w:val="1"/>
          <w:bCs w:val="1"/>
          <w:color w:val="DC1F31"/>
        </w:rPr>
        <w:t>Applicants are encouraged to </w:t>
      </w:r>
      <w:r w:rsidRPr="4A4BB9EB" w:rsidR="004D4F39">
        <w:rPr>
          <w:b w:val="1"/>
          <w:bCs w:val="1"/>
          <w:color w:val="DC1F31"/>
        </w:rPr>
        <w:t>submit</w:t>
      </w:r>
      <w:r w:rsidRPr="4A4BB9EB" w:rsidR="004D4F39">
        <w:rPr>
          <w:b w:val="1"/>
          <w:bCs w:val="1"/>
          <w:color w:val="DC1F31"/>
        </w:rPr>
        <w:t xml:space="preserve"> applications in advance of the deadline</w:t>
      </w:r>
      <w:r w:rsidRPr="4A4BB9EB" w:rsidR="79ACC5BE">
        <w:rPr>
          <w:b w:val="1"/>
          <w:bCs w:val="1"/>
          <w:color w:val="DC1F31"/>
        </w:rPr>
        <w:t>,</w:t>
      </w:r>
      <w:r w:rsidRPr="4A4BB9EB" w:rsidR="004D4F39">
        <w:rPr>
          <w:b w:val="1"/>
          <w:bCs w:val="1"/>
          <w:color w:val="DC1F31"/>
        </w:rPr>
        <w:t> as applications received after 5:00pm ES</w:t>
      </w:r>
      <w:r w:rsidRPr="4A4BB9EB" w:rsidR="004D4F39">
        <w:rPr>
          <w:b w:val="1"/>
          <w:bCs w:val="1"/>
          <w:color w:val="DC1F31"/>
        </w:rPr>
        <w:t xml:space="preserve">T on </w:t>
      </w:r>
      <w:r w:rsidRPr="4A4BB9EB" w:rsidR="003F6DBA">
        <w:rPr>
          <w:b w:val="1"/>
          <w:bCs w:val="1"/>
          <w:color w:val="DC1F31"/>
        </w:rPr>
        <w:t>March</w:t>
      </w:r>
      <w:r w:rsidRPr="4A4BB9EB" w:rsidR="00C40792">
        <w:rPr>
          <w:b w:val="1"/>
          <w:bCs w:val="1"/>
          <w:color w:val="DC1F31"/>
        </w:rPr>
        <w:t xml:space="preserve"> 1</w:t>
      </w:r>
      <w:r w:rsidRPr="4A4BB9EB" w:rsidR="00AA089A">
        <w:rPr>
          <w:b w:val="1"/>
          <w:bCs w:val="1"/>
          <w:color w:val="DC1F31"/>
        </w:rPr>
        <w:t xml:space="preserve">8, </w:t>
      </w:r>
      <w:r w:rsidRPr="4A4BB9EB" w:rsidR="00AA089A">
        <w:rPr>
          <w:b w:val="1"/>
          <w:bCs w:val="1"/>
          <w:color w:val="DC1F31"/>
        </w:rPr>
        <w:t>2024</w:t>
      </w:r>
      <w:r w:rsidRPr="4A4BB9EB" w:rsidR="31EB148C">
        <w:rPr>
          <w:b w:val="1"/>
          <w:bCs w:val="1"/>
          <w:color w:val="DC1F31"/>
        </w:rPr>
        <w:t xml:space="preserve"> </w:t>
      </w:r>
      <w:r w:rsidRPr="4A4BB9EB" w:rsidR="004D4F39">
        <w:rPr>
          <w:b w:val="1"/>
          <w:bCs w:val="1"/>
          <w:color w:val="DC1F31"/>
        </w:rPr>
        <w:t>will</w:t>
      </w:r>
      <w:r w:rsidRPr="4A4BB9EB" w:rsidR="004D4F39">
        <w:rPr>
          <w:b w:val="1"/>
          <w:bCs w:val="1"/>
          <w:color w:val="DC1F31"/>
        </w:rPr>
        <w:t xml:space="preserve"> not be accepted.</w:t>
      </w:r>
      <w:r w:rsidRPr="4A4BB9EB" w:rsidR="004D4F39">
        <w:rPr>
          <w:b w:val="1"/>
          <w:bCs w:val="1"/>
          <w:color w:val="DC1F31"/>
          <w:lang w:val="en-CA"/>
        </w:rPr>
        <w:t> </w:t>
      </w:r>
    </w:p>
    <w:p w:rsidRPr="00C72817" w:rsidR="00DE1A55" w:rsidP="00C25827" w:rsidRDefault="00DE1A55" w14:paraId="7496435A" w14:textId="7EC9F8B0">
      <w:pPr>
        <w:rPr>
          <w:szCs w:val="21"/>
          <w:lang w:val="en-CA"/>
        </w:rPr>
      </w:pPr>
      <w:r w:rsidRPr="00C72817">
        <w:rPr>
          <w:rFonts w:eastAsiaTheme="minorEastAsia"/>
          <w:szCs w:val="21"/>
        </w:rPr>
        <w:t>Application materials are to be submitted electronically, via email</w:t>
      </w:r>
      <w:r w:rsidRPr="00C72817" w:rsidR="28DC81A5">
        <w:rPr>
          <w:rFonts w:eastAsiaTheme="minorEastAsia"/>
          <w:szCs w:val="21"/>
        </w:rPr>
        <w:t xml:space="preserve"> to</w:t>
      </w:r>
      <w:r w:rsidRPr="00C72817">
        <w:rPr>
          <w:rFonts w:eastAsiaTheme="minorEastAsia"/>
          <w:szCs w:val="21"/>
        </w:rPr>
        <w:t xml:space="preserve"> </w:t>
      </w:r>
      <w:hyperlink r:id="rId18">
        <w:r w:rsidRPr="00C72817" w:rsidR="4D103921">
          <w:rPr>
            <w:rStyle w:val="Hyperlink"/>
            <w:rFonts w:eastAsiaTheme="minorEastAsia"/>
            <w:szCs w:val="21"/>
          </w:rPr>
          <w:t>info@transformhf.ca</w:t>
        </w:r>
      </w:hyperlink>
      <w:r w:rsidRPr="00C72817" w:rsidR="00EE4CA0">
        <w:rPr>
          <w:rFonts w:eastAsiaTheme="minorEastAsia"/>
          <w:szCs w:val="21"/>
        </w:rPr>
        <w:t xml:space="preserve"> </w:t>
      </w:r>
      <w:r w:rsidRPr="00C72817">
        <w:rPr>
          <w:rFonts w:eastAsiaTheme="minorEastAsia"/>
          <w:szCs w:val="21"/>
        </w:rPr>
        <w:t>in PDF format as </w:t>
      </w:r>
      <w:r w:rsidRPr="00C72817">
        <w:rPr>
          <w:rFonts w:eastAsiaTheme="minorEastAsia"/>
          <w:b/>
          <w:szCs w:val="21"/>
        </w:rPr>
        <w:t>one file. </w:t>
      </w:r>
      <w:r w:rsidRPr="00C72817">
        <w:rPr>
          <w:rFonts w:eastAsiaTheme="minorEastAsia"/>
          <w:b/>
          <w:szCs w:val="21"/>
          <w:lang w:val="en-CA"/>
        </w:rPr>
        <w:t> </w:t>
      </w:r>
    </w:p>
    <w:p w:rsidRPr="00C72817" w:rsidR="0009465C" w:rsidP="0009465C" w:rsidRDefault="00DE1A55" w14:paraId="47B8FCFA" w14:textId="1C84E2A7">
      <w:pPr>
        <w:rPr>
          <w:szCs w:val="21"/>
          <w:lang w:val="en-CA"/>
        </w:rPr>
      </w:pPr>
      <w:r w:rsidRPr="00C72817">
        <w:rPr>
          <w:szCs w:val="21"/>
        </w:rPr>
        <w:t>The </w:t>
      </w:r>
      <w:r w:rsidRPr="00C72817">
        <w:rPr>
          <w:b/>
          <w:bCs/>
          <w:szCs w:val="21"/>
        </w:rPr>
        <w:t>PDF file must contain</w:t>
      </w:r>
      <w:r w:rsidRPr="00C72817">
        <w:rPr>
          <w:szCs w:val="21"/>
        </w:rPr>
        <w:t> the following </w:t>
      </w:r>
      <w:r w:rsidRPr="00C72817" w:rsidR="0009465C">
        <w:rPr>
          <w:szCs w:val="21"/>
        </w:rPr>
        <w:t>elements</w:t>
      </w:r>
      <w:r w:rsidRPr="00C72817">
        <w:rPr>
          <w:szCs w:val="21"/>
        </w:rPr>
        <w:t xml:space="preserve"> in this order</w:t>
      </w:r>
      <w:r w:rsidRPr="00C72817" w:rsidR="0009465C">
        <w:rPr>
          <w:szCs w:val="21"/>
        </w:rPr>
        <w:t xml:space="preserve"> (body text in Arial font with minimum 11 </w:t>
      </w:r>
      <w:proofErr w:type="spellStart"/>
      <w:r w:rsidRPr="00C72817" w:rsidR="0009465C">
        <w:rPr>
          <w:szCs w:val="21"/>
        </w:rPr>
        <w:t>pt</w:t>
      </w:r>
      <w:proofErr w:type="spellEnd"/>
      <w:r w:rsidRPr="00C72817" w:rsidR="0009465C">
        <w:rPr>
          <w:szCs w:val="21"/>
        </w:rPr>
        <w:t xml:space="preserve"> and page margins set to a minimum of 1.87cm</w:t>
      </w:r>
      <w:r w:rsidRPr="00C72817" w:rsidR="00F200F8">
        <w:rPr>
          <w:szCs w:val="21"/>
        </w:rPr>
        <w:t>)</w:t>
      </w:r>
      <w:r w:rsidRPr="00C72817" w:rsidR="0009465C">
        <w:rPr>
          <w:szCs w:val="21"/>
        </w:rPr>
        <w:t>.</w:t>
      </w:r>
    </w:p>
    <w:p w:rsidRPr="00C72817" w:rsidR="005A36AD" w:rsidP="0009465C" w:rsidRDefault="005A36AD" w14:paraId="0399B9CF" w14:textId="3BC82BDB">
      <w:pPr>
        <w:pStyle w:val="ListParagraph"/>
        <w:numPr>
          <w:ilvl w:val="0"/>
          <w:numId w:val="29"/>
        </w:numPr>
        <w:rPr>
          <w:sz w:val="16"/>
          <w:szCs w:val="16"/>
          <w:lang w:val="en-CA"/>
        </w:rPr>
      </w:pPr>
      <w:r w:rsidRPr="00C72817">
        <w:rPr>
          <w:szCs w:val="21"/>
        </w:rPr>
        <w:t xml:space="preserve">Application </w:t>
      </w:r>
      <w:r w:rsidRPr="00C72817" w:rsidR="0CEA2112">
        <w:rPr>
          <w:szCs w:val="21"/>
        </w:rPr>
        <w:t>f</w:t>
      </w:r>
      <w:r w:rsidRPr="00C72817">
        <w:rPr>
          <w:szCs w:val="21"/>
        </w:rPr>
        <w:t xml:space="preserve">orm </w:t>
      </w:r>
      <w:r w:rsidRPr="00C72817" w:rsidR="00AC4F10">
        <w:rPr>
          <w:szCs w:val="21"/>
        </w:rPr>
        <w:t>with all completed sections</w:t>
      </w:r>
      <w:r w:rsidRPr="00C72817" w:rsidR="2ECD4700">
        <w:rPr>
          <w:szCs w:val="21"/>
        </w:rPr>
        <w:t>:</w:t>
      </w:r>
    </w:p>
    <w:p w:rsidRPr="00C72817" w:rsidR="00AC4F10" w:rsidP="46E75B57" w:rsidRDefault="00AC4F10" w14:paraId="3DA91C6C" w14:textId="5371E679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AC4F10">
        <w:rPr>
          <w:rFonts w:cs="Arial"/>
        </w:rPr>
        <w:t xml:space="preserve">Applicant and </w:t>
      </w:r>
      <w:r w:rsidRPr="46E75B57" w:rsidR="7B61C775">
        <w:rPr>
          <w:rFonts w:cs="Arial"/>
        </w:rPr>
        <w:t>s</w:t>
      </w:r>
      <w:r w:rsidRPr="46E75B57" w:rsidR="00AC4F10">
        <w:rPr>
          <w:rFonts w:cs="Arial"/>
        </w:rPr>
        <w:t>upervisor</w:t>
      </w:r>
      <w:r w:rsidRPr="46E75B57" w:rsidR="47DB24BB">
        <w:rPr>
          <w:rFonts w:cs="Arial"/>
        </w:rPr>
        <w:t>s</w:t>
      </w:r>
      <w:r w:rsidRPr="46E75B57" w:rsidR="34664BBA">
        <w:rPr>
          <w:rFonts w:cs="Arial"/>
        </w:rPr>
        <w:t>’</w:t>
      </w:r>
      <w:r w:rsidRPr="46E75B57" w:rsidR="00AC4F10">
        <w:rPr>
          <w:rFonts w:cs="Arial"/>
        </w:rPr>
        <w:t xml:space="preserve"> </w:t>
      </w:r>
      <w:r w:rsidRPr="46E75B57" w:rsidR="0A32F83F">
        <w:rPr>
          <w:rFonts w:cs="Arial"/>
        </w:rPr>
        <w:t>i</w:t>
      </w:r>
      <w:r w:rsidRPr="46E75B57" w:rsidR="00AC4F10">
        <w:rPr>
          <w:rFonts w:cs="Arial"/>
        </w:rPr>
        <w:t xml:space="preserve">nformation </w:t>
      </w:r>
    </w:p>
    <w:p w:rsidRPr="00C72817" w:rsidR="00AC4F10" w:rsidP="46E75B57" w:rsidRDefault="00AC4F10" w14:paraId="1212FBA7" w14:textId="78DA3B33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AC4F10">
        <w:rPr>
          <w:rFonts w:cs="Arial"/>
        </w:rPr>
        <w:t>Applica</w:t>
      </w:r>
      <w:r w:rsidRPr="46E75B57" w:rsidR="0FFE9BFB">
        <w:rPr>
          <w:rFonts w:cs="Arial"/>
        </w:rPr>
        <w:t>nt and</w:t>
      </w:r>
      <w:r w:rsidRPr="46E75B57" w:rsidR="00AC4F10">
        <w:rPr>
          <w:rFonts w:cs="Arial"/>
        </w:rPr>
        <w:t xml:space="preserve"> </w:t>
      </w:r>
      <w:r w:rsidRPr="46E75B57" w:rsidR="49B548BB">
        <w:rPr>
          <w:rFonts w:cs="Arial"/>
        </w:rPr>
        <w:t>s</w:t>
      </w:r>
      <w:r w:rsidRPr="46E75B57" w:rsidR="7BBDCFF1">
        <w:rPr>
          <w:rFonts w:cs="Arial"/>
        </w:rPr>
        <w:t xml:space="preserve">upervisors' </w:t>
      </w:r>
      <w:r w:rsidRPr="46E75B57" w:rsidR="00AC4F10">
        <w:rPr>
          <w:rFonts w:cs="Arial"/>
        </w:rPr>
        <w:t>signature</w:t>
      </w:r>
      <w:r w:rsidRPr="46E75B57" w:rsidR="0627323D">
        <w:rPr>
          <w:rFonts w:cs="Arial"/>
        </w:rPr>
        <w:t>s</w:t>
      </w:r>
    </w:p>
    <w:p w:rsidRPr="00C72817" w:rsidR="00DE24C6" w:rsidP="46E75B57" w:rsidRDefault="00DE24C6" w14:paraId="63C1E1A1" w14:textId="7A22242D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DE24C6">
        <w:rPr>
          <w:rFonts w:cs="Arial"/>
          <w:lang w:val="en-CA"/>
        </w:rPr>
        <w:t xml:space="preserve">Title of </w:t>
      </w:r>
      <w:r w:rsidRPr="46E75B57" w:rsidR="08AA0869">
        <w:rPr>
          <w:rFonts w:cs="Arial"/>
          <w:lang w:val="en-CA"/>
        </w:rPr>
        <w:t>p</w:t>
      </w:r>
      <w:r w:rsidRPr="46E75B57" w:rsidR="00DE24C6">
        <w:rPr>
          <w:rFonts w:cs="Arial"/>
          <w:lang w:val="en-CA"/>
        </w:rPr>
        <w:t>roject</w:t>
      </w:r>
    </w:p>
    <w:p w:rsidRPr="00C72817" w:rsidR="005A36AD" w:rsidP="46E75B57" w:rsidRDefault="00DE1A55" w14:paraId="2C6FB275" w14:textId="60D68843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DE1A55">
        <w:rPr>
          <w:rFonts w:cs="Arial"/>
        </w:rPr>
        <w:t xml:space="preserve">Lay </w:t>
      </w:r>
      <w:r w:rsidRPr="46E75B57" w:rsidR="163815F6">
        <w:rPr>
          <w:rFonts w:cs="Arial"/>
        </w:rPr>
        <w:t>s</w:t>
      </w:r>
      <w:r w:rsidRPr="46E75B57" w:rsidR="00DE1A55">
        <w:rPr>
          <w:rFonts w:cs="Arial"/>
        </w:rPr>
        <w:t xml:space="preserve">ummary </w:t>
      </w:r>
    </w:p>
    <w:p w:rsidRPr="00C72817" w:rsidR="001134AC" w:rsidP="46E75B57" w:rsidRDefault="00DE1A55" w14:paraId="5B9AB7F2" w14:textId="32ECC7D8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DE1A55">
        <w:rPr>
          <w:rFonts w:cs="Arial"/>
        </w:rPr>
        <w:t xml:space="preserve">Proposal </w:t>
      </w:r>
    </w:p>
    <w:p w:rsidRPr="00C72817" w:rsidR="001134AC" w:rsidP="46E75B57" w:rsidRDefault="001134AC" w14:paraId="52F6CE58" w14:textId="20AE376E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1134AC">
        <w:rPr>
          <w:rFonts w:cs="Arial"/>
          <w:lang w:val="en-CA"/>
        </w:rPr>
        <w:t xml:space="preserve">Collaborators </w:t>
      </w:r>
    </w:p>
    <w:p w:rsidR="004C48B7" w:rsidP="46E75B57" w:rsidRDefault="004C48B7" w14:paraId="07C09061" w14:textId="25D1E93B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sz w:val="21"/>
          <w:szCs w:val="21"/>
          <w:lang w:val="en-CA"/>
        </w:rPr>
      </w:pPr>
      <w:r w:rsidRPr="46E75B57" w:rsidR="004C48B7">
        <w:rPr>
          <w:rFonts w:cs="Arial"/>
          <w:lang w:val="en-CA"/>
        </w:rPr>
        <w:t xml:space="preserve">Inclusion of </w:t>
      </w:r>
      <w:r w:rsidRPr="46E75B57" w:rsidR="00F1404E">
        <w:rPr>
          <w:rFonts w:cs="Arial"/>
          <w:lang w:val="en-CA"/>
        </w:rPr>
        <w:t>SGBA</w:t>
      </w:r>
      <w:r w:rsidRPr="46E75B57" w:rsidR="00AE39B2">
        <w:rPr>
          <w:rFonts w:cs="Arial"/>
          <w:lang w:val="en-CA"/>
        </w:rPr>
        <w:t>R</w:t>
      </w:r>
      <w:r w:rsidRPr="46E75B57" w:rsidR="0B8F0C92">
        <w:rPr>
          <w:rFonts w:cs="Arial"/>
          <w:lang w:val="en-CA"/>
        </w:rPr>
        <w:t>;</w:t>
      </w:r>
      <w:r w:rsidRPr="46E75B57" w:rsidR="00F1404E">
        <w:rPr>
          <w:rFonts w:cs="Arial"/>
          <w:lang w:val="en-CA"/>
        </w:rPr>
        <w:t xml:space="preserve"> patient</w:t>
      </w:r>
      <w:r w:rsidRPr="46E75B57" w:rsidR="54ABD244">
        <w:rPr>
          <w:rFonts w:cs="Arial"/>
          <w:lang w:val="en-CA"/>
        </w:rPr>
        <w:t xml:space="preserve"> and </w:t>
      </w:r>
      <w:r w:rsidRPr="46E75B57" w:rsidR="00F1404E">
        <w:rPr>
          <w:rFonts w:cs="Arial"/>
          <w:lang w:val="en-CA"/>
        </w:rPr>
        <w:t>community engagement</w:t>
      </w:r>
      <w:r w:rsidRPr="46E75B57" w:rsidR="00959F50">
        <w:rPr>
          <w:rFonts w:cs="Arial"/>
          <w:lang w:val="en-CA"/>
        </w:rPr>
        <w:t>;</w:t>
      </w:r>
      <w:r w:rsidRPr="46E75B57" w:rsidR="00F1404E">
        <w:rPr>
          <w:rFonts w:cs="Arial"/>
          <w:lang w:val="en-CA"/>
        </w:rPr>
        <w:t xml:space="preserve"> and </w:t>
      </w:r>
      <w:r w:rsidRPr="46E75B57" w:rsidR="52E4E21F">
        <w:rPr>
          <w:rFonts w:cs="Arial"/>
          <w:lang w:val="en-CA"/>
        </w:rPr>
        <w:t>IDEAA</w:t>
      </w:r>
    </w:p>
    <w:p w:rsidRPr="00C72817" w:rsidR="001134AC" w:rsidP="46E75B57" w:rsidRDefault="00052213" w14:paraId="27154375" w14:textId="4004DF34" w14:noSpellErr="1">
      <w:pPr>
        <w:pStyle w:val="ListParagraph"/>
        <w:numPr>
          <w:ilvl w:val="0"/>
          <w:numId w:val="28"/>
        </w:numPr>
        <w:suppressLineNumbers w:val="0"/>
        <w:bidi w:val="0"/>
        <w:spacing w:before="0" w:beforeAutospacing="off" w:after="160" w:afterAutospacing="off" w:line="240" w:lineRule="auto"/>
        <w:ind w:left="1080" w:right="0" w:hanging="360"/>
        <w:jc w:val="left"/>
        <w:rPr>
          <w:rFonts w:cs="Arial"/>
          <w:lang w:val="en-CA"/>
        </w:rPr>
      </w:pPr>
      <w:r w:rsidRPr="46E75B57" w:rsidR="00052213">
        <w:rPr>
          <w:rFonts w:cs="Arial"/>
          <w:lang w:val="en-CA"/>
        </w:rPr>
        <w:t>Translation</w:t>
      </w:r>
      <w:r w:rsidRPr="46E75B57" w:rsidR="00052213">
        <w:rPr>
          <w:rFonts w:cs="Arial"/>
          <w:lang w:val="en-CA"/>
        </w:rPr>
        <w:t xml:space="preserve"> and/or commercialization </w:t>
      </w:r>
    </w:p>
    <w:p w:rsidRPr="00C72817" w:rsidR="00553859" w:rsidP="00553859" w:rsidRDefault="00553859" w14:paraId="78934653" w14:textId="77777777">
      <w:pPr>
        <w:pStyle w:val="ListParagraph"/>
        <w:rPr>
          <w:sz w:val="16"/>
          <w:szCs w:val="16"/>
          <w:lang w:val="en-CA"/>
        </w:rPr>
      </w:pPr>
    </w:p>
    <w:p w:rsidRPr="00C72817" w:rsidR="005A36AD" w:rsidP="00553859" w:rsidRDefault="001852E6" w14:paraId="4E592BE1" w14:textId="5366E123">
      <w:pPr>
        <w:pStyle w:val="ListParagraph"/>
        <w:numPr>
          <w:ilvl w:val="0"/>
          <w:numId w:val="29"/>
        </w:numPr>
        <w:rPr>
          <w:sz w:val="16"/>
          <w:szCs w:val="16"/>
          <w:lang w:val="en-CA"/>
        </w:rPr>
      </w:pPr>
      <w:r w:rsidRPr="00C72817">
        <w:rPr>
          <w:szCs w:val="21"/>
        </w:rPr>
        <w:t xml:space="preserve">Applicant Background and </w:t>
      </w:r>
      <w:r w:rsidRPr="00C72817" w:rsidR="00DE1A55">
        <w:rPr>
          <w:szCs w:val="21"/>
        </w:rPr>
        <w:t xml:space="preserve">Curriculum Vitae </w:t>
      </w:r>
    </w:p>
    <w:p w:rsidRPr="00C72817" w:rsidR="00334CF7" w:rsidP="00334CF7" w:rsidRDefault="00334CF7" w14:paraId="4DD2EAD9" w14:textId="77777777">
      <w:pPr>
        <w:pStyle w:val="ListParagraph"/>
        <w:rPr>
          <w:sz w:val="16"/>
          <w:szCs w:val="16"/>
          <w:lang w:val="en-CA"/>
        </w:rPr>
      </w:pPr>
    </w:p>
    <w:p w:rsidRPr="00C72817" w:rsidR="00334CF7" w:rsidP="00553859" w:rsidRDefault="00334CF7" w14:paraId="6750E61A" w14:textId="297DE856">
      <w:pPr>
        <w:pStyle w:val="ListParagraph"/>
        <w:numPr>
          <w:ilvl w:val="0"/>
          <w:numId w:val="29"/>
        </w:numPr>
        <w:rPr>
          <w:sz w:val="16"/>
          <w:szCs w:val="16"/>
          <w:lang w:val="en-CA"/>
        </w:rPr>
      </w:pPr>
      <w:r w:rsidRPr="00C72817">
        <w:rPr>
          <w:szCs w:val="21"/>
          <w:lang w:val="en-CA"/>
        </w:rPr>
        <w:t xml:space="preserve">Academic </w:t>
      </w:r>
      <w:r w:rsidRPr="00C72817" w:rsidR="1C0F54DD">
        <w:rPr>
          <w:szCs w:val="21"/>
          <w:lang w:val="en-CA"/>
        </w:rPr>
        <w:t>tr</w:t>
      </w:r>
      <w:r w:rsidRPr="00C72817">
        <w:rPr>
          <w:szCs w:val="21"/>
          <w:lang w:val="en-CA"/>
        </w:rPr>
        <w:t xml:space="preserve">anscript </w:t>
      </w:r>
    </w:p>
    <w:p w:rsidRPr="006171E6" w:rsidR="006171E6" w:rsidP="006171E6" w:rsidRDefault="006171E6" w14:paraId="3F969B53" w14:textId="77777777">
      <w:pPr>
        <w:pStyle w:val="ListParagraph"/>
        <w:rPr>
          <w:rFonts w:ascii="Segoe UI" w:hAnsi="Segoe UI"/>
          <w:sz w:val="18"/>
          <w:szCs w:val="18"/>
          <w:lang w:val="en-CA"/>
        </w:rPr>
      </w:pPr>
    </w:p>
    <w:p w:rsidR="00AA089A" w:rsidRDefault="00AA089A" w14:paraId="2C90270B" w14:textId="77777777">
      <w:pPr>
        <w:spacing w:line="259" w:lineRule="auto"/>
        <w:rPr>
          <w:rFonts w:eastAsia="Arial" w:cs="Arial"/>
          <w:b/>
          <w:bCs/>
          <w:lang w:val="en-CA"/>
        </w:rPr>
      </w:pPr>
      <w:r>
        <w:rPr>
          <w:rFonts w:eastAsia="Arial" w:cs="Arial"/>
          <w:b/>
          <w:bCs/>
          <w:lang w:val="en-CA"/>
        </w:rPr>
        <w:br w:type="page"/>
      </w:r>
    </w:p>
    <w:p w:rsidRPr="001852E6" w:rsidR="001852E6" w:rsidP="02209DD3" w:rsidRDefault="001852E6" w14:paraId="1A013156" w14:textId="0F7C3F2C">
      <w:pPr>
        <w:rPr>
          <w:rFonts w:eastAsia="Arial" w:cs="Arial"/>
          <w:b w:val="1"/>
          <w:bCs w:val="1"/>
          <w:lang w:val="en-CA"/>
        </w:rPr>
      </w:pPr>
      <w:r w:rsidRPr="4A4BB9EB" w:rsidR="001852E6">
        <w:rPr>
          <w:rFonts w:eastAsia="Arial" w:cs="Arial"/>
          <w:b w:val="1"/>
          <w:bCs w:val="1"/>
          <w:lang w:val="en-CA"/>
        </w:rPr>
        <w:t>SURVEY:</w:t>
      </w:r>
    </w:p>
    <w:p w:rsidRPr="00C72817" w:rsidR="00F60D39" w:rsidP="46E75B57" w:rsidRDefault="001852E6" w14:paraId="488F7D10" w14:textId="553450D1">
      <w:pPr>
        <w:rPr>
          <w:rFonts w:eastAsia="Arial" w:cs="Arial"/>
          <w:b w:val="1"/>
          <w:bCs w:val="1"/>
          <w:lang w:val="en-CA"/>
        </w:rPr>
      </w:pPr>
      <w:r w:rsidRPr="600627C6" w:rsidR="001852E6">
        <w:rPr>
          <w:rFonts w:eastAsia="Arial" w:cs="Arial"/>
          <w:lang w:val="en-CA"/>
        </w:rPr>
        <w:t>A</w:t>
      </w:r>
      <w:r w:rsidRPr="600627C6" w:rsidR="00F60D39">
        <w:rPr>
          <w:rFonts w:eastAsia="Arial" w:cs="Arial"/>
          <w:lang w:val="en-CA"/>
        </w:rPr>
        <w:t xml:space="preserve">pplicants are asked to complete a short, anonymous EDI survey to ensure that our programs include considerations for equity, diversity, and inclusion. The questions are </w:t>
      </w:r>
      <w:r w:rsidRPr="600627C6" w:rsidR="00F60D39">
        <w:rPr>
          <w:rFonts w:eastAsia="Arial" w:cs="Arial"/>
          <w:lang w:val="en-CA"/>
        </w:rPr>
        <w:t>voluntary</w:t>
      </w:r>
      <w:r w:rsidRPr="600627C6" w:rsidR="00F60D39">
        <w:rPr>
          <w:rFonts w:eastAsia="Arial" w:cs="Arial"/>
          <w:lang w:val="en-CA"/>
        </w:rPr>
        <w:t xml:space="preserve"> and information collected will not be used to evaluate any individual or application. It is collected and held </w:t>
      </w:r>
      <w:r w:rsidRPr="600627C6" w:rsidR="7F7851E4">
        <w:rPr>
          <w:rFonts w:eastAsia="Arial" w:cs="Arial"/>
          <w:lang w:val="en-CA"/>
        </w:rPr>
        <w:t>by TRANSFORM HF</w:t>
      </w:r>
      <w:r w:rsidRPr="600627C6" w:rsidR="00F60D39">
        <w:rPr>
          <w:rFonts w:eastAsia="Arial" w:cs="Arial"/>
          <w:lang w:val="en-CA"/>
        </w:rPr>
        <w:t xml:space="preserve"> and s</w:t>
      </w:r>
      <w:r w:rsidRPr="600627C6" w:rsidR="00F60D39">
        <w:rPr>
          <w:rFonts w:eastAsia="Arial" w:cs="Arial"/>
          <w:lang w:val="en-CA"/>
        </w:rPr>
        <w:t>hared as d</w:t>
      </w:r>
      <w:r w:rsidRPr="600627C6" w:rsidR="00F60D39">
        <w:rPr>
          <w:rFonts w:eastAsia="Arial" w:cs="Arial"/>
          <w:lang w:val="en-CA"/>
        </w:rPr>
        <w:t>e-</w:t>
      </w:r>
      <w:r w:rsidRPr="600627C6" w:rsidR="00F60D39">
        <w:rPr>
          <w:rFonts w:eastAsia="Arial" w:cs="Arial"/>
          <w:lang w:val="en-CA"/>
        </w:rPr>
        <w:t>identified</w:t>
      </w:r>
      <w:r w:rsidRPr="600627C6" w:rsidR="00F60D39">
        <w:rPr>
          <w:rFonts w:eastAsia="Arial" w:cs="Arial"/>
          <w:lang w:val="en-CA"/>
        </w:rPr>
        <w:t xml:space="preserve">, aggregated information to inform </w:t>
      </w:r>
      <w:r w:rsidRPr="600627C6" w:rsidR="773FEC08">
        <w:rPr>
          <w:rFonts w:eastAsia="Arial" w:cs="Arial"/>
          <w:lang w:val="en-CA"/>
        </w:rPr>
        <w:t>our</w:t>
      </w:r>
      <w:r w:rsidRPr="600627C6" w:rsidR="00F60D39">
        <w:rPr>
          <w:rFonts w:eastAsia="Arial" w:cs="Arial"/>
          <w:lang w:val="en-CA"/>
        </w:rPr>
        <w:t xml:space="preserve"> reporting and best practices. </w:t>
      </w:r>
      <w:r w:rsidRPr="600627C6" w:rsidR="00F60D39">
        <w:rPr>
          <w:rFonts w:eastAsia="Arial" w:cs="Arial"/>
          <w:b w:val="1"/>
          <w:bCs w:val="1"/>
          <w:lang w:val="en-CA"/>
        </w:rPr>
        <w:t>P</w:t>
      </w:r>
      <w:r w:rsidRPr="600627C6" w:rsidR="60E8A42F">
        <w:rPr>
          <w:rFonts w:eastAsia="Arial" w:cs="Arial"/>
          <w:b w:val="1"/>
          <w:bCs w:val="1"/>
          <w:lang w:val="en-CA"/>
        </w:rPr>
        <w:t xml:space="preserve">articipants will be asked to </w:t>
      </w:r>
      <w:r w:rsidRPr="600627C6" w:rsidR="00F60D39">
        <w:rPr>
          <w:rFonts w:eastAsia="Arial" w:cs="Arial"/>
          <w:b w:val="1"/>
          <w:bCs w:val="1"/>
          <w:lang w:val="en-CA"/>
        </w:rPr>
        <w:t xml:space="preserve">complete the </w:t>
      </w:r>
      <w:r w:rsidRPr="600627C6" w:rsidR="00F60D39">
        <w:rPr>
          <w:rFonts w:eastAsia="Arial" w:cs="Arial"/>
          <w:b w:val="1"/>
          <w:bCs w:val="1"/>
          <w:lang w:val="en-CA"/>
        </w:rPr>
        <w:t>online survey</w:t>
      </w:r>
      <w:r w:rsidRPr="600627C6" w:rsidR="00F60D39">
        <w:rPr>
          <w:rFonts w:eastAsia="Arial" w:cs="Arial"/>
          <w:b w:val="1"/>
          <w:bCs w:val="1"/>
          <w:lang w:val="en-CA"/>
        </w:rPr>
        <w:t xml:space="preserve"> </w:t>
      </w:r>
      <w:r w:rsidRPr="600627C6" w:rsidR="0FF1C264">
        <w:rPr>
          <w:rFonts w:eastAsia="Arial" w:cs="Arial"/>
          <w:b w:val="1"/>
          <w:bCs w:val="1"/>
          <w:lang w:val="en-CA"/>
        </w:rPr>
        <w:t xml:space="preserve">once they </w:t>
      </w:r>
      <w:r w:rsidRPr="600627C6" w:rsidR="0FF1C264">
        <w:rPr>
          <w:rFonts w:eastAsia="Arial" w:cs="Arial"/>
          <w:b w:val="1"/>
          <w:bCs w:val="1"/>
          <w:lang w:val="en-CA"/>
        </w:rPr>
        <w:t>submit</w:t>
      </w:r>
      <w:r w:rsidRPr="600627C6" w:rsidR="0FF1C264">
        <w:rPr>
          <w:rFonts w:eastAsia="Arial" w:cs="Arial"/>
          <w:b w:val="1"/>
          <w:bCs w:val="1"/>
          <w:lang w:val="en-CA"/>
        </w:rPr>
        <w:t xml:space="preserve"> an application.</w:t>
      </w:r>
      <w:r w:rsidRPr="600627C6" w:rsidR="00F60D39">
        <w:rPr>
          <w:rFonts w:eastAsia="Arial" w:cs="Arial"/>
          <w:b w:val="1"/>
          <w:bCs w:val="1"/>
          <w:lang w:val="en-CA"/>
        </w:rPr>
        <w:t xml:space="preserve"> </w:t>
      </w:r>
    </w:p>
    <w:p w:rsidRPr="00822B09" w:rsidR="00822B09" w:rsidP="4A4BB9EB" w:rsidRDefault="00822B09" w14:paraId="33A2334A" w14:textId="73854841">
      <w:pPr>
        <w:rPr>
          <w:rFonts w:eastAsia="Arial" w:cs="Arial"/>
        </w:rPr>
      </w:pPr>
      <w:r w:rsidRPr="4A4BB9EB" w:rsidR="41FC413A">
        <w:rPr>
          <w:rFonts w:eastAsia="Arial" w:cs="Arial"/>
          <w:lang w:val="en-CA"/>
        </w:rPr>
        <w:t xml:space="preserve">Please address any questions or requests for more information to Anne Simard, Director of Strategy and Translation, at </w:t>
      </w:r>
      <w:hyperlink r:id="R9e968cc701534363">
        <w:r w:rsidRPr="4A4BB9EB" w:rsidR="41FC413A">
          <w:rPr>
            <w:rStyle w:val="Hyperlink"/>
            <w:rFonts w:eastAsia="Arial" w:cs="Arial"/>
            <w:lang w:val="en-CA"/>
          </w:rPr>
          <w:t>info@transformhf.ca</w:t>
        </w:r>
      </w:hyperlink>
      <w:r w:rsidRPr="4A4BB9EB" w:rsidR="41FC413A">
        <w:rPr>
          <w:rFonts w:eastAsia="Arial" w:cs="Arial"/>
        </w:rPr>
        <w:t>.</w:t>
      </w:r>
    </w:p>
    <w:sectPr w:rsidRPr="00822B09" w:rsidR="00822B09" w:rsidSect="00981D46"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A290F" w:rsidP="00D77989" w:rsidRDefault="000A290F" w14:paraId="4CBEABF0" w14:textId="77777777">
      <w:pPr>
        <w:spacing w:after="0"/>
      </w:pPr>
      <w:r>
        <w:separator/>
      </w:r>
    </w:p>
  </w:endnote>
  <w:endnote w:type="continuationSeparator" w:id="0">
    <w:p w:rsidR="000A290F" w:rsidP="00D77989" w:rsidRDefault="000A290F" w14:paraId="582A328A" w14:textId="77777777">
      <w:pPr>
        <w:spacing w:after="0"/>
      </w:pPr>
      <w:r>
        <w:continuationSeparator/>
      </w:r>
    </w:p>
  </w:endnote>
  <w:endnote w:type="continuationNotice" w:id="1">
    <w:p w:rsidR="000A290F" w:rsidRDefault="000A290F" w14:paraId="1E756F22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NowDisplay Regular">
    <w:panose1 w:val="020B0604020202020204"/>
    <w:charset w:val="00"/>
    <w:family w:val="swiss"/>
    <w:pitch w:val="variable"/>
    <w:sig w:usb0="A00000FF" w:usb1="5000A47B" w:usb2="00000008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5B7C" w:rsidRDefault="00D65B7C" w14:paraId="332E851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</w:tblGrid>
    <w:tr w:rsidR="00D405D4" w:rsidTr="7018F8A8" w14:paraId="5782F0D7" w14:textId="77777777">
      <w:tc>
        <w:tcPr>
          <w:tcW w:w="3120" w:type="dxa"/>
        </w:tcPr>
        <w:p w:rsidR="00D405D4" w:rsidP="7018F8A8" w:rsidRDefault="00D405D4" w14:paraId="204378ED" w14:textId="77777777">
          <w:pPr>
            <w:pStyle w:val="Header"/>
            <w:ind w:right="-115"/>
            <w:jc w:val="right"/>
          </w:pPr>
        </w:p>
      </w:tc>
    </w:tr>
  </w:tbl>
  <w:p w:rsidRPr="0027122B" w:rsidR="008E038B" w:rsidP="008E038B" w:rsidRDefault="00D65B7C" w14:paraId="514089E2" w14:textId="7312049F">
    <w:pPr>
      <w:pStyle w:val="Footer"/>
      <w:framePr w:wrap="none" w:hAnchor="page" w:vAnchor="text" w:x="2039" w:y="103"/>
      <w:jc w:val="right"/>
      <w:rPr>
        <w:rStyle w:val="PageNumber"/>
        <w:rFonts w:ascii="Arial Narrow" w:hAnsi="Arial Narrow"/>
        <w:b/>
        <w:bCs/>
        <w:szCs w:val="21"/>
      </w:rPr>
    </w:pPr>
    <w:r>
      <w:rPr>
        <w:rStyle w:val="PageNumber"/>
        <w:rFonts w:ascii="Arial Narrow" w:hAnsi="Arial Narrow"/>
        <w:b/>
        <w:bCs/>
        <w:szCs w:val="21"/>
      </w:rPr>
      <w:t xml:space="preserve">2022 </w:t>
    </w:r>
    <w:r w:rsidRPr="0027122B" w:rsidR="008E038B">
      <w:rPr>
        <w:rStyle w:val="PageNumber"/>
        <w:rFonts w:ascii="Arial Narrow" w:hAnsi="Arial Narrow"/>
        <w:b/>
        <w:bCs/>
        <w:szCs w:val="21"/>
      </w:rPr>
      <w:t xml:space="preserve">Trainee Awards </w:t>
    </w:r>
    <w:r w:rsidR="008E038B">
      <w:rPr>
        <w:rStyle w:val="PageNumber"/>
        <w:rFonts w:ascii="Arial Narrow" w:hAnsi="Arial Narrow"/>
        <w:b/>
        <w:bCs/>
        <w:szCs w:val="21"/>
      </w:rPr>
      <w:t xml:space="preserve">– </w:t>
    </w:r>
    <w:r w:rsidR="00E55974">
      <w:rPr>
        <w:rStyle w:val="PageNumber"/>
        <w:rFonts w:ascii="Arial Narrow" w:hAnsi="Arial Narrow"/>
        <w:b/>
        <w:bCs/>
        <w:szCs w:val="21"/>
      </w:rPr>
      <w:t>Application Form</w:t>
    </w:r>
  </w:p>
  <w:p w:rsidRPr="00DB107E" w:rsidR="00981D46" w:rsidP="00981D46" w:rsidRDefault="00981D46" w14:paraId="1E95B5C0" w14:textId="77777777">
    <w:pPr>
      <w:pStyle w:val="Footer"/>
      <w:framePr w:wrap="none" w:hAnchor="page" w:vAnchor="text" w:x="2039" w:y="103"/>
      <w:jc w:val="right"/>
      <w:rPr>
        <w:rStyle w:val="PageNumber"/>
        <w:rFonts w:ascii="Arial Narrow" w:hAnsi="Arial Narrow"/>
        <w:szCs w:val="21"/>
      </w:rPr>
    </w:pPr>
    <w:r w:rsidRPr="00DB107E">
      <w:rPr>
        <w:rStyle w:val="PageNumber"/>
        <w:rFonts w:ascii="Arial Narrow" w:hAnsi="Arial Narrow"/>
        <w:szCs w:val="21"/>
      </w:rPr>
      <w:t xml:space="preserve">Page </w:t>
    </w:r>
    <w:r w:rsidRPr="00DB107E">
      <w:rPr>
        <w:rStyle w:val="PageNumber"/>
        <w:rFonts w:ascii="Arial Narrow" w:hAnsi="Arial Narrow"/>
        <w:szCs w:val="21"/>
      </w:rPr>
      <w:fldChar w:fldCharType="begin"/>
    </w:r>
    <w:r w:rsidRPr="00DB107E">
      <w:rPr>
        <w:rStyle w:val="PageNumber"/>
        <w:rFonts w:ascii="Arial Narrow" w:hAnsi="Arial Narrow"/>
        <w:szCs w:val="21"/>
      </w:rPr>
      <w:instrText xml:space="preserve"> PAGE </w:instrText>
    </w:r>
    <w:r w:rsidRPr="00DB107E">
      <w:rPr>
        <w:rStyle w:val="PageNumber"/>
        <w:rFonts w:ascii="Arial Narrow" w:hAnsi="Arial Narrow"/>
        <w:szCs w:val="21"/>
      </w:rPr>
      <w:fldChar w:fldCharType="separate"/>
    </w:r>
    <w:r>
      <w:rPr>
        <w:rStyle w:val="PageNumber"/>
        <w:szCs w:val="21"/>
      </w:rPr>
      <w:t>1</w:t>
    </w:r>
    <w:r w:rsidRPr="00DB107E">
      <w:rPr>
        <w:rStyle w:val="PageNumber"/>
        <w:rFonts w:ascii="Arial Narrow" w:hAnsi="Arial Narrow"/>
        <w:szCs w:val="21"/>
      </w:rPr>
      <w:fldChar w:fldCharType="end"/>
    </w:r>
    <w:r w:rsidRPr="00DB107E">
      <w:rPr>
        <w:rStyle w:val="PageNumber"/>
        <w:rFonts w:ascii="Arial Narrow" w:hAnsi="Arial Narrow"/>
        <w:szCs w:val="21"/>
      </w:rPr>
      <w:t xml:space="preserve"> of </w:t>
    </w:r>
    <w:r w:rsidRPr="00DB107E">
      <w:rPr>
        <w:rStyle w:val="PageNumber"/>
        <w:rFonts w:ascii="Arial Narrow" w:hAnsi="Arial Narrow"/>
        <w:szCs w:val="21"/>
      </w:rPr>
      <w:fldChar w:fldCharType="begin"/>
    </w:r>
    <w:r w:rsidRPr="00DB107E">
      <w:rPr>
        <w:rStyle w:val="PageNumber"/>
        <w:rFonts w:ascii="Arial Narrow" w:hAnsi="Arial Narrow"/>
        <w:szCs w:val="21"/>
      </w:rPr>
      <w:instrText xml:space="preserve"> NUMPAGES </w:instrText>
    </w:r>
    <w:r w:rsidRPr="00DB107E">
      <w:rPr>
        <w:rStyle w:val="PageNumber"/>
        <w:rFonts w:ascii="Arial Narrow" w:hAnsi="Arial Narrow"/>
        <w:szCs w:val="21"/>
      </w:rPr>
      <w:fldChar w:fldCharType="separate"/>
    </w:r>
    <w:r>
      <w:rPr>
        <w:rStyle w:val="PageNumber"/>
        <w:szCs w:val="21"/>
      </w:rPr>
      <w:t>1</w:t>
    </w:r>
    <w:r w:rsidRPr="00DB107E">
      <w:rPr>
        <w:rStyle w:val="PageNumber"/>
        <w:rFonts w:ascii="Arial Narrow" w:hAnsi="Arial Narrow"/>
        <w:szCs w:val="21"/>
      </w:rPr>
      <w:fldChar w:fldCharType="end"/>
    </w:r>
  </w:p>
  <w:p w:rsidRPr="00332B9F" w:rsidR="00D77989" w:rsidP="00981D46" w:rsidRDefault="00981D46" w14:paraId="706A3B7F" w14:textId="77777777">
    <w:pPr>
      <w:pStyle w:val="Footer"/>
      <w:tabs>
        <w:tab w:val="left" w:pos="199"/>
      </w:tabs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ab/>
    </w:r>
    <w:r>
      <w:rPr>
        <w:rFonts w:cstheme="minorHAnsi"/>
        <w:noProof/>
        <w:sz w:val="20"/>
        <w:szCs w:val="20"/>
      </w:rPr>
      <w:drawing>
        <wp:inline distT="0" distB="0" distL="0" distR="0" wp14:anchorId="35891681" wp14:editId="673132B2">
          <wp:extent cx="2232248" cy="396044"/>
          <wp:effectExtent l="0" t="0" r="3175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493" cy="420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7122B" w:rsidR="00981D46" w:rsidP="0027122B" w:rsidRDefault="0027122B" w14:paraId="11FEF622" w14:textId="77F71A49">
    <w:pPr>
      <w:pStyle w:val="Footer"/>
      <w:framePr w:wrap="none" w:hAnchor="page" w:vAnchor="text" w:x="2039" w:y="1"/>
      <w:jc w:val="right"/>
      <w:rPr>
        <w:rStyle w:val="PageNumber"/>
        <w:rFonts w:ascii="Arial Narrow" w:hAnsi="Arial Narrow"/>
        <w:b/>
        <w:bCs/>
        <w:szCs w:val="21"/>
      </w:rPr>
    </w:pPr>
    <w:r w:rsidRPr="0027122B">
      <w:rPr>
        <w:rStyle w:val="PageNumber"/>
        <w:rFonts w:ascii="Arial Narrow" w:hAnsi="Arial Narrow"/>
        <w:b/>
        <w:bCs/>
        <w:szCs w:val="21"/>
      </w:rPr>
      <w:t xml:space="preserve">Trainee Awards </w:t>
    </w:r>
    <w:r>
      <w:rPr>
        <w:rStyle w:val="PageNumber"/>
        <w:rFonts w:ascii="Arial Narrow" w:hAnsi="Arial Narrow"/>
        <w:b/>
        <w:bCs/>
        <w:szCs w:val="21"/>
      </w:rPr>
      <w:t xml:space="preserve">– </w:t>
    </w:r>
    <w:r w:rsidR="00303541">
      <w:rPr>
        <w:rStyle w:val="PageNumber"/>
        <w:rFonts w:ascii="Arial Narrow" w:hAnsi="Arial Narrow"/>
        <w:b/>
        <w:bCs/>
        <w:szCs w:val="21"/>
      </w:rPr>
      <w:t>Application Form</w:t>
    </w:r>
  </w:p>
  <w:p w:rsidRPr="00DB107E" w:rsidR="00981D46" w:rsidP="00981D46" w:rsidRDefault="00981D46" w14:paraId="7D35258E" w14:textId="77777777">
    <w:pPr>
      <w:pStyle w:val="Footer"/>
      <w:framePr w:wrap="none" w:hAnchor="page" w:vAnchor="text" w:x="2039" w:y="1"/>
      <w:jc w:val="right"/>
      <w:rPr>
        <w:rStyle w:val="PageNumber"/>
        <w:rFonts w:ascii="Arial Narrow" w:hAnsi="Arial Narrow"/>
        <w:szCs w:val="21"/>
      </w:rPr>
    </w:pPr>
    <w:r w:rsidRPr="00DB107E">
      <w:rPr>
        <w:rStyle w:val="PageNumber"/>
        <w:rFonts w:ascii="Arial Narrow" w:hAnsi="Arial Narrow"/>
        <w:szCs w:val="21"/>
      </w:rPr>
      <w:t xml:space="preserve">Page </w:t>
    </w:r>
    <w:r w:rsidRPr="00DB107E">
      <w:rPr>
        <w:rStyle w:val="PageNumber"/>
        <w:rFonts w:ascii="Arial Narrow" w:hAnsi="Arial Narrow"/>
        <w:szCs w:val="21"/>
      </w:rPr>
      <w:fldChar w:fldCharType="begin"/>
    </w:r>
    <w:r w:rsidRPr="00DB107E">
      <w:rPr>
        <w:rStyle w:val="PageNumber"/>
        <w:rFonts w:ascii="Arial Narrow" w:hAnsi="Arial Narrow"/>
        <w:szCs w:val="21"/>
      </w:rPr>
      <w:instrText xml:space="preserve"> PAGE </w:instrText>
    </w:r>
    <w:r w:rsidRPr="00DB107E">
      <w:rPr>
        <w:rStyle w:val="PageNumber"/>
        <w:rFonts w:ascii="Arial Narrow" w:hAnsi="Arial Narrow"/>
        <w:szCs w:val="21"/>
      </w:rPr>
      <w:fldChar w:fldCharType="separate"/>
    </w:r>
    <w:r>
      <w:rPr>
        <w:rStyle w:val="PageNumber"/>
        <w:rFonts w:ascii="Arial Narrow" w:hAnsi="Arial Narrow"/>
        <w:szCs w:val="21"/>
      </w:rPr>
      <w:t>2</w:t>
    </w:r>
    <w:r w:rsidRPr="00DB107E">
      <w:rPr>
        <w:rStyle w:val="PageNumber"/>
        <w:rFonts w:ascii="Arial Narrow" w:hAnsi="Arial Narrow"/>
        <w:szCs w:val="21"/>
      </w:rPr>
      <w:fldChar w:fldCharType="end"/>
    </w:r>
    <w:r w:rsidRPr="00DB107E">
      <w:rPr>
        <w:rStyle w:val="PageNumber"/>
        <w:rFonts w:ascii="Arial Narrow" w:hAnsi="Arial Narrow"/>
        <w:szCs w:val="21"/>
      </w:rPr>
      <w:t xml:space="preserve"> of </w:t>
    </w:r>
    <w:r w:rsidRPr="00DB107E">
      <w:rPr>
        <w:rStyle w:val="PageNumber"/>
        <w:rFonts w:ascii="Arial Narrow" w:hAnsi="Arial Narrow"/>
        <w:szCs w:val="21"/>
      </w:rPr>
      <w:fldChar w:fldCharType="begin"/>
    </w:r>
    <w:r w:rsidRPr="00DB107E">
      <w:rPr>
        <w:rStyle w:val="PageNumber"/>
        <w:rFonts w:ascii="Arial Narrow" w:hAnsi="Arial Narrow"/>
        <w:szCs w:val="21"/>
      </w:rPr>
      <w:instrText xml:space="preserve"> NUMPAGES </w:instrText>
    </w:r>
    <w:r w:rsidRPr="00DB107E">
      <w:rPr>
        <w:rStyle w:val="PageNumber"/>
        <w:rFonts w:ascii="Arial Narrow" w:hAnsi="Arial Narrow"/>
        <w:szCs w:val="21"/>
      </w:rPr>
      <w:fldChar w:fldCharType="separate"/>
    </w:r>
    <w:r>
      <w:rPr>
        <w:rStyle w:val="PageNumber"/>
        <w:rFonts w:ascii="Arial Narrow" w:hAnsi="Arial Narrow"/>
        <w:szCs w:val="21"/>
      </w:rPr>
      <w:t>2</w:t>
    </w:r>
    <w:r w:rsidRPr="00DB107E">
      <w:rPr>
        <w:rStyle w:val="PageNumber"/>
        <w:rFonts w:ascii="Arial Narrow" w:hAnsi="Arial Narrow"/>
        <w:szCs w:val="21"/>
      </w:rPr>
      <w:fldChar w:fldCharType="end"/>
    </w:r>
  </w:p>
  <w:p w:rsidR="00981D46" w:rsidRDefault="00981D46" w14:paraId="7AEEA30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A290F" w:rsidP="00D77989" w:rsidRDefault="000A290F" w14:paraId="3B3F7B5E" w14:textId="77777777">
      <w:pPr>
        <w:spacing w:after="0"/>
      </w:pPr>
      <w:r>
        <w:separator/>
      </w:r>
    </w:p>
  </w:footnote>
  <w:footnote w:type="continuationSeparator" w:id="0">
    <w:p w:rsidR="000A290F" w:rsidP="00D77989" w:rsidRDefault="000A290F" w14:paraId="18DD3B73" w14:textId="77777777">
      <w:pPr>
        <w:spacing w:after="0"/>
      </w:pPr>
      <w:r>
        <w:continuationSeparator/>
      </w:r>
    </w:p>
  </w:footnote>
  <w:footnote w:type="continuationNotice" w:id="1">
    <w:p w:rsidR="000A290F" w:rsidRDefault="000A290F" w14:paraId="486A55FD" w14:textId="77777777">
      <w:pPr>
        <w:spacing w:after="0"/>
      </w:pPr>
    </w:p>
  </w:footnote>
  <w:footnote w:id="2">
    <w:p w:rsidRPr="003061D5" w:rsidR="003061D5" w:rsidRDefault="003061D5" w14:paraId="45BB4BB5" w14:textId="5F9A143E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 w:rsidR="46E75B57">
        <w:rPr/>
        <w:t xml:space="preserve"> </w:t>
      </w:r>
      <w:r w:rsidRPr="6D5824E7" w:rsidR="46E75B57">
        <w:rPr>
          <w:rFonts w:ascii="Arial Narrow" w:hAnsi="Arial Narrow" w:eastAsia="Times New Roman" w:cs="Times New Roman"/>
          <w:color w:val="000000" w:themeColor="text1"/>
          <w:sz w:val="18"/>
          <w:szCs w:val="18"/>
        </w:rPr>
        <w:t xml:space="preserve">For definitions of underrepresented population groups, please see </w:t>
      </w:r>
      <w:hyperlink r:id="R75ebfeccc10647a7">
        <w:r w:rsidRPr="46E75B57" w:rsidR="46E75B57">
          <w:rPr>
            <w:rStyle w:val="Hyperlink"/>
            <w:rFonts w:ascii="Arial Narrow" w:hAnsi="Arial Narrow" w:eastAsia="Times New Roman" w:cs="Times New Roman"/>
            <w:sz w:val="18"/>
            <w:szCs w:val="18"/>
          </w:rPr>
          <w:t>U of T’s Student Equity Census</w:t>
        </w:r>
      </w:hyperlink>
      <w:r w:rsidRPr="6D5824E7" w:rsidR="46E75B57">
        <w:rPr>
          <w:rFonts w:ascii="Arial Narrow" w:hAnsi="Arial Narrow" w:eastAsia="Times New Roman" w:cs="Times New Roman"/>
          <w:color w:val="000000" w:themeColor="text1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5B7C" w:rsidRDefault="00D65B7C" w14:paraId="373D28B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9360"/>
    </w:tblGrid>
    <w:tr w:rsidRPr="00CB3B12" w:rsidR="00CB3B12" w:rsidTr="7018F8A8" w14:paraId="4C98CFD2" w14:textId="77777777">
      <w:tc>
        <w:tcPr>
          <w:tcW w:w="9360" w:type="dxa"/>
        </w:tcPr>
        <w:p w:rsidRPr="00CB3B12" w:rsidR="7018F8A8" w:rsidP="7018F8A8" w:rsidRDefault="7018F8A8" w14:paraId="1F8BADD7" w14:textId="64953B35">
          <w:pPr>
            <w:pStyle w:val="Header"/>
            <w:ind w:left="-115"/>
            <w:rPr>
              <w:color w:val="FFFFFF" w:themeColor="background1"/>
              <w14:textFill>
                <w14:noFill/>
              </w14:textFill>
            </w:rPr>
          </w:pPr>
        </w:p>
      </w:tc>
    </w:tr>
  </w:tbl>
  <w:p w:rsidR="00D77989" w:rsidP="00CB3B12" w:rsidRDefault="00D77989" w14:paraId="1D69866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81D46" w:rsidRDefault="43962108" w14:paraId="6C2C1EA0" w14:textId="77777777">
    <w:pPr>
      <w:pStyle w:val="Header"/>
    </w:pPr>
    <w:r>
      <w:rPr>
        <w:noProof/>
      </w:rPr>
      <w:drawing>
        <wp:inline distT="0" distB="0" distL="0" distR="0" wp14:anchorId="6572BCB7" wp14:editId="718373C0">
          <wp:extent cx="4123948" cy="457200"/>
          <wp:effectExtent l="0" t="0" r="381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3948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81D46" w:rsidRDefault="00981D46" w14:paraId="739FE20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5640"/>
    <w:multiLevelType w:val="hybridMultilevel"/>
    <w:tmpl w:val="896A10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E4BCA"/>
    <w:multiLevelType w:val="hybridMultilevel"/>
    <w:tmpl w:val="777E83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1BF73D3"/>
    <w:multiLevelType w:val="hybridMultilevel"/>
    <w:tmpl w:val="5958D8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595959"/>
        <w:sz w:val="22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hint="default" w:ascii="Wingdings" w:hAnsi="Wingdings" w:cs="Wingdings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726010"/>
    <w:multiLevelType w:val="multilevel"/>
    <w:tmpl w:val="3AC27C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9B2DF5"/>
    <w:multiLevelType w:val="multilevel"/>
    <w:tmpl w:val="B0204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21E55"/>
    <w:multiLevelType w:val="hybridMultilevel"/>
    <w:tmpl w:val="A7E0EE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7DC1F27"/>
    <w:multiLevelType w:val="hybridMultilevel"/>
    <w:tmpl w:val="96E8A6C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3E091FB5"/>
    <w:multiLevelType w:val="hybridMultilevel"/>
    <w:tmpl w:val="5AA85F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02922C9"/>
    <w:multiLevelType w:val="hybridMultilevel"/>
    <w:tmpl w:val="C816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9554E"/>
    <w:multiLevelType w:val="hybridMultilevel"/>
    <w:tmpl w:val="92E6E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A624DC"/>
    <w:multiLevelType w:val="multilevel"/>
    <w:tmpl w:val="983CDD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557AE"/>
    <w:multiLevelType w:val="hybridMultilevel"/>
    <w:tmpl w:val="6E6A53BC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hint="default" w:ascii="Arial Narrow" w:hAnsi="Arial Narrow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75713"/>
    <w:multiLevelType w:val="hybridMultilevel"/>
    <w:tmpl w:val="824E49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64EA1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14" w15:restartNumberingAfterBreak="0">
    <w:nsid w:val="4C1A33C4"/>
    <w:multiLevelType w:val="multilevel"/>
    <w:tmpl w:val="560C9EC6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3"/>
        </w:tabs>
        <w:ind w:left="3513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3"/>
        </w:tabs>
        <w:ind w:left="4233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3"/>
        </w:tabs>
        <w:ind w:left="5673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3"/>
        </w:tabs>
        <w:ind w:left="6393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3"/>
        </w:tabs>
        <w:ind w:left="7113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4D1C7F60"/>
    <w:multiLevelType w:val="hybridMultilevel"/>
    <w:tmpl w:val="B9F2F6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0DC5C81"/>
    <w:multiLevelType w:val="hybridMultilevel"/>
    <w:tmpl w:val="3A6801AA"/>
    <w:lvl w:ilvl="0" w:tplc="04090007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 w:cs="Wingdings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3D84F18"/>
    <w:multiLevelType w:val="multilevel"/>
    <w:tmpl w:val="07664528"/>
    <w:lvl w:ilvl="0">
      <w:start w:val="2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8" w15:restartNumberingAfterBreak="0">
    <w:nsid w:val="55531280"/>
    <w:multiLevelType w:val="multilevel"/>
    <w:tmpl w:val="C0E48A6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9" w15:restartNumberingAfterBreak="0">
    <w:nsid w:val="57A92FAD"/>
    <w:multiLevelType w:val="hybridMultilevel"/>
    <w:tmpl w:val="6966DE84"/>
    <w:lvl w:ilvl="0" w:tplc="1F0A0B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6EE4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B79C8D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BF222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ECEAA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9A8A34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34C037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46DA9D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42ECD0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595C5B33"/>
    <w:multiLevelType w:val="hybridMultilevel"/>
    <w:tmpl w:val="F9A03810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hint="default" w:ascii="Arial Narrow" w:hAnsi="Arial Narrow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1016E"/>
    <w:multiLevelType w:val="hybridMultilevel"/>
    <w:tmpl w:val="179C22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1443BF8"/>
    <w:multiLevelType w:val="hybridMultilevel"/>
    <w:tmpl w:val="9934EB5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1F7050C"/>
    <w:multiLevelType w:val="hybridMultilevel"/>
    <w:tmpl w:val="AFC6BA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D3D1CF3"/>
    <w:multiLevelType w:val="hybridMultilevel"/>
    <w:tmpl w:val="F2843754"/>
    <w:lvl w:ilvl="0" w:tplc="AD7612C8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11D5F"/>
    <w:multiLevelType w:val="multilevel"/>
    <w:tmpl w:val="DAC8C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C43B1"/>
    <w:multiLevelType w:val="multilevel"/>
    <w:tmpl w:val="32D81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410B0"/>
    <w:multiLevelType w:val="hybridMultilevel"/>
    <w:tmpl w:val="C4B01722"/>
    <w:lvl w:ilvl="0" w:tplc="04090007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 w:cs="Wingdings"/>
        <w:color w:val="595959"/>
        <w:sz w:val="16"/>
        <w:szCs w:val="16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hint="default" w:ascii="Wingdings" w:hAnsi="Wingdings" w:cs="Wingdings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E281840"/>
    <w:multiLevelType w:val="hybridMultilevel"/>
    <w:tmpl w:val="FC8876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80647519">
    <w:abstractNumId w:val="21"/>
  </w:num>
  <w:num w:numId="2" w16cid:durableId="674916342">
    <w:abstractNumId w:val="23"/>
  </w:num>
  <w:num w:numId="3" w16cid:durableId="959411724">
    <w:abstractNumId w:val="28"/>
  </w:num>
  <w:num w:numId="4" w16cid:durableId="1902058892">
    <w:abstractNumId w:val="19"/>
  </w:num>
  <w:num w:numId="5" w16cid:durableId="578290757">
    <w:abstractNumId w:val="5"/>
  </w:num>
  <w:num w:numId="6" w16cid:durableId="383527474">
    <w:abstractNumId w:val="7"/>
  </w:num>
  <w:num w:numId="7" w16cid:durableId="2132672719">
    <w:abstractNumId w:val="13"/>
  </w:num>
  <w:num w:numId="8" w16cid:durableId="98332256">
    <w:abstractNumId w:val="18"/>
  </w:num>
  <w:num w:numId="9" w16cid:durableId="744106221">
    <w:abstractNumId w:val="17"/>
  </w:num>
  <w:num w:numId="10" w16cid:durableId="1816028682">
    <w:abstractNumId w:val="25"/>
  </w:num>
  <w:num w:numId="11" w16cid:durableId="686520713">
    <w:abstractNumId w:val="3"/>
  </w:num>
  <w:num w:numId="12" w16cid:durableId="1442723904">
    <w:abstractNumId w:val="10"/>
  </w:num>
  <w:num w:numId="13" w16cid:durableId="829096893">
    <w:abstractNumId w:val="26"/>
  </w:num>
  <w:num w:numId="14" w16cid:durableId="2007591260">
    <w:abstractNumId w:val="14"/>
  </w:num>
  <w:num w:numId="15" w16cid:durableId="1037239617">
    <w:abstractNumId w:val="22"/>
  </w:num>
  <w:num w:numId="16" w16cid:durableId="131755044">
    <w:abstractNumId w:val="0"/>
  </w:num>
  <w:num w:numId="17" w16cid:durableId="198516971">
    <w:abstractNumId w:val="6"/>
  </w:num>
  <w:num w:numId="18" w16cid:durableId="1387560623">
    <w:abstractNumId w:val="15"/>
  </w:num>
  <w:num w:numId="19" w16cid:durableId="63459575">
    <w:abstractNumId w:val="12"/>
  </w:num>
  <w:num w:numId="20" w16cid:durableId="1102408970">
    <w:abstractNumId w:val="4"/>
  </w:num>
  <w:num w:numId="21" w16cid:durableId="510413720">
    <w:abstractNumId w:val="11"/>
  </w:num>
  <w:num w:numId="22" w16cid:durableId="1242721228">
    <w:abstractNumId w:val="1"/>
  </w:num>
  <w:num w:numId="23" w16cid:durableId="653263030">
    <w:abstractNumId w:val="20"/>
  </w:num>
  <w:num w:numId="24" w16cid:durableId="1343707123">
    <w:abstractNumId w:val="8"/>
  </w:num>
  <w:num w:numId="25" w16cid:durableId="1637298549">
    <w:abstractNumId w:val="9"/>
  </w:num>
  <w:num w:numId="26" w16cid:durableId="2093120418">
    <w:abstractNumId w:val="16"/>
  </w:num>
  <w:num w:numId="27" w16cid:durableId="206526719">
    <w:abstractNumId w:val="2"/>
  </w:num>
  <w:num w:numId="28" w16cid:durableId="573393350">
    <w:abstractNumId w:val="27"/>
  </w:num>
  <w:num w:numId="29" w16cid:durableId="125701979">
    <w:abstractNumId w:val="24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UytDQyswQyjZR0lIJTi4sz8/NACgxrAX1zyk0sAAAA"/>
  </w:docVars>
  <w:rsids>
    <w:rsidRoot w:val="001A1C4E"/>
    <w:rsid w:val="00020332"/>
    <w:rsid w:val="00020411"/>
    <w:rsid w:val="00032332"/>
    <w:rsid w:val="0003327F"/>
    <w:rsid w:val="000368BB"/>
    <w:rsid w:val="000449E7"/>
    <w:rsid w:val="00052213"/>
    <w:rsid w:val="000541DB"/>
    <w:rsid w:val="000574A2"/>
    <w:rsid w:val="00067CF3"/>
    <w:rsid w:val="000714AA"/>
    <w:rsid w:val="00075C63"/>
    <w:rsid w:val="00076BA0"/>
    <w:rsid w:val="00083366"/>
    <w:rsid w:val="0008470B"/>
    <w:rsid w:val="0009465C"/>
    <w:rsid w:val="000A290F"/>
    <w:rsid w:val="000B1ECB"/>
    <w:rsid w:val="000B285A"/>
    <w:rsid w:val="000B35AB"/>
    <w:rsid w:val="000B35E6"/>
    <w:rsid w:val="000C135A"/>
    <w:rsid w:val="000C2594"/>
    <w:rsid w:val="000E0181"/>
    <w:rsid w:val="000E3630"/>
    <w:rsid w:val="000E3A1E"/>
    <w:rsid w:val="000E3DE2"/>
    <w:rsid w:val="000F52FD"/>
    <w:rsid w:val="00102167"/>
    <w:rsid w:val="0010250E"/>
    <w:rsid w:val="001074CD"/>
    <w:rsid w:val="00107F7D"/>
    <w:rsid w:val="00110B37"/>
    <w:rsid w:val="001134AC"/>
    <w:rsid w:val="001243EC"/>
    <w:rsid w:val="00127275"/>
    <w:rsid w:val="00145B85"/>
    <w:rsid w:val="00146625"/>
    <w:rsid w:val="0015451C"/>
    <w:rsid w:val="00156E4F"/>
    <w:rsid w:val="001668BB"/>
    <w:rsid w:val="001668C5"/>
    <w:rsid w:val="0017759A"/>
    <w:rsid w:val="001852E6"/>
    <w:rsid w:val="00190300"/>
    <w:rsid w:val="00195721"/>
    <w:rsid w:val="001A1C4E"/>
    <w:rsid w:val="001A1D73"/>
    <w:rsid w:val="001B33FB"/>
    <w:rsid w:val="001E07A8"/>
    <w:rsid w:val="001E194B"/>
    <w:rsid w:val="001E46E4"/>
    <w:rsid w:val="001F1C37"/>
    <w:rsid w:val="001F387D"/>
    <w:rsid w:val="0020133A"/>
    <w:rsid w:val="002049ED"/>
    <w:rsid w:val="00206EF3"/>
    <w:rsid w:val="002176E8"/>
    <w:rsid w:val="002237A0"/>
    <w:rsid w:val="00250522"/>
    <w:rsid w:val="00255D6E"/>
    <w:rsid w:val="0025785D"/>
    <w:rsid w:val="0027122B"/>
    <w:rsid w:val="002736CB"/>
    <w:rsid w:val="00287241"/>
    <w:rsid w:val="002A3B09"/>
    <w:rsid w:val="002A6244"/>
    <w:rsid w:val="002B2809"/>
    <w:rsid w:val="002C2535"/>
    <w:rsid w:val="002C325B"/>
    <w:rsid w:val="002C577D"/>
    <w:rsid w:val="002D5191"/>
    <w:rsid w:val="002D72F9"/>
    <w:rsid w:val="002D7EC6"/>
    <w:rsid w:val="002E4B0C"/>
    <w:rsid w:val="002E5A43"/>
    <w:rsid w:val="002F2F08"/>
    <w:rsid w:val="002F5DAF"/>
    <w:rsid w:val="003023DC"/>
    <w:rsid w:val="00303541"/>
    <w:rsid w:val="003061D5"/>
    <w:rsid w:val="00306C08"/>
    <w:rsid w:val="00311708"/>
    <w:rsid w:val="0032061E"/>
    <w:rsid w:val="00332B9F"/>
    <w:rsid w:val="00334CF7"/>
    <w:rsid w:val="00336675"/>
    <w:rsid w:val="00346760"/>
    <w:rsid w:val="00353FC1"/>
    <w:rsid w:val="003556E9"/>
    <w:rsid w:val="00361666"/>
    <w:rsid w:val="003705A1"/>
    <w:rsid w:val="003710E8"/>
    <w:rsid w:val="00372E22"/>
    <w:rsid w:val="00372E56"/>
    <w:rsid w:val="00374C3E"/>
    <w:rsid w:val="003814E7"/>
    <w:rsid w:val="003903BA"/>
    <w:rsid w:val="00392DCB"/>
    <w:rsid w:val="003973C1"/>
    <w:rsid w:val="003A4C5F"/>
    <w:rsid w:val="003A7954"/>
    <w:rsid w:val="003B0147"/>
    <w:rsid w:val="003C40BC"/>
    <w:rsid w:val="003E1B16"/>
    <w:rsid w:val="003E36FB"/>
    <w:rsid w:val="003E54DA"/>
    <w:rsid w:val="003E7F0F"/>
    <w:rsid w:val="003F360B"/>
    <w:rsid w:val="003F405E"/>
    <w:rsid w:val="003F6DBA"/>
    <w:rsid w:val="003F7741"/>
    <w:rsid w:val="00407C07"/>
    <w:rsid w:val="00421733"/>
    <w:rsid w:val="00423E03"/>
    <w:rsid w:val="0043763B"/>
    <w:rsid w:val="00442DFA"/>
    <w:rsid w:val="00445DAD"/>
    <w:rsid w:val="00452A1A"/>
    <w:rsid w:val="00455410"/>
    <w:rsid w:val="004600B5"/>
    <w:rsid w:val="004601E5"/>
    <w:rsid w:val="00461CF9"/>
    <w:rsid w:val="004713D1"/>
    <w:rsid w:val="00487FCD"/>
    <w:rsid w:val="00493198"/>
    <w:rsid w:val="004934AF"/>
    <w:rsid w:val="0049719B"/>
    <w:rsid w:val="00497A7E"/>
    <w:rsid w:val="004B27E8"/>
    <w:rsid w:val="004B7920"/>
    <w:rsid w:val="004C48B7"/>
    <w:rsid w:val="004D296C"/>
    <w:rsid w:val="004D4F39"/>
    <w:rsid w:val="004E4EEB"/>
    <w:rsid w:val="004E5FA0"/>
    <w:rsid w:val="004F0C5B"/>
    <w:rsid w:val="004F158A"/>
    <w:rsid w:val="004F6FA3"/>
    <w:rsid w:val="004F7E12"/>
    <w:rsid w:val="005025CB"/>
    <w:rsid w:val="00506B06"/>
    <w:rsid w:val="00517C9A"/>
    <w:rsid w:val="00522139"/>
    <w:rsid w:val="005226AC"/>
    <w:rsid w:val="00523B0D"/>
    <w:rsid w:val="00523C5F"/>
    <w:rsid w:val="00524645"/>
    <w:rsid w:val="0053675E"/>
    <w:rsid w:val="00553859"/>
    <w:rsid w:val="00556575"/>
    <w:rsid w:val="005644EF"/>
    <w:rsid w:val="00564585"/>
    <w:rsid w:val="00564981"/>
    <w:rsid w:val="00591343"/>
    <w:rsid w:val="00595684"/>
    <w:rsid w:val="005A36AD"/>
    <w:rsid w:val="005B1536"/>
    <w:rsid w:val="005B44D6"/>
    <w:rsid w:val="005B7BC2"/>
    <w:rsid w:val="005D450F"/>
    <w:rsid w:val="005D4A06"/>
    <w:rsid w:val="005D711E"/>
    <w:rsid w:val="005E2C93"/>
    <w:rsid w:val="005E59EE"/>
    <w:rsid w:val="005E603D"/>
    <w:rsid w:val="005F17A4"/>
    <w:rsid w:val="005F3A0C"/>
    <w:rsid w:val="005F7249"/>
    <w:rsid w:val="00606D20"/>
    <w:rsid w:val="006171E6"/>
    <w:rsid w:val="006206FA"/>
    <w:rsid w:val="00631545"/>
    <w:rsid w:val="006410C2"/>
    <w:rsid w:val="00642CC9"/>
    <w:rsid w:val="00651DAB"/>
    <w:rsid w:val="00653CCF"/>
    <w:rsid w:val="006559CA"/>
    <w:rsid w:val="006626F1"/>
    <w:rsid w:val="00664402"/>
    <w:rsid w:val="00673725"/>
    <w:rsid w:val="0067409C"/>
    <w:rsid w:val="006745E2"/>
    <w:rsid w:val="006752E9"/>
    <w:rsid w:val="00681D76"/>
    <w:rsid w:val="00693EBC"/>
    <w:rsid w:val="00694983"/>
    <w:rsid w:val="006A7FC6"/>
    <w:rsid w:val="006B17AE"/>
    <w:rsid w:val="006B5668"/>
    <w:rsid w:val="006F47EE"/>
    <w:rsid w:val="006F5FF3"/>
    <w:rsid w:val="006F6692"/>
    <w:rsid w:val="007047EA"/>
    <w:rsid w:val="0070672C"/>
    <w:rsid w:val="007101B6"/>
    <w:rsid w:val="007134F1"/>
    <w:rsid w:val="0071449A"/>
    <w:rsid w:val="00714A5B"/>
    <w:rsid w:val="007212C1"/>
    <w:rsid w:val="007316F0"/>
    <w:rsid w:val="0073308D"/>
    <w:rsid w:val="00733CC7"/>
    <w:rsid w:val="00741322"/>
    <w:rsid w:val="00742FD7"/>
    <w:rsid w:val="007457E5"/>
    <w:rsid w:val="00746ABD"/>
    <w:rsid w:val="00752175"/>
    <w:rsid w:val="00752D8F"/>
    <w:rsid w:val="007561D6"/>
    <w:rsid w:val="00761851"/>
    <w:rsid w:val="007645E8"/>
    <w:rsid w:val="00767285"/>
    <w:rsid w:val="00773BB0"/>
    <w:rsid w:val="00776238"/>
    <w:rsid w:val="00777D67"/>
    <w:rsid w:val="00786D8A"/>
    <w:rsid w:val="00790BF9"/>
    <w:rsid w:val="00794022"/>
    <w:rsid w:val="007965CE"/>
    <w:rsid w:val="007A0F61"/>
    <w:rsid w:val="007A2D0F"/>
    <w:rsid w:val="007A3C43"/>
    <w:rsid w:val="007C4298"/>
    <w:rsid w:val="007D027D"/>
    <w:rsid w:val="007E1489"/>
    <w:rsid w:val="007F1DFA"/>
    <w:rsid w:val="007F38C7"/>
    <w:rsid w:val="007F3F26"/>
    <w:rsid w:val="007F7D0B"/>
    <w:rsid w:val="008010E3"/>
    <w:rsid w:val="00811834"/>
    <w:rsid w:val="00815B4B"/>
    <w:rsid w:val="00816E40"/>
    <w:rsid w:val="00822B09"/>
    <w:rsid w:val="0082338A"/>
    <w:rsid w:val="0082460D"/>
    <w:rsid w:val="00830BCA"/>
    <w:rsid w:val="00831392"/>
    <w:rsid w:val="00832D76"/>
    <w:rsid w:val="00836F49"/>
    <w:rsid w:val="0084387A"/>
    <w:rsid w:val="0084479C"/>
    <w:rsid w:val="00846CEC"/>
    <w:rsid w:val="008529F5"/>
    <w:rsid w:val="008532E4"/>
    <w:rsid w:val="00863A3F"/>
    <w:rsid w:val="00865E7C"/>
    <w:rsid w:val="00873615"/>
    <w:rsid w:val="00885A58"/>
    <w:rsid w:val="00890C72"/>
    <w:rsid w:val="008917B0"/>
    <w:rsid w:val="00894BC1"/>
    <w:rsid w:val="008A0A6B"/>
    <w:rsid w:val="008A1D35"/>
    <w:rsid w:val="008A73A3"/>
    <w:rsid w:val="008E038B"/>
    <w:rsid w:val="008E08FB"/>
    <w:rsid w:val="008E1032"/>
    <w:rsid w:val="008E1447"/>
    <w:rsid w:val="008E169F"/>
    <w:rsid w:val="008E4BAF"/>
    <w:rsid w:val="008F0709"/>
    <w:rsid w:val="008F0FB1"/>
    <w:rsid w:val="00900937"/>
    <w:rsid w:val="00912A99"/>
    <w:rsid w:val="00913C9D"/>
    <w:rsid w:val="00913E9F"/>
    <w:rsid w:val="009230B9"/>
    <w:rsid w:val="00932A41"/>
    <w:rsid w:val="0093513C"/>
    <w:rsid w:val="00954700"/>
    <w:rsid w:val="00959F50"/>
    <w:rsid w:val="00966197"/>
    <w:rsid w:val="00970B75"/>
    <w:rsid w:val="00970F62"/>
    <w:rsid w:val="00971A6F"/>
    <w:rsid w:val="00973E60"/>
    <w:rsid w:val="00981D46"/>
    <w:rsid w:val="0098211D"/>
    <w:rsid w:val="00993526"/>
    <w:rsid w:val="00993966"/>
    <w:rsid w:val="00996999"/>
    <w:rsid w:val="009A27CE"/>
    <w:rsid w:val="009A6CFD"/>
    <w:rsid w:val="009A73ED"/>
    <w:rsid w:val="009B3EBD"/>
    <w:rsid w:val="009C292E"/>
    <w:rsid w:val="009C45C9"/>
    <w:rsid w:val="009D13B2"/>
    <w:rsid w:val="009D564F"/>
    <w:rsid w:val="009F0F6A"/>
    <w:rsid w:val="009F2799"/>
    <w:rsid w:val="009F51A1"/>
    <w:rsid w:val="00A0657F"/>
    <w:rsid w:val="00A168A5"/>
    <w:rsid w:val="00A20494"/>
    <w:rsid w:val="00A35728"/>
    <w:rsid w:val="00A50B81"/>
    <w:rsid w:val="00A53BEB"/>
    <w:rsid w:val="00A572E0"/>
    <w:rsid w:val="00A642AE"/>
    <w:rsid w:val="00A64C5E"/>
    <w:rsid w:val="00A64DF6"/>
    <w:rsid w:val="00A6667A"/>
    <w:rsid w:val="00A66A53"/>
    <w:rsid w:val="00A70A0A"/>
    <w:rsid w:val="00A71655"/>
    <w:rsid w:val="00A73841"/>
    <w:rsid w:val="00A806E5"/>
    <w:rsid w:val="00A81AFD"/>
    <w:rsid w:val="00A87F13"/>
    <w:rsid w:val="00AA089A"/>
    <w:rsid w:val="00AA6757"/>
    <w:rsid w:val="00AB714C"/>
    <w:rsid w:val="00AC0F8A"/>
    <w:rsid w:val="00AC4E0F"/>
    <w:rsid w:val="00AC4F10"/>
    <w:rsid w:val="00AC639A"/>
    <w:rsid w:val="00AE0F1A"/>
    <w:rsid w:val="00AE39B2"/>
    <w:rsid w:val="00AE50F9"/>
    <w:rsid w:val="00AE7079"/>
    <w:rsid w:val="00AF0164"/>
    <w:rsid w:val="00AF70D4"/>
    <w:rsid w:val="00B149F4"/>
    <w:rsid w:val="00B242A3"/>
    <w:rsid w:val="00B3093B"/>
    <w:rsid w:val="00B377CA"/>
    <w:rsid w:val="00B4277B"/>
    <w:rsid w:val="00B503E6"/>
    <w:rsid w:val="00B51C60"/>
    <w:rsid w:val="00B5348D"/>
    <w:rsid w:val="00B653DF"/>
    <w:rsid w:val="00B65F97"/>
    <w:rsid w:val="00B705C3"/>
    <w:rsid w:val="00B7305B"/>
    <w:rsid w:val="00B75663"/>
    <w:rsid w:val="00B93322"/>
    <w:rsid w:val="00B96BB3"/>
    <w:rsid w:val="00BA755A"/>
    <w:rsid w:val="00BB067C"/>
    <w:rsid w:val="00BC5441"/>
    <w:rsid w:val="00BC70B3"/>
    <w:rsid w:val="00BD1BC5"/>
    <w:rsid w:val="00BE1496"/>
    <w:rsid w:val="00BE5DAE"/>
    <w:rsid w:val="00C03C76"/>
    <w:rsid w:val="00C07123"/>
    <w:rsid w:val="00C15ECC"/>
    <w:rsid w:val="00C25827"/>
    <w:rsid w:val="00C338CA"/>
    <w:rsid w:val="00C40792"/>
    <w:rsid w:val="00C444A7"/>
    <w:rsid w:val="00C5033F"/>
    <w:rsid w:val="00C53758"/>
    <w:rsid w:val="00C72817"/>
    <w:rsid w:val="00C80D19"/>
    <w:rsid w:val="00C8363C"/>
    <w:rsid w:val="00CA5AAD"/>
    <w:rsid w:val="00CA7DD8"/>
    <w:rsid w:val="00CB22FC"/>
    <w:rsid w:val="00CB3B12"/>
    <w:rsid w:val="00CB4C65"/>
    <w:rsid w:val="00CC2AE3"/>
    <w:rsid w:val="00CC4BFC"/>
    <w:rsid w:val="00CC6514"/>
    <w:rsid w:val="00CD1304"/>
    <w:rsid w:val="00CD5AB2"/>
    <w:rsid w:val="00CE6CBA"/>
    <w:rsid w:val="00D07E3A"/>
    <w:rsid w:val="00D11222"/>
    <w:rsid w:val="00D24DBC"/>
    <w:rsid w:val="00D353FE"/>
    <w:rsid w:val="00D405D4"/>
    <w:rsid w:val="00D44011"/>
    <w:rsid w:val="00D50BB2"/>
    <w:rsid w:val="00D51A51"/>
    <w:rsid w:val="00D65B7C"/>
    <w:rsid w:val="00D728B7"/>
    <w:rsid w:val="00D75BCE"/>
    <w:rsid w:val="00D77989"/>
    <w:rsid w:val="00DA0EC3"/>
    <w:rsid w:val="00DA2DC0"/>
    <w:rsid w:val="00DA345A"/>
    <w:rsid w:val="00DB1456"/>
    <w:rsid w:val="00DB2398"/>
    <w:rsid w:val="00DB27C5"/>
    <w:rsid w:val="00DC0BDD"/>
    <w:rsid w:val="00DC4050"/>
    <w:rsid w:val="00DC648A"/>
    <w:rsid w:val="00DD07D9"/>
    <w:rsid w:val="00DD28D4"/>
    <w:rsid w:val="00DD636E"/>
    <w:rsid w:val="00DE1A55"/>
    <w:rsid w:val="00DE24C6"/>
    <w:rsid w:val="00DE2A42"/>
    <w:rsid w:val="00DE6B51"/>
    <w:rsid w:val="00DF6EDC"/>
    <w:rsid w:val="00E0685B"/>
    <w:rsid w:val="00E30807"/>
    <w:rsid w:val="00E55974"/>
    <w:rsid w:val="00E56055"/>
    <w:rsid w:val="00E560E9"/>
    <w:rsid w:val="00E770FA"/>
    <w:rsid w:val="00E77E17"/>
    <w:rsid w:val="00E86075"/>
    <w:rsid w:val="00EA1C87"/>
    <w:rsid w:val="00EA7FA4"/>
    <w:rsid w:val="00EB35FF"/>
    <w:rsid w:val="00EC6F27"/>
    <w:rsid w:val="00ED2814"/>
    <w:rsid w:val="00ED35E4"/>
    <w:rsid w:val="00EE0F58"/>
    <w:rsid w:val="00EE10D6"/>
    <w:rsid w:val="00EE1D22"/>
    <w:rsid w:val="00EE4CA0"/>
    <w:rsid w:val="00F05924"/>
    <w:rsid w:val="00F109F9"/>
    <w:rsid w:val="00F1269B"/>
    <w:rsid w:val="00F1404E"/>
    <w:rsid w:val="00F1658A"/>
    <w:rsid w:val="00F1745A"/>
    <w:rsid w:val="00F200F8"/>
    <w:rsid w:val="00F21A26"/>
    <w:rsid w:val="00F31C4E"/>
    <w:rsid w:val="00F327DC"/>
    <w:rsid w:val="00F43B2B"/>
    <w:rsid w:val="00F578CC"/>
    <w:rsid w:val="00F60D39"/>
    <w:rsid w:val="00F64E01"/>
    <w:rsid w:val="00F91C77"/>
    <w:rsid w:val="00F93E72"/>
    <w:rsid w:val="00FB15E1"/>
    <w:rsid w:val="00FB6E70"/>
    <w:rsid w:val="00FC56DA"/>
    <w:rsid w:val="00FE1342"/>
    <w:rsid w:val="00FE3560"/>
    <w:rsid w:val="00FF20B5"/>
    <w:rsid w:val="01B6C8BE"/>
    <w:rsid w:val="01E51A56"/>
    <w:rsid w:val="02209DD3"/>
    <w:rsid w:val="0300E661"/>
    <w:rsid w:val="0352991F"/>
    <w:rsid w:val="04673E29"/>
    <w:rsid w:val="0482D588"/>
    <w:rsid w:val="04DF9F95"/>
    <w:rsid w:val="04EE6980"/>
    <w:rsid w:val="053B2D43"/>
    <w:rsid w:val="05E05CEF"/>
    <w:rsid w:val="0627323D"/>
    <w:rsid w:val="06D6FDA4"/>
    <w:rsid w:val="0878A717"/>
    <w:rsid w:val="08875C20"/>
    <w:rsid w:val="088FDF57"/>
    <w:rsid w:val="08AA0869"/>
    <w:rsid w:val="08CE17B0"/>
    <w:rsid w:val="099D5292"/>
    <w:rsid w:val="09DB0300"/>
    <w:rsid w:val="0A32F83F"/>
    <w:rsid w:val="0B33D41E"/>
    <w:rsid w:val="0B541EC8"/>
    <w:rsid w:val="0B8F0C92"/>
    <w:rsid w:val="0BD51373"/>
    <w:rsid w:val="0CEA2112"/>
    <w:rsid w:val="0D6A86D1"/>
    <w:rsid w:val="0DA97659"/>
    <w:rsid w:val="0DFF68F5"/>
    <w:rsid w:val="0E4AA31B"/>
    <w:rsid w:val="0E8A6F98"/>
    <w:rsid w:val="0E9BBC71"/>
    <w:rsid w:val="0EDBD14B"/>
    <w:rsid w:val="0F68192E"/>
    <w:rsid w:val="0FF1C264"/>
    <w:rsid w:val="0FFE9BFB"/>
    <w:rsid w:val="101845B8"/>
    <w:rsid w:val="11CEA967"/>
    <w:rsid w:val="12A47170"/>
    <w:rsid w:val="1300C1F6"/>
    <w:rsid w:val="1335E623"/>
    <w:rsid w:val="163815F6"/>
    <w:rsid w:val="16E59421"/>
    <w:rsid w:val="175DFBC3"/>
    <w:rsid w:val="17BCF03B"/>
    <w:rsid w:val="17F70C37"/>
    <w:rsid w:val="184B3D96"/>
    <w:rsid w:val="1876CB7D"/>
    <w:rsid w:val="18BD601A"/>
    <w:rsid w:val="191C0E7F"/>
    <w:rsid w:val="1A36E735"/>
    <w:rsid w:val="1C0255E8"/>
    <w:rsid w:val="1C0F54DD"/>
    <w:rsid w:val="1D67D0F2"/>
    <w:rsid w:val="1D7C1A06"/>
    <w:rsid w:val="1E61B4C0"/>
    <w:rsid w:val="1E7F1205"/>
    <w:rsid w:val="1EB35D16"/>
    <w:rsid w:val="1EEDD409"/>
    <w:rsid w:val="1F1D322B"/>
    <w:rsid w:val="204F2D77"/>
    <w:rsid w:val="20B7D6AD"/>
    <w:rsid w:val="212743E8"/>
    <w:rsid w:val="214AE314"/>
    <w:rsid w:val="21D8F77F"/>
    <w:rsid w:val="22D79C55"/>
    <w:rsid w:val="232A41A6"/>
    <w:rsid w:val="247AE278"/>
    <w:rsid w:val="25B05300"/>
    <w:rsid w:val="27911C0B"/>
    <w:rsid w:val="27B953F2"/>
    <w:rsid w:val="28483903"/>
    <w:rsid w:val="28DC81A5"/>
    <w:rsid w:val="28E39BA3"/>
    <w:rsid w:val="29B91BA9"/>
    <w:rsid w:val="29FADB6B"/>
    <w:rsid w:val="2A2B6DC0"/>
    <w:rsid w:val="2A862DB1"/>
    <w:rsid w:val="2C428FB1"/>
    <w:rsid w:val="2D61D005"/>
    <w:rsid w:val="2E3228F0"/>
    <w:rsid w:val="2ECD4700"/>
    <w:rsid w:val="30FE87D7"/>
    <w:rsid w:val="31751B84"/>
    <w:rsid w:val="31EB148C"/>
    <w:rsid w:val="34073848"/>
    <w:rsid w:val="3463319D"/>
    <w:rsid w:val="34664BBA"/>
    <w:rsid w:val="34CA87F8"/>
    <w:rsid w:val="36C2348C"/>
    <w:rsid w:val="382D5957"/>
    <w:rsid w:val="3B7BE4DA"/>
    <w:rsid w:val="3B9DEB15"/>
    <w:rsid w:val="3C36534E"/>
    <w:rsid w:val="3D4F528F"/>
    <w:rsid w:val="3D6F3CFB"/>
    <w:rsid w:val="3D88AADF"/>
    <w:rsid w:val="3E6F1B97"/>
    <w:rsid w:val="3EB7292F"/>
    <w:rsid w:val="3F9FF965"/>
    <w:rsid w:val="3FBA3F40"/>
    <w:rsid w:val="407C333B"/>
    <w:rsid w:val="40E0863F"/>
    <w:rsid w:val="40FC144B"/>
    <w:rsid w:val="41FC413A"/>
    <w:rsid w:val="4267CBDC"/>
    <w:rsid w:val="4303BE16"/>
    <w:rsid w:val="43962108"/>
    <w:rsid w:val="46105867"/>
    <w:rsid w:val="463D7596"/>
    <w:rsid w:val="46B5EB5F"/>
    <w:rsid w:val="46CCD6C1"/>
    <w:rsid w:val="46E75B57"/>
    <w:rsid w:val="47DB24BB"/>
    <w:rsid w:val="4838086C"/>
    <w:rsid w:val="4872A2ED"/>
    <w:rsid w:val="48E06865"/>
    <w:rsid w:val="49B548BB"/>
    <w:rsid w:val="4A4BB9EB"/>
    <w:rsid w:val="4AADF6E8"/>
    <w:rsid w:val="4B5A0CF0"/>
    <w:rsid w:val="4B96287D"/>
    <w:rsid w:val="4BA90A4A"/>
    <w:rsid w:val="4CD5C6F8"/>
    <w:rsid w:val="4D103921"/>
    <w:rsid w:val="4EFBE57B"/>
    <w:rsid w:val="4F4119D3"/>
    <w:rsid w:val="4FC6E4A7"/>
    <w:rsid w:val="5023D249"/>
    <w:rsid w:val="51C4CDA9"/>
    <w:rsid w:val="5222A8EB"/>
    <w:rsid w:val="52E4E21F"/>
    <w:rsid w:val="535CBFAD"/>
    <w:rsid w:val="54ABD244"/>
    <w:rsid w:val="550A6D3C"/>
    <w:rsid w:val="555A792E"/>
    <w:rsid w:val="56FB4FC9"/>
    <w:rsid w:val="571A3F24"/>
    <w:rsid w:val="59415F2B"/>
    <w:rsid w:val="5983E832"/>
    <w:rsid w:val="59F36AEA"/>
    <w:rsid w:val="5A51DFE6"/>
    <w:rsid w:val="5B1A7E20"/>
    <w:rsid w:val="5BD9FEDD"/>
    <w:rsid w:val="5D0DE05E"/>
    <w:rsid w:val="5E6F7F7A"/>
    <w:rsid w:val="5F255109"/>
    <w:rsid w:val="6003A5EE"/>
    <w:rsid w:val="600627C6"/>
    <w:rsid w:val="60E8A42F"/>
    <w:rsid w:val="6130B7A3"/>
    <w:rsid w:val="6141CD0F"/>
    <w:rsid w:val="61A8F39C"/>
    <w:rsid w:val="636399AE"/>
    <w:rsid w:val="63AE2237"/>
    <w:rsid w:val="6441471D"/>
    <w:rsid w:val="65B9E1E3"/>
    <w:rsid w:val="665434C1"/>
    <w:rsid w:val="68695B97"/>
    <w:rsid w:val="695B5E4B"/>
    <w:rsid w:val="69CFCEDC"/>
    <w:rsid w:val="69D33B09"/>
    <w:rsid w:val="6A07E990"/>
    <w:rsid w:val="6C47A899"/>
    <w:rsid w:val="6D5824E7"/>
    <w:rsid w:val="6D8054B9"/>
    <w:rsid w:val="6DF83EB0"/>
    <w:rsid w:val="6E0D564F"/>
    <w:rsid w:val="6EA30EA5"/>
    <w:rsid w:val="6ECF74AF"/>
    <w:rsid w:val="700CE4DB"/>
    <w:rsid w:val="7018F8A8"/>
    <w:rsid w:val="70515556"/>
    <w:rsid w:val="708FF9BD"/>
    <w:rsid w:val="72932FDA"/>
    <w:rsid w:val="72D03652"/>
    <w:rsid w:val="748B9BF4"/>
    <w:rsid w:val="763EB9DA"/>
    <w:rsid w:val="773FEC08"/>
    <w:rsid w:val="7848BBD5"/>
    <w:rsid w:val="784C91F8"/>
    <w:rsid w:val="79ACC5BE"/>
    <w:rsid w:val="7A53C446"/>
    <w:rsid w:val="7B61C775"/>
    <w:rsid w:val="7BBDCFF1"/>
    <w:rsid w:val="7F6E5F9E"/>
    <w:rsid w:val="7F7851E4"/>
    <w:rsid w:val="7F96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9872D"/>
  <w15:chartTrackingRefBased/>
  <w15:docId w15:val="{C94D8DEE-B6AF-4BF7-B4D5-DF53C56FE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72817"/>
    <w:pPr>
      <w:spacing w:line="240" w:lineRule="auto"/>
    </w:pPr>
    <w:rPr>
      <w:rFonts w:ascii="Roboto" w:hAnsi="Roboto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7DC"/>
    <w:pPr>
      <w:keepNext/>
      <w:keepLines/>
      <w:spacing w:before="240" w:after="0"/>
      <w:outlineLvl w:val="0"/>
    </w:pPr>
    <w:rPr>
      <w:rFonts w:cs="Times New Roman (Headings CS)" w:eastAsiaTheme="majorEastAsia"/>
      <w:b/>
      <w:caps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35FF"/>
    <w:pPr>
      <w:keepNext/>
      <w:keepLines/>
      <w:spacing w:before="360" w:after="120"/>
      <w:outlineLvl w:val="1"/>
    </w:pPr>
    <w:rPr>
      <w:rFonts w:ascii="Arial Narrow" w:hAnsi="Arial Narrow" w:eastAsiaTheme="majorEastAsia" w:cstheme="majorBidi"/>
      <w:b/>
      <w:color w:val="0020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27DC"/>
    <w:pPr>
      <w:keepNext/>
      <w:keepLines/>
      <w:spacing w:before="40" w:after="0" w:line="360" w:lineRule="auto"/>
      <w:outlineLvl w:val="2"/>
    </w:pPr>
    <w:rPr>
      <w:rFonts w:ascii="Arial Narrow" w:hAnsi="Arial Narrow" w:eastAsiaTheme="majorEastAsia" w:cstheme="majorBidi"/>
      <w:b/>
      <w:color w:val="C00000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D77989"/>
  </w:style>
  <w:style w:type="paragraph" w:styleId="Footer">
    <w:name w:val="footer"/>
    <w:basedOn w:val="Normal"/>
    <w:link w:val="FooterCh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D77989"/>
  </w:style>
  <w:style w:type="table" w:styleId="TableGrid">
    <w:name w:val="Table Grid"/>
    <w:basedOn w:val="TableNormal"/>
    <w:uiPriority w:val="59"/>
    <w:rsid w:val="00D7798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F327DC"/>
    <w:rPr>
      <w:rFonts w:ascii="Arial" w:hAnsi="Arial" w:cs="Times New Roman (Headings CS)" w:eastAsiaTheme="majorEastAsia"/>
      <w:b/>
      <w:caps/>
      <w:color w:val="002060"/>
      <w:sz w:val="28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EB35FF"/>
    <w:rPr>
      <w:rFonts w:ascii="Arial Narrow" w:hAnsi="Arial Narrow" w:eastAsiaTheme="majorEastAsia" w:cstheme="majorBidi"/>
      <w:b/>
      <w:color w:val="002060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F327DC"/>
    <w:rPr>
      <w:rFonts w:ascii="Arial Narrow" w:hAnsi="Arial Narrow" w:eastAsiaTheme="majorEastAsia" w:cstheme="majorBidi"/>
      <w:b/>
      <w:color w:val="C00000"/>
      <w:szCs w:val="24"/>
    </w:rPr>
  </w:style>
  <w:style w:type="paragraph" w:styleId="ListParagraph">
    <w:name w:val="List Paragraph"/>
    <w:basedOn w:val="Normal"/>
    <w:uiPriority w:val="34"/>
    <w:qFormat/>
    <w:rsid w:val="00E560E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5191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53F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3FC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53F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C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53F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FC1"/>
    <w:pPr>
      <w:spacing w:after="0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53FC1"/>
    <w:rPr>
      <w:rFonts w:ascii="Times New Roman" w:hAnsi="Times New Roman" w:cs="Times New Roman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4BAF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002060"/>
      <w:sz w:val="2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8E4BAF"/>
    <w:rPr>
      <w:i/>
      <w:iCs/>
      <w:color w:val="002060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8E4BA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8E4BAF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8E4BAF"/>
    <w:pPr>
      <w:spacing w:after="0"/>
      <w:contextualSpacing/>
    </w:pPr>
    <w:rPr>
      <w:rFonts w:asciiTheme="majorHAnsi" w:hAnsiTheme="majorHAnsi" w:eastAsiaTheme="majorEastAsia" w:cstheme="majorBidi"/>
      <w:color w:val="002060"/>
      <w:spacing w:val="-10"/>
      <w:kern w:val="28"/>
      <w:sz w:val="4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E4BAF"/>
    <w:rPr>
      <w:rFonts w:asciiTheme="majorHAnsi" w:hAnsiTheme="majorHAnsi" w:eastAsiaTheme="majorEastAsia" w:cstheme="majorBidi"/>
      <w:color w:val="002060"/>
      <w:spacing w:val="-10"/>
      <w:kern w:val="28"/>
      <w:sz w:val="48"/>
      <w:szCs w:val="56"/>
    </w:rPr>
  </w:style>
  <w:style w:type="character" w:styleId="PageNumber">
    <w:name w:val="page number"/>
    <w:basedOn w:val="DefaultParagraphFont"/>
    <w:uiPriority w:val="99"/>
    <w:semiHidden/>
    <w:unhideWhenUsed/>
    <w:rsid w:val="00981D46"/>
  </w:style>
  <w:style w:type="character" w:styleId="Hyperlink">
    <w:name w:val="Hyperlink"/>
    <w:basedOn w:val="DefaultParagraphFont"/>
    <w:uiPriority w:val="99"/>
    <w:unhideWhenUsed/>
    <w:rsid w:val="001A1C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C4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26F1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6626F1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26F1"/>
    <w:rPr>
      <w:vertAlign w:val="superscript"/>
    </w:rPr>
  </w:style>
  <w:style w:type="character" w:styleId="hs3" w:customStyle="1">
    <w:name w:val="hs3"/>
    <w:basedOn w:val="DefaultParagraphFont"/>
    <w:rsid w:val="0073308D"/>
  </w:style>
  <w:style w:type="character" w:styleId="FollowedHyperlink">
    <w:name w:val="FollowedHyperlink"/>
    <w:basedOn w:val="DefaultParagraphFont"/>
    <w:uiPriority w:val="99"/>
    <w:semiHidden/>
    <w:unhideWhenUsed/>
    <w:rsid w:val="00815B4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D564F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9D564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D564F"/>
    <w:rPr>
      <w:vertAlign w:val="superscript"/>
    </w:rPr>
  </w:style>
  <w:style w:type="paragraph" w:styleId="paragraph" w:customStyle="1">
    <w:name w:val="paragraph"/>
    <w:basedOn w:val="Normal"/>
    <w:rsid w:val="00DE1A55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val="en-CA"/>
    </w:rPr>
  </w:style>
  <w:style w:type="character" w:styleId="normaltextrun" w:customStyle="1">
    <w:name w:val="normaltextrun"/>
    <w:basedOn w:val="DefaultParagraphFont"/>
    <w:rsid w:val="00DE1A55"/>
  </w:style>
  <w:style w:type="character" w:styleId="eop" w:customStyle="1">
    <w:name w:val="eop"/>
    <w:basedOn w:val="DefaultParagraphFont"/>
    <w:rsid w:val="00DE1A55"/>
  </w:style>
  <w:style w:type="character" w:styleId="scxw229763884" w:customStyle="1">
    <w:name w:val="scxw229763884"/>
    <w:basedOn w:val="DefaultParagraphFont"/>
    <w:rsid w:val="00DE1A55"/>
  </w:style>
  <w:style w:type="paragraph" w:styleId="NoSpacing">
    <w:name w:val="No Spacing"/>
    <w:uiPriority w:val="1"/>
    <w:qFormat/>
    <w:rsid w:val="0067409C"/>
    <w:pPr>
      <w:spacing w:after="0" w:line="240" w:lineRule="auto"/>
    </w:pPr>
    <w:rPr>
      <w:rFonts w:ascii="Arial" w:hAnsi="Arial"/>
    </w:rPr>
  </w:style>
  <w:style w:type="paragraph" w:styleId="Default" w:customStyle="1">
    <w:name w:val="Default"/>
    <w:rsid w:val="00970B75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1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808080"/>
                <w:right w:val="none" w:sz="0" w:space="0" w:color="auto"/>
              </w:divBdr>
              <w:divsChild>
                <w:div w:id="11888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7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1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3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8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6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4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422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52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20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61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6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17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6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15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6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75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82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222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9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3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9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2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6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79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22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7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8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6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33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74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08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42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43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07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23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9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2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79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76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5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5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1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1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2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09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36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10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9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5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8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hyperlink" Target="mailto:email&#160;iinfo@transformhf.ca" TargetMode="Externa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microsoft.com/office/2016/09/relationships/commentsIds" Target="commentsIds.xml" Id="rId21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hyperlink" Target="https://www.google.com/url?sa=t&amp;rct=j&amp;q=&amp;esrc=s&amp;source=web&amp;cd=&amp;ved=2ahUKEwisvLqU9-H2AhUGHc0KHTD8DdkQFnoECAMQAQ&amp;url=https%3A%2F%2Fieeeauthorcenter.ieee.org%2Fwp-content%2Fuploads%2FIEEE-Reference-Guide.pdf&amp;usg=AOvVaw3o9VuYm7JwVJDHF4tebKzS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microsoft.com/office/2011/relationships/commentsExtended" Target="commentsExtended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glossaryDocument" Target="glossary/document.xml" Id="rId27" /><Relationship Type="http://schemas.openxmlformats.org/officeDocument/2006/relationships/hyperlink" Target="mailto:info@transformhf.ca" TargetMode="External" Id="R9e968cc701534363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&#65279;<?xml version="1.0" encoding="utf-8"?><Relationships xmlns="http://schemas.openxmlformats.org/package/2006/relationships"><Relationship Type="http://schemas.openxmlformats.org/officeDocument/2006/relationships/hyperlink" Target="https://www.viceprovoststudents.utoronto.ca/wp-content/uploads/sites/409/2023/08/U-of-T-Student-Equity-Census_Questions-Format-Resource_2022-2023.pdf" TargetMode="External" Id="R75ebfeccc10647a7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D6D50-D855-4B1F-964A-25E4E2370CE4}"/>
      </w:docPartPr>
      <w:docPartBody>
        <w:p w:rsidR="00F51CC1" w:rsidRDefault="00F51CC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NowDisplay Regular">
    <w:panose1 w:val="020B0604020202020204"/>
    <w:charset w:val="00"/>
    <w:family w:val="swiss"/>
    <w:pitch w:val="variable"/>
    <w:sig w:usb0="A00000FF" w:usb1="5000A47B" w:usb2="00000008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1CC1"/>
    <w:rsid w:val="00086F02"/>
    <w:rsid w:val="00992592"/>
    <w:rsid w:val="00F5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410371d-3417-4b4c-9339-9e1c3552b73b">
      <UserInfo>
        <DisplayName>Ross, Heather</DisplayName>
        <AccountId>23</AccountId>
        <AccountType/>
      </UserInfo>
      <UserInfo>
        <DisplayName>Kim, Ben</DisplayName>
        <AccountId>217</AccountId>
        <AccountType/>
      </UserInfo>
    </SharedWithUsers>
    <TaxCatchAll xmlns="2410371d-3417-4b4c-9339-9e1c3552b73b" xsi:nil="true"/>
    <lcf76f155ced4ddcb4097134ff3c332f xmlns="95b6c55b-2597-4da2-a287-b1f1f3b7d04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CA779D7E003449663C7770F0A048C" ma:contentTypeVersion="18" ma:contentTypeDescription="Create a new document." ma:contentTypeScope="" ma:versionID="66c1f202200322dee592d24f042d62b4">
  <xsd:schema xmlns:xsd="http://www.w3.org/2001/XMLSchema" xmlns:xs="http://www.w3.org/2001/XMLSchema" xmlns:p="http://schemas.microsoft.com/office/2006/metadata/properties" xmlns:ns2="95b6c55b-2597-4da2-a287-b1f1f3b7d048" xmlns:ns3="2410371d-3417-4b4c-9339-9e1c3552b73b" targetNamespace="http://schemas.microsoft.com/office/2006/metadata/properties" ma:root="true" ma:fieldsID="dbbd3bc7271fe4fd3a2490e51f9d0c70" ns2:_="" ns3:_="">
    <xsd:import namespace="95b6c55b-2597-4da2-a287-b1f1f3b7d048"/>
    <xsd:import namespace="2410371d-3417-4b4c-9339-9e1c3552b7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6c55b-2597-4da2-a287-b1f1f3b7d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34b25b-d58c-441e-ac83-c15701b12a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0371d-3417-4b4c-9339-9e1c3552b7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408d53b-96d7-43ab-bcb8-d5b206af7e39}" ma:internalName="TaxCatchAll" ma:showField="CatchAllData" ma:web="2410371d-3417-4b4c-9339-9e1c3552b7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3C3259-3B23-485E-A43E-0243BC2A7B55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95b6c55b-2597-4da2-a287-b1f1f3b7d048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2410371d-3417-4b4c-9339-9e1c3552b73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AACAF2D-0AAF-4EAB-A286-A01104D70D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2528F5-003F-5E43-ADDA-FE568DA67A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1C6908-9E55-4827-922E-4DF481B4C25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rd, Anne</dc:creator>
  <cp:keywords/>
  <dc:description/>
  <cp:lastModifiedBy>Augusta Lipscombe</cp:lastModifiedBy>
  <cp:revision>35</cp:revision>
  <dcterms:created xsi:type="dcterms:W3CDTF">2023-01-03T19:15:00Z</dcterms:created>
  <dcterms:modified xsi:type="dcterms:W3CDTF">2024-01-29T16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CA779D7E003449663C7770F0A048C</vt:lpwstr>
  </property>
  <property fmtid="{D5CDD505-2E9C-101B-9397-08002B2CF9AE}" pid="3" name="MediaServiceImageTags">
    <vt:lpwstr/>
  </property>
</Properties>
</file>